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54A3" w:rsidRPr="00EF1EC2" w:rsidRDefault="00AD54A3" w:rsidP="00556BE5">
      <w:pPr>
        <w:pStyle w:val="NoSpacing"/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>
            <wp:extent cx="614785" cy="819303"/>
            <wp:effectExtent l="0" t="0" r="0" b="0"/>
            <wp:docPr id="1" name="Picture 1" descr="à¸à¸¥à¸à¸²à¸£à¸à¹à¸à¸«à¸²à¸£à¸¹à¸à¸ à¸²à¸à¸ªà¸³à¸«à¸£à¸±à¸ à¹à¸¥à¹à¸ à¸¡à¸«à¸²à¸§à¸´à¸à¸¢à¸²à¸¥à¸±à¸¢à¸à¸°à¹à¸¢à¸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à¸à¸¥à¸à¸²à¸£à¸à¹à¸à¸«à¸²à¸£à¸¹à¸à¸ à¸²à¸à¸ªà¸³à¸«à¸£à¸±à¸ à¹à¸¥à¹à¸ à¸¡à¸«à¸²à¸§à¸´à¸à¸¢à¸²à¸¥à¸±à¸¢à¸à¸°à¹à¸¢à¸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25" cy="82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</w:rPr>
        <w:fldChar w:fldCharType="begin"/>
      </w:r>
      <w:r w:rsidRPr="00EF1EC2">
        <w:rPr>
          <w:rFonts w:ascii="TH Niramit AS" w:hAnsi="TH Niramit AS" w:cs="TH Niramit AS"/>
          <w:sz w:val="32"/>
          <w:szCs w:val="32"/>
        </w:rPr>
        <w:instrText xml:space="preserve"> INCLUDEPICTURE "https://scontent.fbkk13-1.fna.fbcdn.net/v/t1.0-9/935577_1386958658213856_508818264_n.jpg?_nc_cat=0&amp;oh=59f4a406b9969d89ac8b2d5908d42f9c&amp;oe=5BE18344" \* MERGEFORMATINET </w:instrText>
      </w:r>
      <w:r w:rsidRPr="00EF1EC2">
        <w:rPr>
          <w:rFonts w:ascii="TH Niramit AS" w:hAnsi="TH Niramit AS" w:cs="TH Niramit AS"/>
          <w:sz w:val="32"/>
          <w:szCs w:val="32"/>
        </w:rPr>
        <w:fldChar w:fldCharType="separate"/>
      </w:r>
      <w:r w:rsidR="00192693">
        <w:rPr>
          <w:rFonts w:ascii="TH Niramit AS" w:hAnsi="TH Niramit AS" w:cs="TH Niramit AS"/>
          <w:sz w:val="32"/>
          <w:szCs w:val="32"/>
        </w:rPr>
        <w:fldChar w:fldCharType="begin"/>
      </w:r>
      <w:r w:rsidR="00192693">
        <w:rPr>
          <w:rFonts w:ascii="TH Niramit AS" w:hAnsi="TH Niramit AS" w:cs="TH Niramit AS"/>
          <w:sz w:val="32"/>
          <w:szCs w:val="32"/>
        </w:rPr>
        <w:instrText xml:space="preserve"> INCLUDEPICTURE  "https://scontent.fbkk13-1.fna.fbcdn.net/v/t1.0-9/935577_1386958658213856_508818264_n.jpg?_nc_cat=0&amp;oh=59f4a406b9969d89ac8b2d5908d42f9c&amp;oe=5BE18344" \* MERGEFORMATINET </w:instrText>
      </w:r>
      <w:r w:rsidR="00192693">
        <w:rPr>
          <w:rFonts w:ascii="TH Niramit AS" w:hAnsi="TH Niramit AS" w:cs="TH Niramit AS"/>
          <w:sz w:val="32"/>
          <w:szCs w:val="32"/>
        </w:rPr>
        <w:fldChar w:fldCharType="separate"/>
      </w:r>
      <w:r w:rsidR="00E15E3B">
        <w:rPr>
          <w:rFonts w:ascii="TH Niramit AS" w:hAnsi="TH Niramit AS" w:cs="TH Niramit AS"/>
          <w:sz w:val="32"/>
          <w:szCs w:val="32"/>
        </w:rPr>
        <w:fldChar w:fldCharType="begin"/>
      </w:r>
      <w:r w:rsidR="00E15E3B">
        <w:rPr>
          <w:rFonts w:ascii="TH Niramit AS" w:hAnsi="TH Niramit AS" w:cs="TH Niramit AS"/>
          <w:sz w:val="32"/>
          <w:szCs w:val="32"/>
        </w:rPr>
        <w:instrText xml:space="preserve"> INCLUDEPICTURE  "https://scontent.fbkk13-1.fna.fbcdn.net/v/t1.0-9/935577_1386958658213856_508818264_n.jpg?_nc_cat=0&amp;oh=59f4a406b9969d89ac8b2d5908d42f9c&amp;oe=5BE18344" \* MERGEFORMATINET </w:instrText>
      </w:r>
      <w:r w:rsidR="00E15E3B">
        <w:rPr>
          <w:rFonts w:ascii="TH Niramit AS" w:hAnsi="TH Niramit AS" w:cs="TH Niramit AS"/>
          <w:sz w:val="32"/>
          <w:szCs w:val="32"/>
        </w:rPr>
        <w:fldChar w:fldCharType="separate"/>
      </w:r>
      <w:r w:rsidR="00AA36CF">
        <w:rPr>
          <w:rFonts w:ascii="TH Niramit AS" w:hAnsi="TH Niramit AS" w:cs="TH Niramit AS"/>
          <w:sz w:val="32"/>
          <w:szCs w:val="32"/>
        </w:rPr>
        <w:fldChar w:fldCharType="begin"/>
      </w:r>
      <w:r w:rsidR="00AA36CF">
        <w:rPr>
          <w:rFonts w:ascii="TH Niramit AS" w:hAnsi="TH Niramit AS" w:cs="TH Niramit AS"/>
          <w:sz w:val="32"/>
          <w:szCs w:val="32"/>
        </w:rPr>
        <w:instrText xml:space="preserve"> INCLUDEPICTURE  "https://scontent.fbkk13-1.fna.fbcdn.net/v/t1.0-9/935577_1386958658213856_508818264_n.jpg?_nc_cat=0&amp;oh=59f4a406b9969d89ac8b2d5908d42f9c&amp;oe=5BE18344" \* MERGEFORMATINET </w:instrText>
      </w:r>
      <w:r w:rsidR="00AA36CF">
        <w:rPr>
          <w:rFonts w:ascii="TH Niramit AS" w:hAnsi="TH Niramit AS" w:cs="TH Niramit AS"/>
          <w:sz w:val="32"/>
          <w:szCs w:val="32"/>
        </w:rPr>
        <w:fldChar w:fldCharType="separate"/>
      </w:r>
      <w:r w:rsidR="00C367F6">
        <w:rPr>
          <w:rFonts w:ascii="TH Niramit AS" w:hAnsi="TH Niramit AS" w:cs="TH Niramit AS"/>
          <w:sz w:val="32"/>
          <w:szCs w:val="32"/>
        </w:rPr>
        <w:fldChar w:fldCharType="begin"/>
      </w:r>
      <w:r w:rsidR="00C367F6">
        <w:rPr>
          <w:rFonts w:ascii="TH Niramit AS" w:hAnsi="TH Niramit AS" w:cs="TH Niramit AS"/>
          <w:sz w:val="32"/>
          <w:szCs w:val="32"/>
        </w:rPr>
        <w:instrText xml:space="preserve"> </w:instrText>
      </w:r>
      <w:r w:rsidR="00C367F6">
        <w:rPr>
          <w:rFonts w:ascii="TH Niramit AS" w:hAnsi="TH Niramit AS" w:cs="TH Niramit AS"/>
          <w:sz w:val="32"/>
          <w:szCs w:val="32"/>
        </w:rPr>
        <w:instrText>INCLUDEPICTURE  "https://scontent.fbkk13-1.fna.fbcdn.net/v/t1.0-9/935577_1386958658213856_508818264_n.jpg?_nc_cat=0&amp;oh=59f4a406b9969d89ac8b2d5908d42f9c&amp;oe=5BE18344" \* MERGEFORMATI</w:instrText>
      </w:r>
      <w:r w:rsidR="00C367F6">
        <w:rPr>
          <w:rFonts w:ascii="TH Niramit AS" w:hAnsi="TH Niramit AS" w:cs="TH Niramit AS"/>
          <w:sz w:val="32"/>
          <w:szCs w:val="32"/>
        </w:rPr>
        <w:instrText>NET</w:instrText>
      </w:r>
      <w:r w:rsidR="00C367F6">
        <w:rPr>
          <w:rFonts w:ascii="TH Niramit AS" w:hAnsi="TH Niramit AS" w:cs="TH Niramit AS"/>
          <w:sz w:val="32"/>
          <w:szCs w:val="32"/>
        </w:rPr>
        <w:instrText xml:space="preserve"> </w:instrText>
      </w:r>
      <w:r w:rsidR="00C367F6">
        <w:rPr>
          <w:rFonts w:ascii="TH Niramit AS" w:hAnsi="TH Niramit AS" w:cs="TH Niramit AS"/>
          <w:sz w:val="32"/>
          <w:szCs w:val="32"/>
        </w:rPr>
        <w:fldChar w:fldCharType="separate"/>
      </w:r>
      <w:r w:rsidR="00C367F6">
        <w:rPr>
          <w:rFonts w:ascii="TH Niramit AS" w:hAnsi="TH Niramit AS" w:cs="TH Niramit AS"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No automatic alt text available." style="width:51.05pt;height:66.15pt">
            <v:imagedata r:id="rId9" r:href="rId10"/>
          </v:shape>
        </w:pict>
      </w:r>
      <w:r w:rsidR="00C367F6">
        <w:rPr>
          <w:rFonts w:ascii="TH Niramit AS" w:hAnsi="TH Niramit AS" w:cs="TH Niramit AS"/>
          <w:sz w:val="32"/>
          <w:szCs w:val="32"/>
        </w:rPr>
        <w:fldChar w:fldCharType="end"/>
      </w:r>
      <w:r w:rsidR="00AA36CF">
        <w:rPr>
          <w:rFonts w:ascii="TH Niramit AS" w:hAnsi="TH Niramit AS" w:cs="TH Niramit AS"/>
          <w:sz w:val="32"/>
          <w:szCs w:val="32"/>
        </w:rPr>
        <w:fldChar w:fldCharType="end"/>
      </w:r>
      <w:r w:rsidR="00E15E3B">
        <w:rPr>
          <w:rFonts w:ascii="TH Niramit AS" w:hAnsi="TH Niramit AS" w:cs="TH Niramit AS"/>
          <w:sz w:val="32"/>
          <w:szCs w:val="32"/>
        </w:rPr>
        <w:fldChar w:fldCharType="end"/>
      </w:r>
      <w:r w:rsidR="00192693">
        <w:rPr>
          <w:rFonts w:ascii="TH Niramit AS" w:hAnsi="TH Niramit AS" w:cs="TH Niramit AS"/>
          <w:sz w:val="32"/>
          <w:szCs w:val="32"/>
        </w:rPr>
        <w:fldChar w:fldCharType="end"/>
      </w:r>
      <w:r w:rsidRPr="00EF1EC2">
        <w:rPr>
          <w:rFonts w:ascii="TH Niramit AS" w:hAnsi="TH Niramit AS" w:cs="TH Niramit AS"/>
          <w:sz w:val="32"/>
          <w:szCs w:val="32"/>
        </w:rPr>
        <w:fldChar w:fldCharType="end"/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DC6E6E5" wp14:editId="0294C8FF">
            <wp:extent cx="819302" cy="819302"/>
            <wp:effectExtent l="0" t="0" r="0" b="0"/>
            <wp:docPr id="3" name="Picture 3" descr="à¸à¸¥à¸à¸²à¸£à¸à¹à¸à¸«à¸²à¸£à¸¹à¸à¸ à¸²à¸à¸ªà¸³à¸«à¸£à¸±à¸ à¹à¸¥à¹à¸ à¸à¸±à¸à¸«à¸§à¸±à¸à¸à¸°à¹à¸¢à¸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à¸à¸¥à¸à¸²à¸£à¸à¹à¸à¸«à¸²à¸£à¸¹à¸à¸ à¸²à¸à¸ªà¸³à¸«à¸£à¸±à¸ à¹à¸¥à¹à¸ à¸à¸±à¸à¸«à¸§à¸±à¸à¸à¸°à¹à¸¢à¸²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076" cy="830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>
            <wp:extent cx="647497" cy="852779"/>
            <wp:effectExtent l="0" t="0" r="0" b="0"/>
            <wp:docPr id="2" name="Picture 2" descr="à¸à¸¥à¸à¸²à¸£à¸à¹à¸à¸«à¸²à¸£à¸¹à¸à¸ à¸²à¸à¸ªà¸³à¸«à¸£à¸±à¸ à¹à¸¥à¹à¸ à¸ªà¸³à¸à¸±à¸à¸à¸²à¸à¸à¸²à¸£à¸à¸µà¸¬à¸²à¹à¸«à¹à¸à¸à¸£à¸°à¹à¸à¸¨à¹à¸à¸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à¸à¸¥à¸à¸²à¸£à¸à¹à¸à¸«à¸²à¸£à¸¹à¸à¸ à¸²à¸à¸ªà¸³à¸«à¸£à¸±à¸ à¹à¸¥à¹à¸ à¸ªà¸³à¸à¸±à¸à¸à¸²à¸à¸à¸²à¸£à¸à¸µà¸¬à¸²à¹à¸«à¹à¸à¸à¸£à¸°à¹à¸à¸¨à¹à¸à¸¢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59" cy="860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1EC2" w:rsidRPr="00EF1EC2" w:rsidRDefault="00EF1EC2" w:rsidP="00556BE5">
      <w:pPr>
        <w:pStyle w:val="NoSpacing"/>
        <w:jc w:val="center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EF1EC2">
        <w:rPr>
          <w:rFonts w:ascii="TH Niramit AS" w:hAnsi="TH Niramit AS" w:cs="TH Niramit AS"/>
          <w:b/>
          <w:bCs/>
          <w:sz w:val="32"/>
          <w:szCs w:val="32"/>
          <w:cs/>
        </w:rPr>
        <w:t>ระเบียบการแข่งขันกีฬาเทควันโด</w:t>
      </w:r>
    </w:p>
    <w:p w:rsidR="00556BE5" w:rsidRPr="00EF1EC2" w:rsidRDefault="00556BE5" w:rsidP="00556BE5">
      <w:pPr>
        <w:pStyle w:val="NoSpacing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EF1EC2">
        <w:rPr>
          <w:rFonts w:ascii="TH Niramit AS" w:hAnsi="TH Niramit AS" w:cs="TH Niramit AS"/>
          <w:b/>
          <w:bCs/>
          <w:sz w:val="32"/>
          <w:szCs w:val="32"/>
        </w:rPr>
        <w:t>“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  <w:cs/>
        </w:rPr>
        <w:t>เทควันโดพะเยาโอเพ่น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</w:rPr>
        <w:t xml:space="preserve"> 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  <w:cs/>
        </w:rPr>
        <w:t>ครั้งที่</w:t>
      </w:r>
      <w:r w:rsidR="00EF1EC2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 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</w:rPr>
        <w:t>1</w:t>
      </w:r>
      <w:r w:rsidR="00D277D2" w:rsidRPr="00EF1EC2">
        <w:rPr>
          <w:rFonts w:ascii="TH Niramit AS" w:hAnsi="TH Niramit AS" w:cs="TH Niramit AS"/>
          <w:b/>
          <w:bCs/>
          <w:sz w:val="32"/>
          <w:szCs w:val="32"/>
          <w:cs/>
        </w:rPr>
        <w:t>”</w:t>
      </w:r>
    </w:p>
    <w:p w:rsidR="00556BE5" w:rsidRPr="00EF1EC2" w:rsidRDefault="00556BE5" w:rsidP="00556BE5">
      <w:pPr>
        <w:pStyle w:val="NoSpacing"/>
        <w:jc w:val="center"/>
        <w:rPr>
          <w:rFonts w:ascii="TH Niramit AS" w:hAnsi="TH Niramit AS" w:cs="TH Niramit AS"/>
          <w:i/>
          <w:iCs/>
          <w:sz w:val="32"/>
          <w:szCs w:val="32"/>
        </w:rPr>
      </w:pPr>
      <w:r w:rsidRPr="00EF1EC2">
        <w:rPr>
          <w:rFonts w:ascii="TH Niramit AS" w:hAnsi="TH Niramit AS" w:cs="TH Niramit AS"/>
          <w:i/>
          <w:iCs/>
          <w:sz w:val="32"/>
          <w:szCs w:val="32"/>
          <w:cs/>
        </w:rPr>
        <w:t xml:space="preserve">จัดโดย......... </w:t>
      </w:r>
      <w:r w:rsidR="00D5021D" w:rsidRPr="00EF1EC2">
        <w:rPr>
          <w:rFonts w:ascii="TH Niramit AS" w:hAnsi="TH Niramit AS" w:cs="TH Niramit AS"/>
          <w:i/>
          <w:iCs/>
          <w:sz w:val="32"/>
          <w:szCs w:val="32"/>
          <w:cs/>
        </w:rPr>
        <w:t>มหาวิทยาลัยพะเยา</w:t>
      </w:r>
    </w:p>
    <w:p w:rsidR="00556BE5" w:rsidRPr="00EF1EC2" w:rsidRDefault="00556BE5" w:rsidP="00556BE5">
      <w:pPr>
        <w:pStyle w:val="NoSpacing"/>
        <w:jc w:val="center"/>
        <w:rPr>
          <w:rFonts w:ascii="TH Niramit AS" w:hAnsi="TH Niramit AS" w:cs="TH Niramit AS"/>
          <w:i/>
          <w:iCs/>
          <w:sz w:val="32"/>
          <w:szCs w:val="32"/>
        </w:rPr>
      </w:pPr>
      <w:r w:rsidRPr="00EF1EC2">
        <w:rPr>
          <w:rFonts w:ascii="TH Niramit AS" w:hAnsi="TH Niramit AS" w:cs="TH Niramit AS"/>
          <w:i/>
          <w:iCs/>
          <w:sz w:val="32"/>
          <w:szCs w:val="32"/>
          <w:cs/>
        </w:rPr>
        <w:t>และ</w:t>
      </w:r>
      <w:r w:rsidR="00D5021D" w:rsidRPr="00EF1EC2">
        <w:rPr>
          <w:rFonts w:ascii="TH Niramit AS" w:hAnsi="TH Niramit AS" w:cs="TH Niramit AS"/>
          <w:i/>
          <w:iCs/>
          <w:sz w:val="32"/>
          <w:szCs w:val="32"/>
          <w:cs/>
        </w:rPr>
        <w:t>ฝ่ายกีฬาเทควันโด สมาคมกีฬาจังหวัดพะเยา</w:t>
      </w:r>
    </w:p>
    <w:p w:rsidR="00556BE5" w:rsidRPr="00EF1EC2" w:rsidRDefault="00556BE5" w:rsidP="00556BE5">
      <w:pPr>
        <w:pStyle w:val="NoSpacing"/>
        <w:jc w:val="center"/>
        <w:rPr>
          <w:rFonts w:ascii="TH Niramit AS" w:hAnsi="TH Niramit AS" w:cs="TH Niramit AS"/>
          <w:sz w:val="32"/>
          <w:szCs w:val="32"/>
          <w:u w:val="thick"/>
          <w:cs/>
        </w:rPr>
      </w:pP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วัน</w:t>
      </w:r>
      <w:r w:rsidR="00D5021D" w:rsidRPr="00EF1EC2">
        <w:rPr>
          <w:rFonts w:ascii="TH Niramit AS" w:hAnsi="TH Niramit AS" w:cs="TH Niramit AS"/>
          <w:sz w:val="32"/>
          <w:szCs w:val="32"/>
          <w:u w:val="thick"/>
          <w:cs/>
        </w:rPr>
        <w:t>เสาร์</w:t>
      </w:r>
      <w:r w:rsidR="00D277D2"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ที่ </w:t>
      </w:r>
      <w:r w:rsidR="00D5021D" w:rsidRPr="00EF1EC2">
        <w:rPr>
          <w:rFonts w:ascii="TH Niramit AS" w:hAnsi="TH Niramit AS" w:cs="TH Niramit AS"/>
          <w:sz w:val="32"/>
          <w:szCs w:val="32"/>
          <w:u w:val="thick"/>
        </w:rPr>
        <w:t>1</w:t>
      </w:r>
      <w:r w:rsidR="00D277D2" w:rsidRPr="00EF1EC2">
        <w:rPr>
          <w:rFonts w:ascii="TH Niramit AS" w:hAnsi="TH Niramit AS" w:cs="TH Niramit AS"/>
          <w:sz w:val="32"/>
          <w:szCs w:val="32"/>
          <w:u w:val="thick"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  <w:u w:val="thick"/>
          <w:cs/>
        </w:rPr>
        <w:t>ธันวาคม</w:t>
      </w:r>
      <w:r w:rsidR="00D277D2"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 </w:t>
      </w:r>
      <w:r w:rsidR="002A4A00" w:rsidRPr="00EF1EC2">
        <w:rPr>
          <w:rFonts w:ascii="TH Niramit AS" w:hAnsi="TH Niramit AS" w:cs="TH Niramit AS"/>
          <w:sz w:val="32"/>
          <w:szCs w:val="32"/>
          <w:u w:val="thick"/>
          <w:cs/>
        </w:rPr>
        <w:t>25</w:t>
      </w:r>
      <w:r w:rsidR="00FF2E1E" w:rsidRPr="00EF1EC2">
        <w:rPr>
          <w:rFonts w:ascii="TH Niramit AS" w:hAnsi="TH Niramit AS" w:cs="TH Niramit AS"/>
          <w:sz w:val="32"/>
          <w:szCs w:val="32"/>
          <w:u w:val="thick"/>
          <w:cs/>
        </w:rPr>
        <w:t>61</w:t>
      </w:r>
    </w:p>
    <w:p w:rsidR="00556BE5" w:rsidRPr="00EF1EC2" w:rsidRDefault="00556BE5" w:rsidP="00556BE5">
      <w:pPr>
        <w:pStyle w:val="NoSpacing"/>
        <w:pBdr>
          <w:bottom w:val="single" w:sz="4" w:space="1" w:color="auto"/>
        </w:pBdr>
        <w:jc w:val="center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ณ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อาคารสงวนเสริมศรี</w:t>
      </w:r>
      <w:r w:rsidR="00BC3FFA" w:rsidRPr="00EF1EC2">
        <w:rPr>
          <w:rFonts w:ascii="TH Niramit AS" w:hAnsi="TH Niramit AS" w:cs="TH Niramit AS"/>
          <w:sz w:val="32"/>
          <w:szCs w:val="32"/>
          <w:cs/>
        </w:rPr>
        <w:t xml:space="preserve"> มหาวิทยาลัย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พะเยา</w:t>
      </w:r>
    </w:p>
    <w:p w:rsidR="00962DC8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        </w:t>
      </w:r>
    </w:p>
    <w:p w:rsidR="009E516E" w:rsidRPr="00EF1EC2" w:rsidRDefault="00556BE5" w:rsidP="00EF1EC2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เพื่อให้การดำเนินการจัดการแข่งขันกีฬาเทควัน</w:t>
      </w:r>
      <w:r w:rsidR="00EF1EC2">
        <w:rPr>
          <w:rFonts w:ascii="TH Niramit AS" w:hAnsi="TH Niramit AS" w:cs="TH Niramit AS" w:hint="cs"/>
          <w:sz w:val="32"/>
          <w:szCs w:val="32"/>
          <w:cs/>
        </w:rPr>
        <w:t xml:space="preserve">โด </w:t>
      </w:r>
      <w:r w:rsidR="00D277D2" w:rsidRPr="00EF1EC2">
        <w:rPr>
          <w:rFonts w:ascii="TH Niramit AS" w:hAnsi="TH Niramit AS" w:cs="TH Niramit AS"/>
          <w:sz w:val="32"/>
          <w:szCs w:val="32"/>
        </w:rPr>
        <w:t>“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เทควันโดพะเยาโอเพ่น</w:t>
      </w:r>
      <w:r w:rsidR="00D5021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ครั้งที่</w:t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</w:rPr>
        <w:t>1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>”</w:t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EF1EC2">
        <w:rPr>
          <w:rFonts w:ascii="TH Niramit AS" w:hAnsi="TH Niramit AS" w:cs="TH Niramit AS"/>
          <w:sz w:val="32"/>
          <w:szCs w:val="32"/>
          <w:cs/>
        </w:rPr>
        <w:t>เป็นไปด้วยความเรียบร้อย จึงเห็นควรกำหนดระเบียบ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และข้อบังคับการแข่งขันกีฬาเทควันโด ขึ้นดังนี้  </w:t>
      </w:r>
    </w:p>
    <w:p w:rsidR="00EF1EC2" w:rsidRPr="00EF1EC2" w:rsidRDefault="00EF1EC2" w:rsidP="00556BE5">
      <w:pPr>
        <w:pStyle w:val="NoSpacing"/>
        <w:rPr>
          <w:rFonts w:ascii="TH Niramit AS" w:hAnsi="TH Niramit AS" w:cs="TH Niramit AS"/>
          <w:sz w:val="16"/>
          <w:szCs w:val="16"/>
          <w:u w:val="single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  <w:cs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</w:t>
      </w:r>
      <w:r w:rsidR="00223094" w:rsidRPr="00EF1EC2">
        <w:rPr>
          <w:rFonts w:ascii="TH Niramit AS" w:hAnsi="TH Niramit AS" w:cs="TH Niramit AS"/>
          <w:sz w:val="32"/>
          <w:szCs w:val="32"/>
          <w:u w:val="single"/>
        </w:rPr>
        <w:t>1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  ประเภทการแข่งขัน</w:t>
      </w:r>
    </w:p>
    <w:p w:rsidR="00D5021D" w:rsidRPr="00EF1EC2" w:rsidRDefault="00556BE5" w:rsidP="00EF1EC2">
      <w:pPr>
        <w:pStyle w:val="NoSpacing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การแข่งขันนี้เรียกว่า </w:t>
      </w:r>
      <w:r w:rsidR="00D277D2" w:rsidRPr="00EF1EC2">
        <w:rPr>
          <w:rFonts w:ascii="TH Niramit AS" w:hAnsi="TH Niramit AS" w:cs="TH Niramit AS"/>
          <w:sz w:val="32"/>
          <w:szCs w:val="32"/>
        </w:rPr>
        <w:t>“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เทควันโดพะเยาโอเพ่น</w:t>
      </w:r>
      <w:r w:rsidR="00D5021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ครั้งที่</w:t>
      </w:r>
      <w:r w:rsidR="00EF1EC2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</w:rPr>
        <w:t>1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>”</w:t>
      </w:r>
      <w:r w:rsidR="00D277D2" w:rsidRPr="00EF1EC2">
        <w:rPr>
          <w:rFonts w:ascii="TH Niramit AS" w:hAnsi="TH Niramit AS" w:cs="TH Niramit AS"/>
          <w:sz w:val="32"/>
          <w:szCs w:val="32"/>
        </w:rPr>
        <w:t xml:space="preserve">  </w:t>
      </w:r>
      <w:r w:rsidR="00EF1EC2">
        <w:rPr>
          <w:rFonts w:ascii="TH Niramit AS" w:hAnsi="TH Niramit AS" w:cs="TH Niramit AS"/>
          <w:sz w:val="32"/>
          <w:szCs w:val="32"/>
          <w:cs/>
        </w:rPr>
        <w:t>โดยมีกำหนดการแข่งขันใน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 xml:space="preserve">วันเสาร์ที่ 1 ธันวาคม </w:t>
      </w:r>
      <w:r w:rsidR="00EF1EC2">
        <w:rPr>
          <w:rFonts w:ascii="TH Niramit AS" w:hAnsi="TH Niramit AS" w:cs="TH Niramit AS" w:hint="cs"/>
          <w:sz w:val="32"/>
          <w:szCs w:val="32"/>
          <w:cs/>
        </w:rPr>
        <w:t>พ</w:t>
      </w:r>
      <w:r w:rsidR="00EF1EC2">
        <w:rPr>
          <w:rFonts w:ascii="TH Niramit AS" w:hAnsi="TH Niramit AS" w:cs="TH Niramit AS"/>
          <w:sz w:val="32"/>
          <w:szCs w:val="32"/>
        </w:rPr>
        <w:t>.</w:t>
      </w:r>
      <w:r w:rsidR="00EF1EC2">
        <w:rPr>
          <w:rFonts w:ascii="TH Niramit AS" w:hAnsi="TH Niramit AS" w:cs="TH Niramit AS" w:hint="cs"/>
          <w:sz w:val="32"/>
          <w:szCs w:val="32"/>
          <w:cs/>
        </w:rPr>
        <w:t>ศ</w:t>
      </w:r>
      <w:r w:rsidR="00EF1EC2">
        <w:rPr>
          <w:rFonts w:ascii="TH Niramit AS" w:hAnsi="TH Niramit AS" w:cs="TH Niramit AS"/>
          <w:sz w:val="32"/>
          <w:szCs w:val="32"/>
        </w:rPr>
        <w:t xml:space="preserve">.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 xml:space="preserve">2561 ณ อาคารสงวนเสริมศรี มหาวิทยาลัยพะเยา </w:t>
      </w:r>
    </w:p>
    <w:p w:rsidR="00EF1EC2" w:rsidRPr="00EF1EC2" w:rsidRDefault="00EF1EC2" w:rsidP="00D5021D">
      <w:pPr>
        <w:pStyle w:val="NoSpacing"/>
        <w:rPr>
          <w:rFonts w:ascii="TH Niramit AS" w:hAnsi="TH Niramit AS" w:cs="TH Niramit AS"/>
          <w:sz w:val="16"/>
          <w:szCs w:val="16"/>
          <w:u w:val="single"/>
        </w:rPr>
      </w:pPr>
    </w:p>
    <w:p w:rsidR="00556BE5" w:rsidRPr="00EF1EC2" w:rsidRDefault="00556BE5" w:rsidP="00D5021D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</w:t>
      </w:r>
      <w:r w:rsidR="00223094" w:rsidRPr="00EF1EC2">
        <w:rPr>
          <w:rFonts w:ascii="TH Niramit AS" w:hAnsi="TH Niramit AS" w:cs="TH Niramit AS"/>
          <w:sz w:val="32"/>
          <w:szCs w:val="32"/>
          <w:u w:val="single"/>
        </w:rPr>
        <w:t>2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  คณะกรรมการจัดการแข่งขัน</w:t>
      </w:r>
    </w:p>
    <w:p w:rsidR="00D277D2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 xml:space="preserve">มหาวิทยาลัยพะเยา และ 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 xml:space="preserve">ฝ่ายกีฬาเทควันโด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สมาคมกีฬา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>จังหวัด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พะเยา</w:t>
      </w:r>
      <w:r w:rsidR="003310F4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</w:p>
    <w:p w:rsidR="00EF1EC2" w:rsidRDefault="00EF1EC2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3. คุณสมบัติของนักกีฬา</w:t>
      </w:r>
    </w:p>
    <w:p w:rsidR="00556BE5" w:rsidRPr="00EF1EC2" w:rsidRDefault="00556BE5" w:rsidP="008C676A">
      <w:pPr>
        <w:pStyle w:val="NoSpacing"/>
        <w:ind w:left="1440" w:hanging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1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เป็นผู้ยอมรับและปฏิบัติตามระเบียบข้อบังคับของการแข่งขันกีฬาเทควันโด </w:t>
      </w:r>
      <w:r w:rsidR="00F21FF4" w:rsidRPr="00EF1EC2">
        <w:rPr>
          <w:rFonts w:ascii="TH Niramit AS" w:hAnsi="TH Niramit AS" w:cs="TH Niramit AS"/>
          <w:sz w:val="32"/>
          <w:szCs w:val="32"/>
        </w:rPr>
        <w:t>“</w:t>
      </w:r>
      <w:r w:rsidR="00CD55C1" w:rsidRPr="00EF1EC2">
        <w:rPr>
          <w:rFonts w:ascii="TH Niramit AS" w:hAnsi="TH Niramit AS" w:cs="TH Niramit AS"/>
          <w:sz w:val="32"/>
          <w:szCs w:val="32"/>
          <w:cs/>
        </w:rPr>
        <w:t>เทควันโดพะเยาโอเพ่น</w:t>
      </w:r>
      <w:r w:rsidR="00CD55C1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CD55C1" w:rsidRPr="00EF1EC2">
        <w:rPr>
          <w:rFonts w:ascii="TH Niramit AS" w:hAnsi="TH Niramit AS" w:cs="TH Niramit AS"/>
          <w:sz w:val="32"/>
          <w:szCs w:val="32"/>
          <w:cs/>
        </w:rPr>
        <w:t>ครั้งที่</w:t>
      </w:r>
      <w:r w:rsidR="00CD55C1" w:rsidRPr="00EF1EC2">
        <w:rPr>
          <w:rFonts w:ascii="TH Niramit AS" w:hAnsi="TH Niramit AS" w:cs="TH Niramit AS"/>
          <w:sz w:val="32"/>
          <w:szCs w:val="32"/>
        </w:rPr>
        <w:t>1</w:t>
      </w:r>
      <w:r w:rsidR="00F21FF4" w:rsidRPr="00EF1EC2">
        <w:rPr>
          <w:rFonts w:ascii="TH Niramit AS" w:hAnsi="TH Niramit AS" w:cs="TH Niramit AS"/>
          <w:sz w:val="32"/>
          <w:szCs w:val="32"/>
        </w:rPr>
        <w:t xml:space="preserve">” </w:t>
      </w:r>
      <w:r w:rsidRPr="00EF1EC2">
        <w:rPr>
          <w:rFonts w:ascii="TH Niramit AS" w:hAnsi="TH Niramit AS" w:cs="TH Niramit AS"/>
          <w:sz w:val="32"/>
          <w:szCs w:val="32"/>
        </w:rPr>
        <w:t xml:space="preserve">  </w:t>
      </w:r>
      <w:r w:rsidRPr="00EF1EC2">
        <w:rPr>
          <w:rFonts w:ascii="TH Niramit AS" w:hAnsi="TH Niramit AS" w:cs="TH Niramit AS"/>
          <w:sz w:val="32"/>
          <w:szCs w:val="32"/>
          <w:cs/>
        </w:rPr>
        <w:t>ด้วยความมีน้ำใจเป็นนักกีฬา</w:t>
      </w:r>
    </w:p>
    <w:p w:rsidR="00556BE5" w:rsidRPr="00EF1EC2" w:rsidRDefault="00556BE5" w:rsidP="007E40BB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2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ต้องเป็นนักกีฬา เพศชาย เพศหญิง ไม่จำกัดสัญชาติ</w:t>
      </w:r>
    </w:p>
    <w:p w:rsidR="00556BE5" w:rsidRPr="00EF1EC2" w:rsidRDefault="00556BE5" w:rsidP="007E40BB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3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มีคุณวุฒิ   ระดับสายเหลืองขึ้นไป จนถึงสายดำ </w:t>
      </w:r>
    </w:p>
    <w:p w:rsidR="00556BE5" w:rsidRPr="00EF1EC2" w:rsidRDefault="00556BE5" w:rsidP="007F28CB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4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ต้องสมัครเข้าแข่งขันในนามของสถาบัน / สโมสร / ชมรม</w:t>
      </w:r>
    </w:p>
    <w:p w:rsidR="00556BE5" w:rsidRPr="00EF1EC2" w:rsidRDefault="007F28CB" w:rsidP="007E40BB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5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ab/>
        <w:t>นักกีฬา สามารถลงแข่งขันได้ ทั</w:t>
      </w:r>
      <w:r w:rsidR="00EF1EC2">
        <w:rPr>
          <w:rFonts w:ascii="TH Niramit AS" w:hAnsi="TH Niramit AS" w:cs="TH Niramit AS"/>
          <w:sz w:val="32"/>
          <w:szCs w:val="32"/>
          <w:cs/>
        </w:rPr>
        <w:t>้งประเภทเคียวรูกิ และ พุมเซ่</w:t>
      </w:r>
    </w:p>
    <w:p w:rsidR="00556BE5" w:rsidRPr="00EF1EC2" w:rsidRDefault="007F28CB" w:rsidP="007E40BB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6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ab/>
        <w:t>คณะกรรมการจัดการแข่งขันฯ มีสิทธิ์ปฏิเสธใบสมัครของนักกีฬาบางคน หรือทั้งทีม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ได้ ในกรณีส่งหลักฐานการสมัครไม่ถูกต้อง หรือ ไม่ครบ</w:t>
      </w:r>
      <w:r w:rsidR="00EF1EC2">
        <w:rPr>
          <w:rFonts w:ascii="TH Niramit AS" w:hAnsi="TH Niramit AS" w:cs="TH Niramit AS" w:hint="cs"/>
          <w:sz w:val="32"/>
          <w:szCs w:val="32"/>
          <w:cs/>
        </w:rPr>
        <w:t>ถ้วน</w:t>
      </w:r>
    </w:p>
    <w:p w:rsidR="00556BE5" w:rsidRPr="00EF1EC2" w:rsidRDefault="007F28CB" w:rsidP="007E40BB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7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ab/>
        <w:t>เป็นผู้ยอมรับและปฏิบัติตามกฎกติกาการแข่งขันเทควันโดสากล</w:t>
      </w:r>
      <w:r w:rsidR="00EF1EC2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(กติกาใหม่) </w:t>
      </w:r>
    </w:p>
    <w:p w:rsidR="00556BE5" w:rsidRPr="00EF1EC2" w:rsidRDefault="00D277D2" w:rsidP="007E40BB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3.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="00425E3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ที่ใช้แข่งขันแบ่งออกเป็น มือเก่า-มือใหม่ ดังต่อไปนี้</w:t>
      </w:r>
    </w:p>
    <w:p w:rsidR="00556BE5" w:rsidRPr="00EF1EC2" w:rsidRDefault="00556BE5" w:rsidP="00EF1EC2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A (</w:t>
      </w:r>
      <w:r w:rsidR="007F28C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ือเก่า</w:t>
      </w:r>
      <w:r w:rsidR="009E516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9E516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ีคุณวุฒิตั้งแต่สายฟ้า ถึงสายดำ</w:t>
      </w:r>
    </w:p>
    <w:p w:rsidR="00556BE5" w:rsidRPr="00EF1EC2" w:rsidRDefault="00556BE5" w:rsidP="00EF1EC2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B (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ือใหม่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มีคุณวุฒิ</w:t>
      </w:r>
      <w:r w:rsidR="00493E62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สายเขียว 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E15E3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หมายเหตุ 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  <w:cs/>
        </w:rPr>
        <w:t>**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B (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มือใหม่)** </w:t>
      </w:r>
    </w:p>
    <w:p w:rsidR="005D1E7D" w:rsidRPr="00EF1EC2" w:rsidRDefault="005D1E7D" w:rsidP="00EF1EC2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 (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ือใหม่มาก)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มีคุณวุฒิตั้งแต่สายขาว สายเหลือง </w:t>
      </w:r>
    </w:p>
    <w:p w:rsidR="00CC4291" w:rsidRPr="00EF1EC2" w:rsidRDefault="00CC4291" w:rsidP="00556BE5">
      <w:pPr>
        <w:pStyle w:val="NoSpacing"/>
        <w:rPr>
          <w:rFonts w:ascii="TH Niramit AS" w:hAnsi="TH Niramit AS" w:cs="TH Niramit AS"/>
          <w:sz w:val="32"/>
          <w:szCs w:val="32"/>
          <w:highlight w:val="yellow"/>
        </w:rPr>
      </w:pPr>
    </w:p>
    <w:p w:rsidR="00556BE5" w:rsidRPr="00EF1EC2" w:rsidRDefault="00D277D2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highlight w:val="yellow"/>
        </w:rPr>
        <w:br w:type="page"/>
      </w:r>
      <w:r w:rsidR="00556BE5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ข้อ 4  ประเภทจัดการแข่งขันแบ่งออกเป็น  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="00556BE5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ระเภท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1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ระเภทต่อสู้</w:t>
      </w:r>
    </w:p>
    <w:p w:rsidR="00EF1EC2" w:rsidRPr="00EF1EC2" w:rsidRDefault="00EF1EC2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ุ่นยุวชนอายุ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–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4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(เกิด พ.ศ.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)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Class C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อายุ</w:t>
      </w:r>
      <w:r w:rsidR="00EF1EC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 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–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755400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6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) </w:t>
      </w:r>
      <w:r w:rsidR="00030456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B</w:t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,</w:t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7-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3C38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3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 Class A , Class B , 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9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3C38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2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 Class A , Class B ,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Class C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1-12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3C38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</w:rPr>
        <w:t>9-255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 Class A , Class B , 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3045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3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4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Class A , Class B ,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3045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1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7C4F72" w:rsidRPr="00EF1EC2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4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</w:t>
      </w:r>
      <w:r w:rsidR="00223094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493E62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Class A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, Class B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,  Class C</w:t>
      </w:r>
    </w:p>
    <w:p w:rsidR="00023B31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ประชา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23094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(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)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</w:t>
      </w:r>
      <w:r w:rsidR="00493E62"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A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highlight w:val="yellow"/>
        </w:rPr>
      </w:pP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2</w:t>
      </w:r>
      <w:r w:rsidR="00EF1EC2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ต่อสู้ทีม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</w:t>
      </w:r>
    </w:p>
    <w:p w:rsidR="0000706B" w:rsidRPr="00EF1EC2" w:rsidRDefault="0000706B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ปี ทีมชาย ทีมหญิง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</w:t>
      </w:r>
      <w:r w:rsidR="00CC204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00706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8</w:t>
      </w:r>
      <w:r w:rsidR="00CC204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:rsidR="00CC2046" w:rsidRPr="00EF1EC2" w:rsidRDefault="00CC2046" w:rsidP="00CC2046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</w:t>
      </w:r>
      <w:r w:rsidR="00CC2046" w:rsidRPr="00EF1EC2">
        <w:rPr>
          <w:rFonts w:ascii="TH Niramit AS" w:hAnsi="TH Niramit AS" w:cs="TH Niramit AS"/>
          <w:color w:val="000000" w:themeColor="text1"/>
          <w:sz w:val="32"/>
          <w:szCs w:val="32"/>
        </w:rPr>
        <w:t>12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-เยา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:rsidR="009C6ADE" w:rsidRPr="00EF1EC2" w:rsidRDefault="009C6ADE" w:rsidP="009C6ADE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ประชา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ขึ้นไป ทีมชาย ทีมหญิง</w:t>
      </w:r>
    </w:p>
    <w:p w:rsidR="0096132C" w:rsidRPr="00EF1EC2" w:rsidRDefault="0096132C" w:rsidP="009C6ADE">
      <w:pPr>
        <w:pStyle w:val="NoSpacing"/>
        <w:ind w:firstLine="720"/>
        <w:rPr>
          <w:rFonts w:ascii="TH Niramit AS" w:hAnsi="TH Niramit AS" w:cs="TH Niramit AS"/>
          <w:color w:val="FF0000"/>
          <w:sz w:val="32"/>
          <w:szCs w:val="32"/>
          <w:highlight w:val="yellow"/>
          <w:cs/>
        </w:rPr>
      </w:pP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3</w:t>
      </w:r>
      <w:r w:rsidR="00EF1EC2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ภท พุมเซ่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ดี่ยว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 ชาย / หญิง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 ชาย / หญิง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     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 ชาย / หญิง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1-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F21FF4" w:rsidRPr="00EF1EC2" w:rsidRDefault="00F21FF4" w:rsidP="00F21FF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เยาวชนและประชาชน ชาย / หญิง  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23094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ขึ้นไป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F21FF4" w:rsidRPr="00EF1EC2" w:rsidRDefault="00F21FF4" w:rsidP="00CC2046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4.4</w:t>
      </w:r>
      <w:r w:rsidR="00407271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่คู่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ไม่แยกชายหญิง</w:t>
      </w:r>
    </w:p>
    <w:p w:rsidR="00023B31" w:rsidRPr="00EF1EC2" w:rsidRDefault="00CC2046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5</w:t>
      </w:r>
      <w:r w:rsidR="00407271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พุมเซ่ทีม 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คน ไม่แยกชายหญิง</w:t>
      </w:r>
    </w:p>
    <w:p w:rsidR="00EF1EC2" w:rsidRPr="00EF1EC2" w:rsidRDefault="00EF1EC2" w:rsidP="00EF1EC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4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พุมเซ่</w:t>
      </w:r>
      <w:r w:rsidR="00134A4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รีสไตล์เดี่ยว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ไม่แยกชายหญิง</w:t>
      </w:r>
    </w:p>
    <w:p w:rsidR="00EF1EC2" w:rsidRPr="00EF1EC2" w:rsidRDefault="00EF1EC2" w:rsidP="00EF1EC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่</w:t>
      </w:r>
      <w:r w:rsidR="00134A4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รีสไตล์คู่</w:t>
      </w:r>
      <w:r w:rsidR="00134A42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ไม่แยกชายหญิง</w:t>
      </w:r>
    </w:p>
    <w:p w:rsidR="00FF2E1E" w:rsidRDefault="00FF2E1E" w:rsidP="00556BE5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34A42" w:rsidRPr="00EF1EC2" w:rsidRDefault="00134A42" w:rsidP="00556BE5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lastRenderedPageBreak/>
        <w:t>ข้อ 5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ab/>
        <w:t>รุ่นที่ใช้ในการแข่งขัน</w:t>
      </w:r>
    </w:p>
    <w:p w:rsidR="00493E62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ประเภทเคียวรูกิ  กำหนดให้มีการแข่งขันตามรุ่นดังนี้</w:t>
      </w:r>
    </w:p>
    <w:p w:rsidR="00134A42" w:rsidRPr="00134A42" w:rsidRDefault="00134A42" w:rsidP="00134A4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 และหญิง  (ไม่เกิน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พ.ศ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:rsidR="00134A42" w:rsidRPr="00134A42" w:rsidRDefault="00134A42" w:rsidP="00134A4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15 ก.ก.</w:t>
      </w:r>
    </w:p>
    <w:p w:rsidR="00134A42" w:rsidRPr="00134A42" w:rsidRDefault="00134A42" w:rsidP="00134A4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2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15 ก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ไม่เกิน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755400" w:rsidRPr="00134A42" w:rsidRDefault="00134A42" w:rsidP="00134A4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3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น้ำหนักเกิน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ขึ้นไป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30642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ชาย และหญิง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(ไม่เกิน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พ.ศ.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 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Class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B,C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540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15 ก.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2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15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18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3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18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20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4.  รุ่น 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D   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23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5.  รุ่น 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E    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3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ไม่เกิน 26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.</w:t>
      </w:r>
    </w:p>
    <w:p w:rsidR="00755400" w:rsidRPr="00134A42" w:rsidRDefault="00556BE5" w:rsidP="001D00C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6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6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 ชายและหญิง 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พ.ศ.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5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,C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A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540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B72E40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2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B72E40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B72E40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B72E40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40659E" w:rsidRPr="00134A42" w:rsidRDefault="00B72E40" w:rsidP="001D00C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.รุ่น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556BE5" w:rsidRPr="00134A42" w:rsidRDefault="00556BE5" w:rsidP="0040659E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9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และหญิง 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พ.ศ.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 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55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,C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A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5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5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8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4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8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6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6455D2" w:rsidRPr="00134A42" w:rsidRDefault="006455D2" w:rsidP="006455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7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4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1D00C9" w:rsidRPr="00134A42" w:rsidRDefault="006455D2" w:rsidP="00D277D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8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H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1D00C9" w:rsidRDefault="001D00C9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34A42" w:rsidRDefault="00134A42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34A42" w:rsidRPr="00134A42" w:rsidRDefault="00134A42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556BE5" w:rsidRPr="00134A42" w:rsidRDefault="00223094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ประเภทยุวชน อายุ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11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12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และหญิง 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พ.ศ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9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5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0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,C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0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0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3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6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4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6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C676A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9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42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6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2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46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C96ABD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7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6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</w:rPr>
        <w:t>50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1D00C9" w:rsidRPr="00134A42" w:rsidRDefault="00C96ABD" w:rsidP="001D00C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   รุ่น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H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น้ำหนักเกิ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50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3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4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และหญิง  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พ.ศ.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5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>,C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2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C676A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3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4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9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4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5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C676A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47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6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7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51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7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51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5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8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H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5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4314FF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4314FF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5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4314FF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4314FF" w:rsidRPr="00134A42" w:rsidRDefault="004314FF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9. 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I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5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</w:rPr>
        <w:t>63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755400" w:rsidRPr="00134A42" w:rsidRDefault="00C96ABD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0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J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น้ำหนักเกิ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63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เยา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–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  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พ.ศ.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5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</w:t>
      </w:r>
      <w:r w:rsidR="00C5611C" w:rsidRPr="00134A42">
        <w:rPr>
          <w:rFonts w:ascii="TH Niramit AS" w:hAnsi="TH Niramit AS" w:cs="TH Niramit AS"/>
          <w:color w:val="000000" w:themeColor="text1"/>
          <w:sz w:val="32"/>
          <w:szCs w:val="32"/>
        </w:rPr>
        <w:t>,C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 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 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 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1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 รุ่นเฟ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51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 รุ่นไลท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 รุ่นเวล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 รุ่นไลท์มิดเดิล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 รุ่นมิดเดิล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9. รุ่นไลท์เฮฟวี่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1D00C9" w:rsidRPr="00134A42" w:rsidRDefault="00556BE5" w:rsidP="00D277D2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0. รุ่นเฮฟวี่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7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1D00C9" w:rsidRDefault="001D00C9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Pr="00134A42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ประเภทเยา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หญิง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พ.ศ.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 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5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</w:t>
      </w:r>
      <w:r w:rsidR="00C5611C" w:rsidRPr="00134A42">
        <w:rPr>
          <w:rFonts w:ascii="TH Niramit AS" w:hAnsi="TH Niramit AS" w:cs="TH Niramit AS"/>
          <w:color w:val="000000" w:themeColor="text1"/>
          <w:sz w:val="32"/>
          <w:szCs w:val="32"/>
        </w:rPr>
        <w:t>,C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 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 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 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 รุ่นเฟ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 รุ่นไลท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 รุ่นเวล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 รุ่นไลท์มิดเดิล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 รุ่นมิดเดิล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9. รุ่นไลท์เฮฟวี่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40659E" w:rsidRPr="00134A42" w:rsidRDefault="00556BE5" w:rsidP="0010674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0. รุ่นเฮฟวี่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556BE5" w:rsidRPr="00134A42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ประชาชน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ขึ้นไป ชาย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( พ.ศ.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7C4F72" w:rsidRPr="00134A42">
        <w:rPr>
          <w:rFonts w:ascii="TH Niramit AS" w:hAnsi="TH Niramit AS" w:cs="TH Niramit AS"/>
          <w:color w:val="000000" w:themeColor="text1"/>
          <w:sz w:val="32"/>
          <w:szCs w:val="32"/>
          <w:lang w:val="en-GB"/>
        </w:rPr>
        <w:t>43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ขึ้นไป ) 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Open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5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รุ่นเฟ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รุ่นไลท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รุ่นเวล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7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80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รุ่นมิดเดิล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80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8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รุ่นเฮฟวี่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8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556BE5" w:rsidRPr="00134A42" w:rsidRDefault="00556BE5" w:rsidP="00D277D2">
      <w:pPr>
        <w:pStyle w:val="NoSpacing"/>
        <w:tabs>
          <w:tab w:val="left" w:pos="6996"/>
        </w:tabs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ประชาชน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ขึ้นไป หญิง 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( พ.ศ.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7C4F72" w:rsidRPr="00134A42">
        <w:rPr>
          <w:rFonts w:ascii="TH Niramit AS" w:hAnsi="TH Niramit AS" w:cs="TH Niramit AS"/>
          <w:color w:val="000000" w:themeColor="text1"/>
          <w:sz w:val="32"/>
          <w:szCs w:val="32"/>
        </w:rPr>
        <w:t>43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ขึ้นไป ) 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Open 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รุ่นเฟ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รุ่นไลท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รุ่นเวลเธ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A404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ักเกิน  6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556BE5" w:rsidRPr="00134A42" w:rsidRDefault="00556BE5" w:rsidP="00556BE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รุ่นมิดเดิล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:rsidR="00425E3C" w:rsidRPr="00EF1EC2" w:rsidRDefault="00556BE5" w:rsidP="004314FF">
      <w:pPr>
        <w:pStyle w:val="NoSpacing"/>
        <w:ind w:left="720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รุ่นเฮฟวี่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:rsidR="00821834" w:rsidRDefault="00821834" w:rsidP="001D00C9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06745" w:rsidRDefault="00106745" w:rsidP="001D00C9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06745" w:rsidRDefault="00106745" w:rsidP="001D00C9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06745" w:rsidRDefault="00106745" w:rsidP="001D00C9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06745" w:rsidRDefault="00106745" w:rsidP="001D00C9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106745" w:rsidRPr="00EF1EC2" w:rsidRDefault="00106745" w:rsidP="001D00C9">
      <w:pPr>
        <w:pStyle w:val="NoSpacing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:rsidR="008E0546" w:rsidRPr="00106745" w:rsidRDefault="00821834" w:rsidP="0016578B">
      <w:pPr>
        <w:pStyle w:val="ListParagraph"/>
        <w:numPr>
          <w:ilvl w:val="0"/>
          <w:numId w:val="2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>ประเภทต่อสู้ทีม</w:t>
      </w:r>
    </w:p>
    <w:p w:rsidR="0000706B" w:rsidRPr="00106745" w:rsidRDefault="0000706B" w:rsidP="0000706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-รุ่นยุวชนอายุไม่เกิน </w:t>
      </w:r>
      <w:r w:rsidR="00223094" w:rsidRPr="00106745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00706B" w:rsidRPr="00106745" w:rsidTr="00D2202A">
        <w:trPr>
          <w:trHeight w:val="497"/>
          <w:jc w:val="center"/>
        </w:trPr>
        <w:tc>
          <w:tcPr>
            <w:tcW w:w="1869" w:type="dxa"/>
          </w:tcPr>
          <w:p w:rsidR="0000706B" w:rsidRPr="00106745" w:rsidRDefault="0000706B" w:rsidP="00D2202A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00706B" w:rsidRPr="00106745" w:rsidRDefault="0000706B" w:rsidP="0000706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ชายไม่เกิน 7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0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00706B" w:rsidRPr="00106745" w:rsidRDefault="0000706B" w:rsidP="0000706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7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E0546" w:rsidRPr="00106745" w:rsidRDefault="008E0546" w:rsidP="0016578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ไม่เกิน </w:t>
      </w:r>
      <w:r w:rsidR="0000706B" w:rsidRPr="00106745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E0546" w:rsidRPr="00106745" w:rsidTr="00344B13">
        <w:trPr>
          <w:trHeight w:val="497"/>
          <w:jc w:val="center"/>
        </w:trPr>
        <w:tc>
          <w:tcPr>
            <w:tcW w:w="1869" w:type="dxa"/>
          </w:tcPr>
          <w:p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8E0546" w:rsidRPr="00106745" w:rsidRDefault="008E0546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80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8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21834" w:rsidRPr="00106745" w:rsidRDefault="00821834" w:rsidP="0016578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0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:rsidTr="00344B13">
        <w:trPr>
          <w:trHeight w:val="497"/>
          <w:jc w:val="center"/>
        </w:trPr>
        <w:tc>
          <w:tcPr>
            <w:tcW w:w="1869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10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="001B6136"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10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21834" w:rsidRPr="00106745" w:rsidRDefault="00821834" w:rsidP="0016578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2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:rsidTr="00344B13">
        <w:trPr>
          <w:trHeight w:val="497"/>
          <w:jc w:val="center"/>
        </w:trPr>
        <w:tc>
          <w:tcPr>
            <w:tcW w:w="1869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125 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="001B6136"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12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5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21834" w:rsidRPr="00106745" w:rsidRDefault="00821834" w:rsidP="0016578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เยา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4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:rsidTr="00344B13">
        <w:trPr>
          <w:trHeight w:val="497"/>
          <w:jc w:val="center"/>
        </w:trPr>
        <w:tc>
          <w:tcPr>
            <w:tcW w:w="1869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15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15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21834" w:rsidRPr="00106745" w:rsidRDefault="00821834" w:rsidP="0016578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เยา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7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:rsidTr="00344B13">
        <w:trPr>
          <w:trHeight w:val="497"/>
          <w:jc w:val="center"/>
        </w:trPr>
        <w:tc>
          <w:tcPr>
            <w:tcW w:w="1869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180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 160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E0546" w:rsidRPr="00106745" w:rsidRDefault="008E0546" w:rsidP="0016578B">
      <w:pPr>
        <w:pStyle w:val="ListParagraph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ประชาชน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E0546" w:rsidRPr="00106745" w:rsidTr="00344B13">
        <w:trPr>
          <w:trHeight w:val="497"/>
          <w:jc w:val="center"/>
        </w:trPr>
        <w:tc>
          <w:tcPr>
            <w:tcW w:w="1869" w:type="dxa"/>
          </w:tcPr>
          <w:p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:rsidR="008E0546" w:rsidRPr="00106745" w:rsidRDefault="008E0546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ชายไม่เกิน 195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175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:rsidR="00821834" w:rsidRPr="00106745" w:rsidRDefault="00821834" w:rsidP="004314FF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33951" w:rsidRDefault="00133951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106745" w:rsidRPr="00106745" w:rsidRDefault="0010674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</w:p>
    <w:p w:rsidR="00556BE5" w:rsidRPr="00106745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lastRenderedPageBreak/>
        <w:t xml:space="preserve">ประเภท พุมเซ่ เดี่ยว    ที่กำหนดให้มีการแข่งขันตามรุ่น        </w:t>
      </w:r>
    </w:p>
    <w:p w:rsidR="00AA36C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แยกประเภท รุ่นอายุ  คุณวุฒิขั้นสาย  แยกชาย และหญิง (ต้องอยู่ในอายุ และ ขั้นสายที่สมัครแข่ง)  </w:t>
      </w:r>
    </w:p>
    <w:tbl>
      <w:tblPr>
        <w:tblW w:w="0" w:type="auto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1559"/>
        <w:gridCol w:w="1984"/>
        <w:gridCol w:w="2694"/>
      </w:tblGrid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559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ขั้นสาย</w:t>
            </w:r>
          </w:p>
        </w:tc>
        <w:tc>
          <w:tcPr>
            <w:tcW w:w="198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</w:p>
        </w:tc>
        <w:tc>
          <w:tcPr>
            <w:tcW w:w="269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3C1486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</w:pP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(</w:t>
            </w:r>
            <w:r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จับฉล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 xml:space="preserve">ากเลือก </w:t>
            </w:r>
            <w:r>
              <w:rPr>
                <w:rFonts w:ascii="TH Niramit AS" w:eastAsia="Times New Roman" w:hAnsi="TH Niramit AS" w:cs="TH Niramit AS"/>
                <w:sz w:val="32"/>
                <w:szCs w:val="32"/>
              </w:rPr>
              <w:t xml:space="preserve">1 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ท่ารำ)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 8   -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3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4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 8   -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3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4</w:t>
            </w:r>
          </w:p>
        </w:tc>
      </w:tr>
      <w:tr w:rsidR="00AA36CF" w:rsidRPr="00AA36CF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3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4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3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4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 8   -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น้ำตาล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น้ำตาล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น้ำตาล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คึมกัง</w:t>
            </w:r>
          </w:p>
        </w:tc>
      </w:tr>
      <w:tr w:rsidR="00AA36CF" w:rsidRPr="00AA36CF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คึมกัง</w:t>
            </w:r>
          </w:p>
        </w:tc>
      </w:tr>
      <w:tr w:rsidR="00AA36CF" w:rsidRPr="00AA36CF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คึมกัง</w:t>
            </w:r>
          </w:p>
        </w:tc>
      </w:tr>
    </w:tbl>
    <w:p w:rsidR="00556BE5" w:rsidRPr="00106745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    </w:t>
      </w:r>
    </w:p>
    <w:p w:rsidR="00425E3C" w:rsidRPr="00106745" w:rsidRDefault="00D277D2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br w:type="page"/>
      </w:r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   ประเภท พุมเซ่คู่   กำหนดให้มีการแข่งขันตามรุ่น (ไม่แยกชาย - หญิง)   </w:t>
      </w:r>
    </w:p>
    <w:tbl>
      <w:tblPr>
        <w:tblW w:w="9498" w:type="dxa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1559"/>
        <w:gridCol w:w="1985"/>
        <w:gridCol w:w="2694"/>
      </w:tblGrid>
      <w:tr w:rsidR="00425E3C" w:rsidRPr="00106745" w:rsidTr="00FC5D4B">
        <w:trPr>
          <w:trHeight w:val="599"/>
        </w:trPr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559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ขั้นสาย</w:t>
            </w:r>
          </w:p>
        </w:tc>
        <w:tc>
          <w:tcPr>
            <w:tcW w:w="1985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</w:p>
        </w:tc>
        <w:tc>
          <w:tcPr>
            <w:tcW w:w="269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3C1486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(</w:t>
            </w:r>
            <w:r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จับฉล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 xml:space="preserve">ากเลือก </w:t>
            </w:r>
            <w:r>
              <w:rPr>
                <w:rFonts w:ascii="TH Niramit AS" w:eastAsia="Times New Roman" w:hAnsi="TH Niramit AS" w:cs="TH Niramit AS"/>
                <w:sz w:val="32"/>
                <w:szCs w:val="32"/>
              </w:rPr>
              <w:t xml:space="preserve">1 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ท่ารำ)</w:t>
            </w:r>
          </w:p>
        </w:tc>
      </w:tr>
      <w:tr w:rsidR="00425E3C" w:rsidRPr="00106745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หลือง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ฟ้า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:rsidTr="00FC5D4B">
        <w:trPr>
          <w:trHeight w:val="626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แดง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425E3C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:rsidTr="00FC5D4B">
        <w:trPr>
          <w:trHeight w:val="626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425E3C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425E3C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ดำ-แดงและสายดำ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-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กัง</w:t>
            </w:r>
          </w:p>
        </w:tc>
      </w:tr>
      <w:tr w:rsidR="00425E3C" w:rsidRPr="00106745" w:rsidTr="00FC5D4B">
        <w:trPr>
          <w:trHeight w:val="626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-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กัง</w:t>
            </w:r>
          </w:p>
        </w:tc>
      </w:tr>
      <w:tr w:rsidR="00425E3C" w:rsidRPr="00106745" w:rsidTr="00FC5D4B">
        <w:trPr>
          <w:trHeight w:val="599"/>
        </w:trPr>
        <w:tc>
          <w:tcPr>
            <w:tcW w:w="3260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กัง</w:t>
            </w:r>
          </w:p>
        </w:tc>
      </w:tr>
    </w:tbl>
    <w:p w:rsidR="00CC4291" w:rsidRPr="00106745" w:rsidRDefault="00CC4291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CC4291" w:rsidRPr="00106745" w:rsidRDefault="00CC4291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556BE5" w:rsidRPr="00106745" w:rsidRDefault="00425E3C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ประเภท พุมเซ่ทีม </w:t>
      </w:r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กำหนดให้ม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ีการแข่งขันตามรุ่น (ไม่แยกชาย-</w:t>
      </w:r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หญิง) โดย 1 ทีมกำหนดให้แข่งขัน 3 คน </w:t>
      </w:r>
    </w:p>
    <w:p w:rsidR="00425E3C" w:rsidRPr="00106745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</w:p>
    <w:tbl>
      <w:tblPr>
        <w:tblW w:w="0" w:type="auto"/>
        <w:tblInd w:w="8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1559"/>
        <w:gridCol w:w="1984"/>
        <w:gridCol w:w="2694"/>
      </w:tblGrid>
      <w:tr w:rsidR="00425E3C" w:rsidRPr="00106745" w:rsidTr="00FC5D4B">
        <w:trPr>
          <w:trHeight w:val="599"/>
        </w:trPr>
        <w:tc>
          <w:tcPr>
            <w:tcW w:w="311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559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ขั้นสาย</w:t>
            </w:r>
          </w:p>
        </w:tc>
        <w:tc>
          <w:tcPr>
            <w:tcW w:w="198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</w:p>
        </w:tc>
        <w:tc>
          <w:tcPr>
            <w:tcW w:w="269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3C1486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(</w:t>
            </w:r>
            <w:r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จับฉล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 xml:space="preserve">ากเลือก </w:t>
            </w:r>
            <w:r>
              <w:rPr>
                <w:rFonts w:ascii="TH Niramit AS" w:eastAsia="Times New Roman" w:hAnsi="TH Niramit AS" w:cs="TH Niramit AS"/>
                <w:sz w:val="32"/>
                <w:szCs w:val="32"/>
              </w:rPr>
              <w:t xml:space="preserve">1 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ท่ารำ)</w:t>
            </w:r>
          </w:p>
        </w:tc>
      </w:tr>
      <w:tr w:rsidR="00425E3C" w:rsidRPr="00106745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หลือง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ฟ้า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:rsidTr="00FC5D4B">
        <w:trPr>
          <w:trHeight w:val="626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แดง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:rsidTr="00FC5D4B">
        <w:trPr>
          <w:trHeight w:val="626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ดำ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กัง</w:t>
            </w:r>
          </w:p>
        </w:tc>
      </w:tr>
      <w:tr w:rsidR="00425E3C" w:rsidRPr="00106745" w:rsidTr="00FC5D4B">
        <w:trPr>
          <w:trHeight w:val="626"/>
        </w:trPr>
        <w:tc>
          <w:tcPr>
            <w:tcW w:w="3119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กัง</w:t>
            </w:r>
          </w:p>
        </w:tc>
      </w:tr>
      <w:tr w:rsidR="00425E3C" w:rsidRPr="00106745" w:rsidTr="00FC5D4B">
        <w:trPr>
          <w:trHeight w:val="599"/>
        </w:trPr>
        <w:tc>
          <w:tcPr>
            <w:tcW w:w="3119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กัง</w:t>
            </w:r>
          </w:p>
        </w:tc>
      </w:tr>
    </w:tbl>
    <w:p w:rsidR="00CC4291" w:rsidRPr="00106745" w:rsidRDefault="00CC4291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8E0546" w:rsidRPr="00106745" w:rsidRDefault="008E0546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771160" w:rsidRPr="00EF1EC2" w:rsidRDefault="00771160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FF2E1E" w:rsidRPr="00EF1EC2" w:rsidRDefault="00FF2E1E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6. หลักฐานการสมัคร เคียวรูกิ ประกอบด้วย</w:t>
      </w:r>
    </w:p>
    <w:p w:rsidR="00556BE5" w:rsidRPr="00EF1EC2" w:rsidRDefault="00556BE5" w:rsidP="00AF269D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6.1 รูปถ่ายหน้าตรงไม่สวมหมวก และไม่สวมแว่นตาดำ  ขนาด 1 นิ้ว จำนวน  2  รูป</w:t>
      </w:r>
    </w:p>
    <w:p w:rsidR="00556BE5" w:rsidRPr="00EF1EC2" w:rsidRDefault="00556BE5" w:rsidP="00AF269D">
      <w:pPr>
        <w:pStyle w:val="NoSpacing"/>
        <w:ind w:left="1134" w:hanging="414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6.2 สำเนาบัตรประจำตัวประชาชน และพร้อมแสดงตัวจริงในวันชั่งน้ำหนัก (กรณียังไม่มีบัตรประจำตัวประชาชน ให้ใช้สำเนาสูติบัตร หรือสำเนาทะเบียนบ้าน </w:t>
      </w:r>
      <w:r w:rsidR="007F28CB" w:rsidRPr="00EF1EC2">
        <w:rPr>
          <w:rFonts w:ascii="TH Niramit AS" w:hAnsi="TH Niramit AS" w:cs="TH Niramit AS"/>
          <w:sz w:val="32"/>
          <w:szCs w:val="32"/>
          <w:cs/>
        </w:rPr>
        <w:t>พร้อมแสดงตัวจริงในวันชั่งน้ำหนัก</w:t>
      </w:r>
      <w:r w:rsidR="00425E3C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เช่นกัน)  จำนวน  1  ใบ</w:t>
      </w:r>
    </w:p>
    <w:p w:rsidR="00556BE5" w:rsidRPr="00EF1EC2" w:rsidRDefault="00556BE5" w:rsidP="00425E3C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6.3 ในใบสมัครต้องมีลายเซ็นรับรองของ ผู้ฝึกสอน</w:t>
      </w:r>
      <w:r w:rsidR="00AF269D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(สายดำ) และ ผู้ปกครอง</w:t>
      </w:r>
    </w:p>
    <w:p w:rsidR="00556BE5" w:rsidRPr="00EF1EC2" w:rsidRDefault="00425E3C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6.4 มือใหม่ต้องแนบ  สำเนาบัตรสอบตัวจริง (บัตรเล็ก)  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7. หลักฐานการรับสมัคร พุมเซ่</w:t>
      </w:r>
    </w:p>
    <w:p w:rsidR="00556BE5" w:rsidRPr="00EF1EC2" w:rsidRDefault="00556BE5" w:rsidP="00425E3C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7.1 รูปถ่ายหน้าตรงไม่สวมหมวก และไม่สวมแว่นตาดำ  ขนาด 1 นิ้ว จำนวน  2  รูป</w:t>
      </w:r>
    </w:p>
    <w:p w:rsidR="00556BE5" w:rsidRPr="00EF1EC2" w:rsidRDefault="00556BE5" w:rsidP="00AF269D">
      <w:pPr>
        <w:pStyle w:val="NoSpacing"/>
        <w:ind w:left="1134" w:hanging="414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7.2 สำเนาบัตรประจำตัวประชาชน และพร้อมแสดงตัวจริงในวันชั่งน้ำหนัก (กรณียังไม่มีบัตรประจำตัวประชาชน ให้ใช้สำเนาสูติบัตร หรือสำเนาทะเบียนบ้าน พร้อมแสดงตัวจริงในวันชั่งน้ำหนักเช่นกัน)   จำนวน  1  ใบ</w:t>
      </w:r>
    </w:p>
    <w:p w:rsidR="00556BE5" w:rsidRPr="00EF1EC2" w:rsidRDefault="00556BE5" w:rsidP="00425E3C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7.3 ในใบสมัครต้องมีลายเซ็นรับรองของ ผู้ฝึกสอน</w:t>
      </w:r>
      <w:r w:rsidR="003C1486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(สายดำ)</w:t>
      </w:r>
    </w:p>
    <w:p w:rsidR="00556BE5" w:rsidRPr="00AF269D" w:rsidRDefault="00556BE5" w:rsidP="00425E3C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7.4 สำเนาคุณวุฒิสอบเลื่อนขั้นสาย ครั้งสุดท้าย  จำนวน  1  ใบ</w:t>
      </w:r>
    </w:p>
    <w:p w:rsidR="00556BE5" w:rsidRPr="00AF269D" w:rsidRDefault="00556BE5" w:rsidP="00425E3C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7.5 หากตรวจพบเอกสารหลักฐานเป็นเท็จ คุณวุฒิ และอายุ จะตัดสิทธิในการเข้าแข่งขัน         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8. กติกาการแข่งขัน เคียวรูกิ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8.1 ใช้กติกาการแข่งขันสากลของสหพันธ์เทควันโดโลกฉบับปัจจุบัน </w:t>
      </w:r>
      <w:r w:rsidR="00CF08D0" w:rsidRPr="00EF1EC2">
        <w:rPr>
          <w:rFonts w:ascii="TH Niramit AS" w:hAnsi="TH Niramit AS" w:cs="TH Niramit AS"/>
          <w:sz w:val="32"/>
          <w:szCs w:val="32"/>
          <w:cs/>
        </w:rPr>
        <w:t>(ขึ้นอยู่กับอุปกรณ์ที่แข่งขันอาจจะมีการเปลี่ยนแปลงให้เหมาะสม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2 ชุดการแข่งขันให้ใช้ตามกติกาการแข่งขันเทควันโดสากล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8.3 สนามแข่งขัน ขนาด </w:t>
      </w:r>
      <w:r w:rsidR="00CB7E10" w:rsidRPr="00EF1EC2">
        <w:rPr>
          <w:rFonts w:ascii="TH Niramit AS" w:hAnsi="TH Niramit AS" w:cs="TH Niramit AS"/>
          <w:sz w:val="32"/>
          <w:szCs w:val="32"/>
        </w:rPr>
        <w:t>8</w:t>
      </w:r>
      <w:r w:rsidRPr="00EF1EC2">
        <w:rPr>
          <w:rFonts w:ascii="TH Niramit AS" w:hAnsi="TH Niramit AS" w:cs="TH Niramit AS"/>
          <w:sz w:val="32"/>
          <w:szCs w:val="32"/>
        </w:rPr>
        <w:t xml:space="preserve"> x </w:t>
      </w:r>
      <w:r w:rsidR="00CB7E10" w:rsidRPr="00EF1EC2">
        <w:rPr>
          <w:rFonts w:ascii="TH Niramit AS" w:hAnsi="TH Niramit AS" w:cs="TH Niramit AS"/>
          <w:sz w:val="32"/>
          <w:szCs w:val="32"/>
        </w:rPr>
        <w:t>8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เมตร</w:t>
      </w:r>
      <w:r w:rsidR="003C1486">
        <w:rPr>
          <w:rFonts w:ascii="TH Niramit AS" w:hAnsi="TH Niramit AS" w:cs="TH Niramit AS" w:hint="cs"/>
          <w:sz w:val="32"/>
          <w:szCs w:val="32"/>
          <w:cs/>
        </w:rPr>
        <w:t xml:space="preserve"> หรือ </w:t>
      </w:r>
      <w:r w:rsidR="003C1486">
        <w:rPr>
          <w:rFonts w:ascii="TH Niramit AS" w:hAnsi="TH Niramit AS" w:cs="TH Niramit AS"/>
          <w:sz w:val="32"/>
          <w:szCs w:val="32"/>
        </w:rPr>
        <w:t xml:space="preserve">10 x 10 </w:t>
      </w:r>
      <w:r w:rsidR="003C1486">
        <w:rPr>
          <w:rFonts w:ascii="TH Niramit AS" w:hAnsi="TH Niramit AS" w:cs="TH Niramit AS" w:hint="cs"/>
          <w:sz w:val="32"/>
          <w:szCs w:val="32"/>
          <w:cs/>
        </w:rPr>
        <w:t>เมตร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จำนวน </w:t>
      </w:r>
      <w:r w:rsidR="003310F4" w:rsidRPr="00EF1EC2">
        <w:rPr>
          <w:rFonts w:ascii="TH Niramit AS" w:hAnsi="TH Niramit AS" w:cs="TH Niramit AS"/>
          <w:sz w:val="32"/>
          <w:szCs w:val="32"/>
        </w:rPr>
        <w:t>4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สนาม</w:t>
      </w:r>
      <w:r w:rsidR="003C1486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9E516E" w:rsidRPr="00EF1EC2">
        <w:rPr>
          <w:rFonts w:ascii="TH Niramit AS" w:hAnsi="TH Niramit AS" w:cs="TH Niramit AS"/>
          <w:sz w:val="32"/>
          <w:szCs w:val="32"/>
          <w:cs/>
        </w:rPr>
        <w:t>(ขึ้นอยู่กับดุลพินิจอีกครั้ง)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</w:t>
      </w:r>
      <w:r w:rsidR="00CB7E10" w:rsidRPr="00EF1EC2">
        <w:rPr>
          <w:rFonts w:ascii="TH Niramit AS" w:hAnsi="TH Niramit AS" w:cs="TH Niramit AS"/>
          <w:sz w:val="32"/>
          <w:szCs w:val="32"/>
          <w:cs/>
        </w:rPr>
        <w:t>4 การแข่งขันใช้อุปกรณ์ตัดสิน</w:t>
      </w:r>
      <w:r w:rsidR="00AF269D">
        <w:rPr>
          <w:rFonts w:ascii="TH Niramit AS" w:hAnsi="TH Niramit AS" w:cs="TH Niramit AS"/>
          <w:sz w:val="32"/>
          <w:szCs w:val="32"/>
        </w:rPr>
        <w:t xml:space="preserve"> </w:t>
      </w:r>
      <w:r w:rsidR="00CB7E1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(แบบเกราะธรรมดา)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</w:p>
    <w:p w:rsidR="00556BE5" w:rsidRPr="00EF1EC2" w:rsidRDefault="007F28CB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5</w:t>
      </w:r>
      <w:r w:rsidR="00AF269D">
        <w:rPr>
          <w:rFonts w:ascii="TH Niramit AS" w:hAnsi="TH Niramit AS" w:cs="TH Niramit AS"/>
          <w:sz w:val="32"/>
          <w:szCs w:val="32"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>ใช้วิธีการแข่งขันแบบแพ้คัดออก</w:t>
      </w:r>
    </w:p>
    <w:p w:rsidR="00556BE5" w:rsidRPr="00EF1EC2" w:rsidRDefault="007F28CB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6</w:t>
      </w:r>
      <w:r w:rsidR="00425E3C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กำหนดเวลาการแข่งขัน รอบแรกถึงรอบชิงชนะเลิศ   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- ยุวชน  รุ่นอายุ  5 - 6 ปี</w:t>
      </w:r>
      <w:r w:rsidRPr="00EF1EC2">
        <w:rPr>
          <w:rFonts w:ascii="TH Niramit AS" w:hAnsi="TH Niramit AS" w:cs="TH Niramit AS"/>
          <w:sz w:val="32"/>
          <w:szCs w:val="32"/>
        </w:rPr>
        <w:t xml:space="preserve">,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7- 8 ปี </w:t>
      </w:r>
      <w:r w:rsidRPr="00EF1EC2">
        <w:rPr>
          <w:rFonts w:ascii="TH Niramit AS" w:hAnsi="TH Niramit AS" w:cs="TH Niramit AS"/>
          <w:sz w:val="32"/>
          <w:szCs w:val="32"/>
        </w:rPr>
        <w:t xml:space="preserve">, </w:t>
      </w:r>
      <w:r w:rsidRPr="00EF1EC2">
        <w:rPr>
          <w:rFonts w:ascii="TH Niramit AS" w:hAnsi="TH Niramit AS" w:cs="TH Niramit AS"/>
          <w:sz w:val="32"/>
          <w:szCs w:val="32"/>
          <w:cs/>
        </w:rPr>
        <w:t>9</w:t>
      </w:r>
      <w:r w:rsidR="00574ACD" w:rsidRPr="00EF1EC2">
        <w:rPr>
          <w:rFonts w:ascii="TH Niramit AS" w:hAnsi="TH Niramit AS" w:cs="TH Niramit AS"/>
          <w:sz w:val="32"/>
          <w:szCs w:val="32"/>
        </w:rPr>
        <w:t xml:space="preserve"> -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10  ปี  3 ยก ๆ ละ  1  นาที พัก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>2</w:t>
      </w:r>
      <w:r w:rsidRPr="00EF1EC2">
        <w:rPr>
          <w:rFonts w:ascii="TH Niramit AS" w:hAnsi="TH Niramit AS" w:cs="TH Niramit AS"/>
          <w:sz w:val="32"/>
          <w:szCs w:val="32"/>
          <w:cs/>
        </w:rPr>
        <w:t>0 วินาที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- ยุวชน  รุ่นอายุ  11</w:t>
      </w:r>
      <w:r w:rsidR="00574ACD" w:rsidRPr="00EF1EC2">
        <w:rPr>
          <w:rFonts w:ascii="TH Niramit AS" w:hAnsi="TH Niramit AS" w:cs="TH Niramit AS"/>
          <w:sz w:val="32"/>
          <w:szCs w:val="32"/>
        </w:rPr>
        <w:t xml:space="preserve"> - </w:t>
      </w:r>
      <w:r w:rsidRPr="00EF1EC2">
        <w:rPr>
          <w:rFonts w:ascii="TH Niramit AS" w:hAnsi="TH Niramit AS" w:cs="TH Niramit AS"/>
          <w:sz w:val="32"/>
          <w:szCs w:val="32"/>
          <w:cs/>
        </w:rPr>
        <w:t>12  ปี</w:t>
      </w:r>
      <w:r w:rsidRPr="00EF1EC2">
        <w:rPr>
          <w:rFonts w:ascii="TH Niramit AS" w:hAnsi="TH Niramit AS" w:cs="TH Niramit AS"/>
          <w:sz w:val="32"/>
          <w:szCs w:val="32"/>
        </w:rPr>
        <w:t xml:space="preserve">, </w:t>
      </w:r>
      <w:r w:rsidRPr="00EF1EC2">
        <w:rPr>
          <w:rFonts w:ascii="TH Niramit AS" w:hAnsi="TH Niramit AS" w:cs="TH Niramit AS"/>
          <w:sz w:val="32"/>
          <w:szCs w:val="32"/>
          <w:cs/>
        </w:rPr>
        <w:t>13</w:t>
      </w:r>
      <w:r w:rsidR="00574ACD" w:rsidRPr="00EF1EC2">
        <w:rPr>
          <w:rFonts w:ascii="TH Niramit AS" w:hAnsi="TH Niramit AS" w:cs="TH Niramit AS"/>
          <w:sz w:val="32"/>
          <w:szCs w:val="32"/>
        </w:rPr>
        <w:t>-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14  ปี   3 ยก ๆ ละ 1 นาที พัก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>2</w:t>
      </w:r>
      <w:r w:rsidRPr="00EF1EC2">
        <w:rPr>
          <w:rFonts w:ascii="TH Niramit AS" w:hAnsi="TH Niramit AS" w:cs="TH Niramit AS"/>
          <w:sz w:val="32"/>
          <w:szCs w:val="32"/>
          <w:cs/>
        </w:rPr>
        <w:t>0  วินาที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                - เยาวชน  รุ่นอายุ 1</w:t>
      </w:r>
      <w:r w:rsidR="00C27F59" w:rsidRPr="00EF1EC2">
        <w:rPr>
          <w:rFonts w:ascii="TH Niramit AS" w:hAnsi="TH Niramit AS" w:cs="TH Niramit AS"/>
          <w:sz w:val="32"/>
          <w:szCs w:val="32"/>
          <w:cs/>
        </w:rPr>
        <w:t>5</w:t>
      </w:r>
      <w:r w:rsidR="003310F4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574ACD" w:rsidRPr="00EF1EC2">
        <w:rPr>
          <w:rFonts w:ascii="TH Niramit AS" w:hAnsi="TH Niramit AS" w:cs="TH Niramit AS"/>
          <w:sz w:val="32"/>
          <w:szCs w:val="32"/>
        </w:rPr>
        <w:t>-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5D1E7D" w:rsidRPr="00EF1EC2">
        <w:rPr>
          <w:rFonts w:ascii="TH Niramit AS" w:hAnsi="TH Niramit AS" w:cs="TH Niramit AS"/>
          <w:sz w:val="32"/>
          <w:szCs w:val="32"/>
          <w:cs/>
        </w:rPr>
        <w:t>17  ปี  และประชาชน  3 ยก ๆ ละ 1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นาที  พัก</w:t>
      </w:r>
      <w:r w:rsidR="005D1E7D" w:rsidRPr="00EF1EC2">
        <w:rPr>
          <w:rFonts w:ascii="TH Niramit AS" w:hAnsi="TH Niramit AS" w:cs="TH Niramit AS"/>
          <w:sz w:val="32"/>
          <w:szCs w:val="32"/>
          <w:cs/>
        </w:rPr>
        <w:t xml:space="preserve">  2</w:t>
      </w:r>
      <w:r w:rsidRPr="00EF1EC2">
        <w:rPr>
          <w:rFonts w:ascii="TH Niramit AS" w:hAnsi="TH Niramit AS" w:cs="TH Niramit AS"/>
          <w:sz w:val="32"/>
          <w:szCs w:val="32"/>
          <w:cs/>
        </w:rPr>
        <w:t>0  นาที</w:t>
      </w:r>
    </w:p>
    <w:p w:rsidR="00556BE5" w:rsidRPr="00EF1EC2" w:rsidRDefault="007F28CB" w:rsidP="00425E3C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8.7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ไม่มีการชิงตำแหน่งที่ 3 โดยให้มีตำแหน่งที่ 3 ร่วมกัน 2 คน</w:t>
      </w:r>
    </w:p>
    <w:p w:rsidR="00556BE5" w:rsidRPr="00EF1EC2" w:rsidRDefault="007F28CB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8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ให้นักกีฬารายงานตัว ก่อนการแข่งขัน 15 นาที</w:t>
      </w:r>
    </w:p>
    <w:p w:rsidR="00556BE5" w:rsidRPr="00EF1EC2" w:rsidRDefault="007F28CB" w:rsidP="00AF269D">
      <w:pPr>
        <w:pStyle w:val="NoSpacing"/>
        <w:ind w:left="709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lastRenderedPageBreak/>
        <w:tab/>
        <w:t>8.9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ฝ่ายจัดการแข่งขันฯ จะทำการขานชื่อนักกีฬา ผู้ที่จะเข้าแข่งขัน 3 ครั้ง ในช่วงเวลา 3 นาที ก่อนถึงกำหนดการแข่งขันในคู่นั้นๆ หากผู้เข้าแข่งขัน ไม่มาปรากฏตัวใน</w:t>
      </w:r>
      <w:r w:rsidR="00425E3C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>บริเวณสนามแข่งขัน หลังจากเลยกำหนดการแข่งขันไปแล้ว 1 นาที ถือว่าผู้นั้นถูกตัดสิทธิ์ออกจากการแข่งขัน</w:t>
      </w:r>
    </w:p>
    <w:p w:rsidR="001334FD" w:rsidRPr="00EF1EC2" w:rsidRDefault="001334FD" w:rsidP="00C04F3E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>8.1</w:t>
      </w:r>
      <w:r w:rsidR="00AF269D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กติกา </w:t>
      </w:r>
      <w:r w:rsidRPr="00EF1EC2">
        <w:rPr>
          <w:rFonts w:ascii="TH Niramit AS" w:hAnsi="TH Niramit AS" w:cs="TH Niramit AS"/>
          <w:sz w:val="32"/>
          <w:szCs w:val="32"/>
        </w:rPr>
        <w:t xml:space="preserve">Class C </w:t>
      </w:r>
      <w:r w:rsidRPr="00EF1EC2">
        <w:rPr>
          <w:rFonts w:ascii="TH Niramit AS" w:hAnsi="TH Niramit AS" w:cs="TH Niramit AS"/>
          <w:sz w:val="32"/>
          <w:szCs w:val="32"/>
          <w:cs/>
        </w:rPr>
        <w:t>ห้ามเตะหัว ห้ามหมุนเตะ กรณีจงใจเตะหัวจะถูกตัดคะแนน</w:t>
      </w:r>
    </w:p>
    <w:p w:rsidR="001334FD" w:rsidRPr="00EF1EC2" w:rsidRDefault="00CE5532" w:rsidP="00CE5532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8.1</w:t>
      </w:r>
      <w:r w:rsidR="00AF269D">
        <w:rPr>
          <w:rFonts w:ascii="TH Niramit AS" w:hAnsi="TH Niramit AS" w:cs="TH Niramit AS"/>
          <w:sz w:val="32"/>
          <w:szCs w:val="32"/>
        </w:rPr>
        <w:t>1</w:t>
      </w:r>
      <w:r w:rsidR="001334FD" w:rsidRPr="00EF1EC2">
        <w:rPr>
          <w:rFonts w:ascii="TH Niramit AS" w:hAnsi="TH Niramit AS" w:cs="TH Niramit AS"/>
          <w:sz w:val="32"/>
          <w:szCs w:val="32"/>
          <w:cs/>
        </w:rPr>
        <w:t xml:space="preserve"> หากมีการเปลี่ยนแปลงเพื่อความเหมาะสมจะแจ้งให้ทราบในวันป</w:t>
      </w:r>
      <w:r w:rsidRPr="00EF1EC2">
        <w:rPr>
          <w:rFonts w:ascii="TH Niramit AS" w:hAnsi="TH Niramit AS" w:cs="TH Niramit AS"/>
          <w:sz w:val="32"/>
          <w:szCs w:val="32"/>
          <w:cs/>
        </w:rPr>
        <w:t>ระชุมผู้จัดการทีม</w:t>
      </w:r>
    </w:p>
    <w:p w:rsidR="00AF269D" w:rsidRDefault="00AF269D" w:rsidP="00AF269D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AF269D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9. กติกาการแข่งขัน พุมเซ่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9.1 </w:t>
      </w:r>
      <w:r w:rsidR="00AF269D">
        <w:rPr>
          <w:rFonts w:ascii="TH Niramit AS" w:hAnsi="TH Niramit AS" w:cs="TH Niramit AS"/>
          <w:sz w:val="32"/>
          <w:szCs w:val="32"/>
          <w:cs/>
        </w:rPr>
        <w:t>ใช้การแข่งขันแบบเรียงลำดับคะแนน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9.2 แพทเทินบังคับที่ใช้ในการแข่งขัน อยู่ในระเบียบ ข้อ 5</w:t>
      </w:r>
    </w:p>
    <w:p w:rsidR="009E516E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9.3 ชุดการแข่งขันให้ใช้ตามกติกาการแข่งขันเทควันโดสากล</w:t>
      </w:r>
    </w:p>
    <w:p w:rsidR="00FF2E1E" w:rsidRPr="00AF269D" w:rsidRDefault="008C676A" w:rsidP="00FF2E1E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9.4 หากมีการเปลี่ยนแปลงเพื่อความเหมาะสมจะแจ้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งให้ทราบในวันประชุมผู้จัดการทีม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  <w:highlight w:val="yellow"/>
          <w:u w:val="single"/>
        </w:rPr>
      </w:pP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ข้อ 10. อุปกรณ์การแข่งขัน 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1 นักกีฬา ต้องใส่ สนับแขน ซ้าย-ขวา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2 นักกีฬา ต้องใส่ สนับขา ซ้าย-ขวา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3 นักกีฬา ต้องใส่ เกาะ แดง หรือ น้ำเงิน ตามสายแข่งขัน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0.4 นักกีฬา ต้องใส่ เฮดการ์ด 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5 นักกีฬา ชาย ต้องใส่ กระจับ</w:t>
      </w:r>
    </w:p>
    <w:p w:rsidR="00556BE5" w:rsidRPr="00AF269D" w:rsidRDefault="00556BE5" w:rsidP="00AF269D">
      <w:pPr>
        <w:pStyle w:val="NoSpacing"/>
        <w:ind w:left="709" w:hanging="709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6 นักกีฬา ยุวชน อายุ 13-14 ปี  เยาวชน อายุ 14-17 ปี และประชาชน ต้องใส่ ฟันยาง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,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ุงมือ</w:t>
      </w:r>
      <w:r w:rsidR="007F28CB" w:rsidRPr="00AF269D">
        <w:rPr>
          <w:rFonts w:ascii="TH Niramit AS" w:hAnsi="TH Niramit AS" w:cs="TH Niramit AS"/>
          <w:color w:val="000000" w:themeColor="text1"/>
          <w:sz w:val="32"/>
          <w:szCs w:val="32"/>
        </w:rPr>
        <w:t>,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7F28C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ุงเท้า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สำหรับแข่งขัน </w:t>
      </w:r>
    </w:p>
    <w:p w:rsidR="00E8671B" w:rsidRPr="00AF269D" w:rsidRDefault="00E8671B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FF0000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b/>
          <w:bCs/>
          <w:color w:val="000000" w:themeColor="text1"/>
          <w:sz w:val="32"/>
          <w:szCs w:val="32"/>
          <w:cs/>
        </w:rPr>
        <w:t>หมายเหตุ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-   นักกีฬาต้องนำอุปกรณ์มาเอง </w:t>
      </w:r>
    </w:p>
    <w:p w:rsidR="00556BE5" w:rsidRPr="00AF269D" w:rsidRDefault="00556BE5" w:rsidP="007E40BB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ุปกรณ์ต้องได้รับการตรวจสอบมาตรฐาน จากฝ่ายตรวจสอบก่อนลงแข่งขัน</w:t>
      </w:r>
    </w:p>
    <w:p w:rsidR="00556BE5" w:rsidRPr="00AF269D" w:rsidRDefault="00556BE5" w:rsidP="007E40BB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อุปกรณ์เพิ่มเติมที่สามารถใส่ลงแข่งขันได้</w:t>
      </w:r>
    </w:p>
    <w:p w:rsidR="00556BE5" w:rsidRPr="00AF269D" w:rsidRDefault="00556BE5" w:rsidP="003660E3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.</w:t>
      </w:r>
      <w:r w:rsidR="00AF269D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สนับเข่า และ สนับศอก (ต้องเป็นวัสดุที่ไม่มีวัสดุแข็ง เช่น โลหะ พลาสติก)</w:t>
      </w:r>
    </w:p>
    <w:p w:rsidR="00556BE5" w:rsidRPr="00AF269D" w:rsidRDefault="00556BE5" w:rsidP="003660E3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2.</w:t>
      </w:r>
      <w:r w:rsidR="00AF269D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ลังเท้าชนิดที่ใช้ใส่สำหรับการแข่งขัน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11.  การนับคะแนนรวม  ทั้งประเภท เคียวรูกิ   และ  ประเภท พุมเซ่ เดี่ยว  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11.1 จะนับคะแนน </w:t>
      </w:r>
      <w:r w:rsidR="00E8671B" w:rsidRPr="00EF1EC2">
        <w:rPr>
          <w:rFonts w:ascii="TH Niramit AS" w:hAnsi="TH Niramit AS" w:cs="TH Niramit AS"/>
          <w:sz w:val="32"/>
          <w:szCs w:val="32"/>
          <w:cs/>
        </w:rPr>
        <w:t xml:space="preserve">คลาส </w:t>
      </w:r>
      <w:r w:rsidR="00AB0852" w:rsidRPr="00EF1EC2">
        <w:rPr>
          <w:rFonts w:ascii="TH Niramit AS" w:hAnsi="TH Niramit AS" w:cs="TH Niramit AS"/>
          <w:sz w:val="32"/>
          <w:szCs w:val="32"/>
        </w:rPr>
        <w:t>A</w:t>
      </w:r>
      <w:r w:rsidR="00E8671B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E8671B" w:rsidRPr="00EF1EC2">
        <w:rPr>
          <w:rFonts w:ascii="TH Niramit AS" w:hAnsi="TH Niramit AS" w:cs="TH Niramit AS"/>
          <w:sz w:val="32"/>
          <w:szCs w:val="32"/>
          <w:cs/>
        </w:rPr>
        <w:t>ทุก</w:t>
      </w:r>
      <w:r w:rsidRPr="00EF1EC2">
        <w:rPr>
          <w:rFonts w:ascii="TH Niramit AS" w:hAnsi="TH Niramit AS" w:cs="TH Niramit AS"/>
          <w:sz w:val="32"/>
          <w:szCs w:val="32"/>
          <w:cs/>
        </w:rPr>
        <w:t>รุ่นที่มีผู้เข้าแข่งขัน</w:t>
      </w:r>
      <w:r w:rsidR="00E8671B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1B6136" w:rsidRPr="00EF1EC2">
        <w:rPr>
          <w:rFonts w:ascii="TH Niramit AS" w:hAnsi="TH Niramit AS" w:cs="TH Niramit AS"/>
          <w:sz w:val="32"/>
          <w:szCs w:val="32"/>
          <w:cs/>
        </w:rPr>
        <w:t>2</w:t>
      </w:r>
      <w:r w:rsidR="00E8671B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E8671B" w:rsidRPr="00EF1EC2">
        <w:rPr>
          <w:rFonts w:ascii="TH Niramit AS" w:hAnsi="TH Niramit AS" w:cs="TH Niramit AS"/>
          <w:sz w:val="32"/>
          <w:szCs w:val="32"/>
          <w:cs/>
        </w:rPr>
        <w:t>คนขึ้นไป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11.2 ถ้วยคะแนนรวมนับจากเหรียญทอง ถ้าเท่ากัน นับเหรียญเงิน ถ้าเท่ากัน นับเหรียญทองแดง</w:t>
      </w:r>
    </w:p>
    <w:p w:rsidR="00574ACD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AF269D" w:rsidRDefault="00AF269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AF269D" w:rsidRDefault="00AF269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3C1486" w:rsidRDefault="003C1486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AF269D" w:rsidRPr="00EF1EC2" w:rsidRDefault="00AF269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lastRenderedPageBreak/>
        <w:t xml:space="preserve">ข้อ 12. รางวัลการแข่งขันนักกีฬา  ประเภท เคียวรูกิ 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ชนะเลิศ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ทองพร้อมประกาศนียบัตร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องชนะเลิศอันดับ 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เงินพร้อมประกาศนียบัตร</w:t>
      </w:r>
    </w:p>
    <w:p w:rsidR="00556BE5" w:rsidRPr="00AF269D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องชนะเลิศอันดับ 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ทองแดงพร้อมประกาศนียบัตร</w:t>
      </w:r>
    </w:p>
    <w:p w:rsidR="00574ACD" w:rsidRPr="00AF269D" w:rsidRDefault="00574ACD" w:rsidP="0082183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:rsidR="00556BE5" w:rsidRPr="00AF269D" w:rsidRDefault="00821834" w:rsidP="00821834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2.1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รวมประเภทต่อสู้ ประกอบด้วย</w:t>
      </w:r>
    </w:p>
    <w:p w:rsidR="00556BE5" w:rsidRPr="00AF269D" w:rsidRDefault="00556BE5" w:rsidP="003660E3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.ถ้วยรางวัลคะแนนทีมรวมประเภทต่อสู้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คลาส 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+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B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1</w:t>
      </w:r>
    </w:p>
    <w:p w:rsidR="00556BE5" w:rsidRPr="00AF269D" w:rsidRDefault="00556BE5" w:rsidP="003660E3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ถ้วยรางวัลคะแนนทีมรวมประเภทต่อสู้ 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คลาส 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+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B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2</w:t>
      </w:r>
    </w:p>
    <w:p w:rsidR="00556BE5" w:rsidRPr="00AF269D" w:rsidRDefault="00556BE5" w:rsidP="003660E3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ถ้วยรางวัลคะแนนทีมรวมประเภทต่อสู้ 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คลาส 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+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B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3</w:t>
      </w:r>
    </w:p>
    <w:p w:rsidR="003B6ED5" w:rsidRPr="00AF269D" w:rsidRDefault="00574ACD" w:rsidP="003B6ED5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3B6ED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ถ้วยรางวัลคะแนนทีมรวมประเภทต่อสู้ คลาส </w:t>
      </w:r>
      <w:r w:rsidR="003B6ED5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C  </w:t>
      </w:r>
      <w:r w:rsidR="003B6ED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1</w:t>
      </w:r>
    </w:p>
    <w:p w:rsidR="00574ACD" w:rsidRPr="00AF269D" w:rsidRDefault="00574ACD" w:rsidP="00574ACD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ถ้วยรางวัลคะแนนทีมรวมประเภทต่อสู้ คลาส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C 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ชนะเลิศอันดับ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</w:p>
    <w:p w:rsidR="00556BE5" w:rsidRDefault="008E0546" w:rsidP="00574ACD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2.2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รือโล่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างวัลนักกีฬายอดเยี่ยมประเภทต่อสู้ </w:t>
      </w:r>
      <w:r w:rsidR="003C1486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="003C1486"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ถ้วย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กอบด้วย</w:t>
      </w:r>
    </w:p>
    <w:p w:rsidR="00AF269D" w:rsidRPr="00AF269D" w:rsidRDefault="00AF269D" w:rsidP="00574ACD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1.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/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หญิง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-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821834" w:rsidRPr="00AF269D" w:rsidRDefault="00AF269D" w:rsidP="00493E6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5-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493E62" w:rsidRPr="00AF269D" w:rsidRDefault="00AF269D" w:rsidP="00821834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5-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821834" w:rsidRPr="00AF269D" w:rsidRDefault="00493E62" w:rsidP="00493E6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7-8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493E62" w:rsidRPr="00AF269D" w:rsidRDefault="00AF269D" w:rsidP="00821834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7-8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</w:p>
    <w:p w:rsidR="00821834" w:rsidRPr="00AF269D" w:rsidRDefault="00AF269D" w:rsidP="00493E6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ชาญ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>9-10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493E62" w:rsidRPr="00AF269D" w:rsidRDefault="00AF269D" w:rsidP="00493E62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9-10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821834" w:rsidRPr="00AF269D" w:rsidRDefault="00493E62" w:rsidP="00493E6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1-1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493E62" w:rsidRPr="00AF269D" w:rsidRDefault="00AF269D" w:rsidP="00821834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9.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11-12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</w:p>
    <w:p w:rsidR="00821834" w:rsidRPr="00AF269D" w:rsidRDefault="00AF269D" w:rsidP="00821834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>13-14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493E62" w:rsidRPr="00AF269D" w:rsidRDefault="00821834" w:rsidP="00821834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3-14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821834" w:rsidRPr="00AF269D" w:rsidRDefault="00493E62" w:rsidP="00493E62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าย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5-17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AF269D" w:rsidRDefault="00821834" w:rsidP="001D00C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หญิง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5-17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:rsidR="001D00C9" w:rsidRPr="00AF269D" w:rsidRDefault="00AF269D" w:rsidP="001D00C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14.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ชาชนชาย</w:t>
      </w:r>
    </w:p>
    <w:p w:rsidR="00181EB5" w:rsidRPr="00AF269D" w:rsidRDefault="00AF269D" w:rsidP="001D00C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15.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ชาชน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ญิง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:rsidR="00556BE5" w:rsidRPr="00AF269D" w:rsidRDefault="00556BE5" w:rsidP="001D00C9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ข้อ 13. รางวัลการแข่งขันนักกีฬา  ประเภท พุมเซ่ </w:t>
      </w:r>
    </w:p>
    <w:p w:rsidR="00556BE5" w:rsidRPr="00AF269D" w:rsidRDefault="00556BE5" w:rsidP="003660E3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</w:t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2309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ด้รับรางวัลเหรียญทองพร้อมประกาศนียบัตร</w:t>
      </w:r>
    </w:p>
    <w:p w:rsidR="00556BE5" w:rsidRPr="00AF269D" w:rsidRDefault="00556BE5" w:rsidP="003660E3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องชนะเลิศอันดับ 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เงินพร้อมประกาศนียบัตร</w:t>
      </w:r>
    </w:p>
    <w:p w:rsidR="00E43810" w:rsidRPr="00AF269D" w:rsidRDefault="00556BE5" w:rsidP="001D00C9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องชนะเลิศอันดับ 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ทองแดงพร้อมประกาศนียบัตร</w:t>
      </w:r>
    </w:p>
    <w:p w:rsidR="00556BE5" w:rsidRPr="00AF269D" w:rsidRDefault="00821834" w:rsidP="003660E3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3.1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รือโล่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างวัลรวมประเภทพุ่มเซ่ ประกอบด้วย</w:t>
      </w:r>
    </w:p>
    <w:p w:rsidR="00556BE5" w:rsidRPr="00AF269D" w:rsidRDefault="00556BE5" w:rsidP="008E054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="007E40B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คะแนนทีมรวมประเภทพุ่มเซ่  อันดับ 1</w:t>
      </w:r>
    </w:p>
    <w:p w:rsidR="00556BE5" w:rsidRPr="00AF269D" w:rsidRDefault="007E40BB" w:rsidP="008E054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2.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คะแนนทีมรวมประเภทพุ่มเซ่ อันดับ  2</w:t>
      </w:r>
    </w:p>
    <w:p w:rsidR="00C04F3E" w:rsidRPr="00AF269D" w:rsidRDefault="007E40BB" w:rsidP="008E054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3.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คะแนนทีมรวมประเภทพุ่มเซ่ อันดับ  3</w:t>
      </w:r>
    </w:p>
    <w:p w:rsidR="00EE6627" w:rsidRPr="00AF269D" w:rsidRDefault="008E0546" w:rsidP="00EE6627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>13.2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E6627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นักกีฬายอดเยี่ยมประเภทท่ารำ </w:t>
      </w:r>
    </w:p>
    <w:p w:rsidR="00EE6627" w:rsidRPr="00AF269D" w:rsidRDefault="00EE6627" w:rsidP="008E054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ภทเดี่ยว ชาย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 ใบ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</w:t>
      </w:r>
    </w:p>
    <w:p w:rsidR="00EE6627" w:rsidRPr="00AF269D" w:rsidRDefault="00EE6627" w:rsidP="008E054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เดี่ยว หญิง     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1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:rsidR="00EE6627" w:rsidRPr="00AF269D" w:rsidRDefault="00EE6627" w:rsidP="008E054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  <w:cs/>
        </w:rPr>
        <w:t>ภทคู่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:rsidR="00C04F3E" w:rsidRDefault="00EE6627" w:rsidP="001D00C9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ภททีม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:rsidR="00911C99" w:rsidRDefault="00911C99" w:rsidP="001D00C9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5. 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เภทฟรีสไตล์เดี่ยว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:rsidR="00911C99" w:rsidRPr="00AF269D" w:rsidRDefault="00911C99" w:rsidP="001D00C9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6. 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เภทฟรีสไตล์คู่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14. การประท้วงให้เป็นไปตามเงื่อนไข ดังนี้</w:t>
      </w:r>
    </w:p>
    <w:p w:rsidR="00556BE5" w:rsidRPr="00EF1EC2" w:rsidRDefault="00556BE5" w:rsidP="00911C99">
      <w:pPr>
        <w:pStyle w:val="NoSpacing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14.1 การยื่นเรื่องประท้วง ให้ผู้ควบคุมทีมของนักกีฬาที่เสียผลประโยชน์ เป็นผู้ยื่นเรื่อง</w:t>
      </w:r>
      <w:r w:rsidR="003660E3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ประท้วง โดยทำเป็นลายลักษณ์อักษร มีข้อความชัดเจน ประกอบด้วยหลักฐาน โดยใช้  แบบฟอร์มของคณะกรรมการจัดการแข่งขัน พร้อมเงินประกันการประท้วง </w:t>
      </w:r>
      <w:r w:rsidR="00821834" w:rsidRPr="00EF1EC2">
        <w:rPr>
          <w:rFonts w:ascii="TH Niramit AS" w:hAnsi="TH Niramit AS" w:cs="TH Niramit AS"/>
          <w:sz w:val="32"/>
          <w:szCs w:val="32"/>
          <w:cs/>
        </w:rPr>
        <w:t>3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,</w:t>
      </w:r>
      <w:r w:rsidR="00223094" w:rsidRPr="00EF1EC2">
        <w:rPr>
          <w:rFonts w:ascii="TH Niramit AS" w:hAnsi="TH Niramit AS" w:cs="TH Niramit AS"/>
          <w:sz w:val="32"/>
          <w:szCs w:val="32"/>
        </w:rPr>
        <w:t>000</w:t>
      </w:r>
      <w:r w:rsidRPr="00EF1EC2">
        <w:rPr>
          <w:rFonts w:ascii="TH Niramit AS" w:hAnsi="TH Niramit AS" w:cs="TH Niramit AS"/>
          <w:sz w:val="32"/>
          <w:szCs w:val="32"/>
          <w:cs/>
        </w:rPr>
        <w:t>.-บาท</w:t>
      </w:r>
    </w:p>
    <w:p w:rsidR="00556BE5" w:rsidRPr="00EF1EC2" w:rsidRDefault="00556BE5" w:rsidP="00911C99">
      <w:pPr>
        <w:pStyle w:val="NoSpacing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14.2 การประท้วงคุณสมบัติและด้านเทคนิคการแข่งขัน ให้ยื่นต่อประธานคณะกรรมการ รับพิจารณาการประท้วง ภายใต้เงื่อนไขและเวลาที่กำหนด</w:t>
      </w:r>
    </w:p>
    <w:p w:rsidR="00556BE5" w:rsidRPr="00EF1EC2" w:rsidRDefault="00556BE5" w:rsidP="00911C99">
      <w:pPr>
        <w:pStyle w:val="NoSpacing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14.3 การยื่นเรื่องประท้วงทุกครั้ง ต้องจ่ายเงินประกันประท้วง </w:t>
      </w:r>
      <w:r w:rsidR="00250856" w:rsidRPr="00EF1EC2">
        <w:rPr>
          <w:rFonts w:ascii="TH Niramit AS" w:hAnsi="TH Niramit AS" w:cs="TH Niramit AS"/>
          <w:sz w:val="32"/>
          <w:szCs w:val="32"/>
          <w:cs/>
        </w:rPr>
        <w:t>3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,00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บาท อย่างช้าไม่เกิน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 xml:space="preserve"> 1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นาที หลังการแข่งขัน </w:t>
      </w:r>
    </w:p>
    <w:p w:rsidR="00181EB5" w:rsidRPr="00EF1EC2" w:rsidRDefault="00556BE5" w:rsidP="00911C99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4.4 คำตัดสินของคณะกรรมการฯ ดังกล่าว ให้ถือเป็นเด็ดขาด  หากคู่กรณีฝ่าฝืนไม่ปฏิบัติ ตามคำตัดสินนั้น ปฏิบัติมิชอบด้วยเจตนารมณ์ของการส่งเสริมกีฬา ให้ประธานคณะกรรมการจัดการแข่งขันพิจารณาลงโทษ</w:t>
      </w:r>
      <w:r w:rsidR="003B6ED5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เพื่อให้การแข่งขันดำเนินไปด้วยความสงบเรียบร้อยและสมานฉันท์   ขอสงวนสิทธิ์ไม่ให้มีการประท้วงใดๆ</w:t>
      </w:r>
    </w:p>
    <w:p w:rsidR="00911C99" w:rsidRDefault="00911C99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 15 การลงโทษ</w:t>
      </w:r>
    </w:p>
    <w:p w:rsidR="00556BE5" w:rsidRPr="00EF1EC2" w:rsidRDefault="00556BE5" w:rsidP="00911C99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5.1 ในกรณีที่คณะกรรมการตัดสินให้คู่กรณีทำการแข่งขันต่อไป  หากแต่ผู้ใดไม่ยอมทำการแข่งขัน  ให้คณะกรรมการตัดสิทธิ์ในการแข่งขันผู้นั้นออก</w:t>
      </w:r>
    </w:p>
    <w:p w:rsidR="00556BE5" w:rsidRPr="00EF1EC2" w:rsidRDefault="00556BE5" w:rsidP="00911C99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5.2   นักกีฬาผู้ใดไม่ลงแข่งขันตามเวลาที่กำหนด โดยไม่มีเหตุผลอันสมควร  จะถูกลงโทษตัดสิทธิ์ จากการแข่งขัน</w:t>
      </w:r>
    </w:p>
    <w:p w:rsidR="00556BE5" w:rsidRPr="00EF1EC2" w:rsidRDefault="00556BE5" w:rsidP="00911C99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5.3   ผลการแข่งขันที่เป็นอย่างไรมาก่อนให้คงไปตามเดิม  หากการแข่งขันพบว่ามีการละเมิดระเบียบข้อบังคับให้ถือว่าฝ่ายคู่แข่งขันเป็นผู้ชนะ  หากได้รับรางวัลหรือตำแ</w:t>
      </w:r>
      <w:r w:rsidR="003B6ED5" w:rsidRPr="00EF1EC2">
        <w:rPr>
          <w:rFonts w:ascii="TH Niramit AS" w:hAnsi="TH Niramit AS" w:cs="TH Niramit AS"/>
          <w:sz w:val="32"/>
          <w:szCs w:val="32"/>
          <w:cs/>
        </w:rPr>
        <w:t>หน่งในการแข่งขันให้ถือว่า</w:t>
      </w:r>
      <w:r w:rsidRPr="00EF1EC2">
        <w:rPr>
          <w:rFonts w:ascii="TH Niramit AS" w:hAnsi="TH Niramit AS" w:cs="TH Niramit AS"/>
          <w:sz w:val="32"/>
          <w:szCs w:val="32"/>
          <w:cs/>
        </w:rPr>
        <w:t>โมฆะ</w:t>
      </w:r>
    </w:p>
    <w:p w:rsidR="003660E3" w:rsidRPr="00EF1EC2" w:rsidRDefault="00556BE5" w:rsidP="00911C99">
      <w:pPr>
        <w:pStyle w:val="NoSpacing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15.4   หากนักกีฬาหรือผู้ฝึกสอนทีมใด กระทำตนไม่เหมาะสมกับระเบียบปฏิบัติอันดีของการแข่งขันกีฬา เทควันโด และได้มีการตักเตือนแล้ว ทางฝ่ายจัดการแข่งขันฯ จะเชิญออกจากสนามแข่งขัน  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16. การตัดสินของกรรมการ   </w:t>
      </w:r>
    </w:p>
    <w:p w:rsidR="00181EB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การตัดสินของกรรมการ หรือคณะกรรมการจัดการแข่งขันฯ ถือเป็นที่สิ้นสุด </w:t>
      </w:r>
    </w:p>
    <w:p w:rsidR="00574ACD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911C99" w:rsidRDefault="00911C99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911C99" w:rsidRPr="00EF1EC2" w:rsidRDefault="00911C99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lastRenderedPageBreak/>
        <w:t>ข้อที่ 17. เจ้าหน้าที่ประจำทีม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กำหนดให้มีเจ้าหน้าที่ประจำทีม ได้ไม่เกิน ทีมละ 3 คน ในขณะทำการแข่งขันจะอนุญาตให้ผู้ฝึกสอน หรือผู้ช่วยผู้ฝึกสอนสามารถติดตามนักกีฬาลงสนามได้เพียง 1 คน เท่านั้น(แต่งกายสุภาพ ไม่ใส่กางเกงขาสั้น และรองเท้าแตะ)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1. ผู้จัดการทีม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   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  <w:t xml:space="preserve"> 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ab/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1    คน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2. ผู้ฝึกสอน           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1    คน</w:t>
      </w:r>
    </w:p>
    <w:p w:rsidR="00EE6627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3. ผู้ช่วยผู้ฝึกสอน  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1    คน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0E25A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ข้อ 18. การรับสมัคร  ในวัน และ เวลา ที่กำหนด  พร้อมชำระเงิน  เท่านั้น</w:t>
      </w:r>
    </w:p>
    <w:p w:rsidR="007E40BB" w:rsidRPr="000E25AF" w:rsidRDefault="00556BE5" w:rsidP="003660E3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8.1  ส่งเอกสารการสมัครทางไปรษณีย์  หรือ   ส่งด้วยตนเอง  ได้ที่ </w:t>
      </w:r>
    </w:p>
    <w:p w:rsidR="007527DF" w:rsidRPr="000E25AF" w:rsidRDefault="00742197" w:rsidP="008E0546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ที่ตั้ง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ab/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ฝ่ายกีฬาเทควันโด </w:t>
      </w:r>
      <w:r w:rsidR="007527DF" w:rsidRPr="000E25AF">
        <w:rPr>
          <w:rFonts w:ascii="TH Niramit AS" w:hAnsi="TH Niramit AS" w:cs="TH Niramit AS" w:hint="cs"/>
          <w:color w:val="000000" w:themeColor="text1"/>
          <w:sz w:val="32"/>
          <w:szCs w:val="32"/>
          <w:u w:val="single"/>
          <w:cs/>
        </w:rPr>
        <w:t>สมาคมกีฬาแห่ง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จังหวัดพะเยา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 </w:t>
      </w:r>
    </w:p>
    <w:p w:rsidR="006C2766" w:rsidRPr="000E25AF" w:rsidRDefault="006C2766" w:rsidP="006C2766">
      <w:pPr>
        <w:pStyle w:val="NoSpacing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  <w:t xml:space="preserve">3/2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ถนนประเทศอุดรทิศ ตำบลเวียง อำเภอเมืองพะเยา จังหวัด พะเยา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  <w:t>56000</w:t>
      </w:r>
    </w:p>
    <w:p w:rsidR="00556BE5" w:rsidRPr="000E25AF" w:rsidRDefault="00305ED9" w:rsidP="007E40BB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8.2 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ส่งรายชื่อ ทาง </w:t>
      </w:r>
      <w:r w:rsidR="007E40BB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 xml:space="preserve">E-mail: 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>PhayaoTKD</w:t>
      </w:r>
      <w:r w:rsidR="000061C1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>@gmail.com</w:t>
      </w:r>
      <w:r w:rsidR="007E40BB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</w:t>
      </w:r>
    </w:p>
    <w:p w:rsidR="00556BE5" w:rsidRPr="000E25AF" w:rsidRDefault="00556BE5" w:rsidP="00E43810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8.3 ส่งเอกสารสมัครทางไปรษณีย์ ตามรายละเอียดข้างล่าง ตั้งแต่บัดนี้ถึงวันที่ </w:t>
      </w:r>
      <w:r w:rsidR="006C2766" w:rsidRPr="000E25AF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6C2766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พฤศจิกายน</w:t>
      </w:r>
      <w:r w:rsidR="008E0546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25</w:t>
      </w:r>
      <w:r w:rsidR="001D00C9" w:rsidRPr="000E25AF">
        <w:rPr>
          <w:rFonts w:ascii="TH Niramit AS" w:hAnsi="TH Niramit AS" w:cs="TH Niramit AS"/>
          <w:color w:val="000000" w:themeColor="text1"/>
          <w:sz w:val="32"/>
          <w:szCs w:val="32"/>
        </w:rPr>
        <w:t>61</w:t>
      </w:r>
    </w:p>
    <w:p w:rsidR="00556BE5" w:rsidRPr="000E25AF" w:rsidRDefault="00556BE5" w:rsidP="003660E3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***   ค่าสมัครเข้าแข่ง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ขัน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เคียวรูกิ            </w:t>
      </w:r>
      <w:r w:rsidR="003660E3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คนละ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42197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50</w:t>
      </w:r>
      <w:r w:rsidR="00223094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บาท </w:t>
      </w:r>
    </w:p>
    <w:p w:rsidR="008E0546" w:rsidRPr="000E25AF" w:rsidRDefault="008E0546" w:rsidP="003660E3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***   ค่าสมัครแข่งขัน เคียวรูกิ  ทีม</w:t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           </w:t>
      </w:r>
      <w:r w:rsidR="00CB7E10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ทีมละ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  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</w:rPr>
        <w:t>,</w:t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</w:t>
      </w:r>
      <w:r w:rsidR="001B6136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="00C5611C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บาท</w:t>
      </w:r>
    </w:p>
    <w:p w:rsidR="00556BE5" w:rsidRPr="000E25A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      </w:t>
      </w:r>
      <w:r w:rsidR="003660E3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***   ค่าสมัครเข้าแข่งขัน พุมเซ่ เดี่ยว         </w:t>
      </w:r>
      <w:r w:rsidR="003660E3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คนละ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00 </w:t>
      </w:r>
      <w:r w:rsidR="00CB7E10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าท</w:t>
      </w:r>
    </w:p>
    <w:p w:rsidR="00556BE5" w:rsidRPr="000E25A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***   ค่าสมัครแข่งขัน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่ คู่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ู่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60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   บาท</w:t>
      </w:r>
    </w:p>
    <w:p w:rsidR="00556BE5" w:rsidRPr="000E25A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      </w:t>
      </w:r>
      <w:r w:rsidR="003660E3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***   ค่าสมัครแข่งขัน พุมเซ่ ทีม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        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4F90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ทีม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E0546" w:rsidRPr="000E25AF">
        <w:rPr>
          <w:rFonts w:ascii="TH Niramit AS" w:hAnsi="TH Niramit AS" w:cs="TH Niramit AS"/>
          <w:color w:val="000000" w:themeColor="text1"/>
          <w:sz w:val="32"/>
          <w:szCs w:val="32"/>
        </w:rPr>
        <w:t>9</w:t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0   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าท</w:t>
      </w:r>
    </w:p>
    <w:p w:rsidR="00911C99" w:rsidRPr="000E25AF" w:rsidRDefault="00911C99" w:rsidP="00911C99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แข่งขัน พุมเซ่ 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รีสไตล์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เดี่ยว    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คน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50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บาท</w:t>
      </w:r>
    </w:p>
    <w:p w:rsidR="00911C99" w:rsidRPr="000E25AF" w:rsidRDefault="00911C99" w:rsidP="00911C99">
      <w:pPr>
        <w:pStyle w:val="NoSpacing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แข่งขัน พุมเซ่ 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รีสไตล์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คู่    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คู่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บาท</w:t>
      </w:r>
    </w:p>
    <w:p w:rsidR="00556BE5" w:rsidRPr="000E25A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หมายเหตุ นักกีฬาที่สมัครแล้วห้ามถอนตัวเด็ดขาด มิฉะนั้นผู้จัดการทีมจะต้องเป็นผู้รับผิดชอบค่าสมัคร   </w:t>
      </w:r>
    </w:p>
    <w:p w:rsidR="00305ED9" w:rsidRPr="000E25AF" w:rsidRDefault="00556BE5" w:rsidP="00556BE5">
      <w:pPr>
        <w:pStyle w:val="NoSpacing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ติดต่อสอบถามรายละเอียดเพิ่มเติมได้ที่</w:t>
      </w:r>
      <w:r w:rsidR="007E40BB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</w:p>
    <w:p w:rsidR="00305ED9" w:rsidRPr="000E25AF" w:rsidRDefault="00305ED9" w:rsidP="00305ED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นาย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ลกฤษณ์ นำไพศาล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มือถือ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89-164-7427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6C2766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หรือ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                    </w:t>
      </w:r>
    </w:p>
    <w:p w:rsidR="00E43810" w:rsidRPr="000E25AF" w:rsidRDefault="00620D95" w:rsidP="00305ED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นายวีระศักดิ์ พัตรพิบูล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</w:rPr>
        <w:t xml:space="preserve"> (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ครูบอย)</w:t>
      </w:r>
      <w:r w:rsidR="006A2F77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305ED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305ED9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มือถือ</w:t>
      </w:r>
      <w:r w:rsidR="00305ED9" w:rsidRPr="000E25AF">
        <w:rPr>
          <w:color w:val="000000" w:themeColor="text1"/>
        </w:rPr>
        <w:t xml:space="preserve"> </w:t>
      </w:r>
      <w:r w:rsidR="00305ED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84-500-0814</w:t>
      </w:r>
      <w:r w:rsidR="006C2766" w:rsidRPr="000E25AF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6C2766" w:rsidRPr="000E25AF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6C2766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หรือ</w:t>
      </w:r>
    </w:p>
    <w:p w:rsidR="006C2766" w:rsidRPr="000E25AF" w:rsidRDefault="006C2766" w:rsidP="00305ED9">
      <w:pPr>
        <w:pStyle w:val="NoSpacing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นายตฤณ ธุระพ่อค้า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</w:rPr>
        <w:t>(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ครูตฤณ)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มือถือ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</w:rPr>
        <w:t>098-819-5995</w:t>
      </w:r>
    </w:p>
    <w:p w:rsidR="00556BE5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br w:type="page"/>
      </w:r>
      <w:r w:rsidR="00556BE5" w:rsidRPr="00EF1EC2">
        <w:rPr>
          <w:rFonts w:ascii="TH Niramit AS" w:hAnsi="TH Niramit AS" w:cs="TH Niramit AS"/>
          <w:sz w:val="32"/>
          <w:szCs w:val="32"/>
          <w:u w:val="single"/>
          <w:cs/>
        </w:rPr>
        <w:lastRenderedPageBreak/>
        <w:t>ข้อ 19 การยื่นใบสมัคร</w:t>
      </w:r>
    </w:p>
    <w:p w:rsidR="00556BE5" w:rsidRPr="00EF1EC2" w:rsidRDefault="00556BE5" w:rsidP="003660E3">
      <w:pPr>
        <w:pStyle w:val="NoSpacing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1ใบสมัครทีมเซ็นชื่อกำกับโดยผู้จัดการทีมหรือผู้ฝึกสอนของนักกีฬา</w:t>
      </w:r>
    </w:p>
    <w:p w:rsidR="00556BE5" w:rsidRPr="00EF1EC2" w:rsidRDefault="00556BE5" w:rsidP="003660E3">
      <w:pPr>
        <w:pStyle w:val="NoSpacing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2ใบสมัครของนักกีฬาติดรูปถ่ายขนาด 1 นิ้ว พร้อมลายเซ็น</w:t>
      </w:r>
    </w:p>
    <w:p w:rsidR="00556BE5" w:rsidRPr="00EF1EC2" w:rsidRDefault="00556BE5" w:rsidP="003660E3">
      <w:pPr>
        <w:pStyle w:val="NoSpacing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3 หนังสือยินยอมจากผู้ปกครอง</w:t>
      </w:r>
    </w:p>
    <w:p w:rsidR="00556BE5" w:rsidRPr="00EF1EC2" w:rsidRDefault="00556BE5" w:rsidP="003660E3">
      <w:pPr>
        <w:pStyle w:val="NoSpacing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4 บัญชีรายชื่อนักกีฬา</w:t>
      </w:r>
    </w:p>
    <w:p w:rsidR="001B6136" w:rsidRPr="00EF1EC2" w:rsidRDefault="001B6136" w:rsidP="003660E3">
      <w:pPr>
        <w:pStyle w:val="NoSpacing"/>
        <w:ind w:left="720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19.5 </w:t>
      </w:r>
      <w:r w:rsidRPr="00EF1EC2">
        <w:rPr>
          <w:rFonts w:ascii="TH Niramit AS" w:hAnsi="TH Niramit AS" w:cs="TH Niramit AS"/>
          <w:sz w:val="32"/>
          <w:szCs w:val="32"/>
          <w:cs/>
        </w:rPr>
        <w:t>สำเนา สูจิบัตรหรือบัตรประชาชน หรือทะเบียนบ้าน</w:t>
      </w:r>
    </w:p>
    <w:p w:rsidR="00181EB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มายเหตุ  กรุณากรอกรายละเอียดในทะเบียนนักกีฬาให้ถูกต้องทีมใดกรอกเอกสารไม่ถูกต้อง</w:t>
      </w:r>
      <w:r w:rsidR="007E40BB" w:rsidRPr="00EF1EC2">
        <w:rPr>
          <w:rFonts w:ascii="TH Niramit AS" w:hAnsi="TH Niramit AS" w:cs="TH Niramit A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sz w:val="32"/>
          <w:szCs w:val="32"/>
          <w:cs/>
        </w:rPr>
        <w:t>ทางคณะกรรมการจะตัดสิทธิ์ไม่ให้เข้าร่วมการแข่งขัน</w:t>
      </w:r>
    </w:p>
    <w:p w:rsidR="00574ACD" w:rsidRPr="00EF1EC2" w:rsidRDefault="00574ACD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20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ab/>
        <w:t>การจับสลากแบ่งสาย</w:t>
      </w:r>
    </w:p>
    <w:p w:rsidR="00181EB5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เพื่อความสะดวกและรวดเร็ว  ฝ่ายจัดการแข่งขันจะทำการแบ่งสายให้ทุกทีมโดยใช้คอมพิวเตอร์ </w:t>
      </w:r>
    </w:p>
    <w:p w:rsidR="00B01E5B" w:rsidRDefault="00B01E5B" w:rsidP="00B01E5B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</w:p>
    <w:p w:rsidR="00B01E5B" w:rsidRPr="00EF1EC2" w:rsidRDefault="00B01E5B" w:rsidP="00B01E5B">
      <w:pPr>
        <w:pStyle w:val="NoSpacing"/>
        <w:rPr>
          <w:rFonts w:ascii="TH Niramit AS" w:hAnsi="TH Niramit AS" w:cs="TH Niramit AS" w:hint="cs"/>
          <w:sz w:val="32"/>
          <w:szCs w:val="32"/>
          <w:u w:val="single"/>
          <w:cs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2</w:t>
      </w:r>
      <w:r>
        <w:rPr>
          <w:rFonts w:ascii="TH Niramit AS" w:hAnsi="TH Niramit AS" w:cs="TH Niramit AS"/>
          <w:sz w:val="32"/>
          <w:szCs w:val="32"/>
          <w:u w:val="single"/>
        </w:rPr>
        <w:t>1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ab/>
      </w:r>
      <w:r>
        <w:rPr>
          <w:rFonts w:ascii="TH Niramit AS" w:hAnsi="TH Niramit AS" w:cs="TH Niramit AS" w:hint="cs"/>
          <w:sz w:val="32"/>
          <w:szCs w:val="32"/>
          <w:u w:val="single"/>
          <w:cs/>
        </w:rPr>
        <w:t>จำนวนนักกีฬา</w:t>
      </w:r>
    </w:p>
    <w:p w:rsidR="00B01E5B" w:rsidRDefault="00B01E5B" w:rsidP="00B01E5B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>
        <w:rPr>
          <w:rFonts w:ascii="TH Niramit AS" w:hAnsi="TH Niramit AS" w:cs="TH Niramit AS" w:hint="cs"/>
          <w:sz w:val="32"/>
          <w:szCs w:val="32"/>
          <w:cs/>
        </w:rPr>
        <w:t xml:space="preserve">จำนวนนักกีฬาที่คาดว่าจะเข้าร่วมการแข่งขันประเภทต่างๆ จำนวน </w:t>
      </w:r>
      <w:r>
        <w:rPr>
          <w:rFonts w:ascii="TH Niramit AS" w:hAnsi="TH Niramit AS" w:cs="TH Niramit AS"/>
          <w:sz w:val="32"/>
          <w:szCs w:val="32"/>
        </w:rPr>
        <w:t xml:space="preserve">500 </w:t>
      </w:r>
      <w:r>
        <w:rPr>
          <w:rFonts w:ascii="TH Niramit AS" w:hAnsi="TH Niramit AS" w:cs="TH Niramit AS" w:hint="cs"/>
          <w:sz w:val="32"/>
          <w:szCs w:val="32"/>
          <w:cs/>
        </w:rPr>
        <w:t>คน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</w:p>
    <w:p w:rsidR="00574ACD" w:rsidRPr="00B01E5B" w:rsidRDefault="00574ACD" w:rsidP="00556BE5">
      <w:pPr>
        <w:pStyle w:val="NoSpacing"/>
        <w:rPr>
          <w:rFonts w:ascii="TH Niramit AS" w:hAnsi="TH Niramit AS" w:cs="TH Niramit AS" w:hint="cs"/>
          <w:sz w:val="32"/>
          <w:szCs w:val="32"/>
        </w:rPr>
      </w:pP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2</w:t>
      </w:r>
      <w:r w:rsidR="00B01E5B">
        <w:rPr>
          <w:rFonts w:ascii="TH Niramit AS" w:hAnsi="TH Niramit AS" w:cs="TH Niramit AS"/>
          <w:sz w:val="32"/>
          <w:szCs w:val="32"/>
          <w:u w:val="single"/>
        </w:rPr>
        <w:t>2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ab/>
        <w:t>การชั่งน้ำหนักและกำหนดการแข่งขัน  (อาจมีการเปลี่ยนแปลงตามความเหมาะสม)</w:t>
      </w:r>
    </w:p>
    <w:p w:rsidR="00556BE5" w:rsidRPr="00EF1EC2" w:rsidRDefault="00556BE5" w:rsidP="003660E3">
      <w:pPr>
        <w:pStyle w:val="NoSpacing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ชั่งน้ำหนัก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>วัน</w:t>
      </w:r>
      <w:r w:rsidR="000E25AF">
        <w:rPr>
          <w:rFonts w:ascii="TH Niramit AS" w:hAnsi="TH Niramit AS" w:cs="TH Niramit AS" w:hint="cs"/>
          <w:sz w:val="32"/>
          <w:szCs w:val="32"/>
          <w:cs/>
        </w:rPr>
        <w:t>ศุกร์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 xml:space="preserve">ที่ </w:t>
      </w:r>
      <w:r w:rsidR="000E25AF">
        <w:rPr>
          <w:rFonts w:ascii="TH Niramit AS" w:hAnsi="TH Niramit AS" w:cs="TH Niramit AS"/>
          <w:sz w:val="32"/>
          <w:szCs w:val="32"/>
        </w:rPr>
        <w:t>30</w:t>
      </w:r>
      <w:r w:rsidR="001B6136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0E25AF">
        <w:rPr>
          <w:rFonts w:ascii="TH Niramit AS" w:hAnsi="TH Niramit AS" w:cs="TH Niramit AS" w:hint="cs"/>
          <w:sz w:val="32"/>
          <w:szCs w:val="32"/>
          <w:cs/>
        </w:rPr>
        <w:t>พฤศจิกายน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1D00C9" w:rsidRPr="00EF1EC2">
        <w:rPr>
          <w:rFonts w:ascii="TH Niramit AS" w:hAnsi="TH Niramit AS" w:cs="TH Niramit AS"/>
          <w:sz w:val="32"/>
          <w:szCs w:val="32"/>
          <w:cs/>
        </w:rPr>
        <w:t>2561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 xml:space="preserve">ก่อนการแข่งขัน 1 วัน  เวลา </w:t>
      </w:r>
      <w:r w:rsidR="00223094" w:rsidRPr="00EF1EC2">
        <w:rPr>
          <w:rFonts w:ascii="TH Niramit AS" w:hAnsi="TH Niramit AS" w:cs="TH Niramit AS"/>
          <w:sz w:val="32"/>
          <w:szCs w:val="32"/>
        </w:rPr>
        <w:t>1</w:t>
      </w:r>
      <w:r w:rsidR="003310F4" w:rsidRPr="00EF1EC2">
        <w:rPr>
          <w:rFonts w:ascii="TH Niramit AS" w:hAnsi="TH Niramit AS" w:cs="TH Niramit AS"/>
          <w:sz w:val="32"/>
          <w:szCs w:val="32"/>
        </w:rPr>
        <w:t>6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.0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3310F4" w:rsidRPr="00EF1EC2">
        <w:rPr>
          <w:rFonts w:ascii="TH Niramit AS" w:hAnsi="TH Niramit AS" w:cs="TH Niramit AS"/>
          <w:sz w:val="32"/>
          <w:szCs w:val="32"/>
        </w:rPr>
        <w:t>-19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.0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น. 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มายเหตุ  *  หลังจับแบ่งสายแล้ว ทางผู้จัดการแข่งขันจะไม่มีการแก้สายแข่งขัน ในกรณีเกิดการผิดพลาด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ab/>
        <w:t xml:space="preserve">     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จากผู้สมัคร</w:t>
      </w:r>
    </w:p>
    <w:p w:rsidR="00556BE5" w:rsidRPr="00EF1EC2" w:rsidRDefault="000E25AF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  <w:cs/>
        </w:rPr>
        <w:t xml:space="preserve">             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>**  นักกีฬาชาย  น้ำหนักตามระเบียบการ ไม่สามารถเกินกำหนด ที่สมัครแข่งขัน</w:t>
      </w:r>
    </w:p>
    <w:p w:rsidR="00556BE5" w:rsidRPr="00EF1EC2" w:rsidRDefault="008C676A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0E25AF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***  นักกีฬาหญิง น้ำหนักตามระเบียบการ สามารถเกินกำหนดที่สมัครแข่งขันได้ </w:t>
      </w:r>
      <w:r w:rsidR="00223094" w:rsidRPr="00EF1EC2">
        <w:rPr>
          <w:rFonts w:ascii="TH Niramit AS" w:hAnsi="TH Niramit AS" w:cs="TH Niramit AS"/>
          <w:sz w:val="32"/>
          <w:szCs w:val="32"/>
        </w:rPr>
        <w:t>3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ขีด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(นักกีฬาสามารถชั่งได้ 2 ครั้งเท่านั้น  ชั่งครั้งที่ 2 น้ำหนักเกินพิกัด นักกีฬาต้องสละสิทธิ์ในการแข่งขัน)                 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-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วันแข่งขัน  จะแจ้งเวลาเริ่มการแข่งขันฯ  รุ่นอายุและน้ำหนักในวันประชุมผู้จัดการทีมเพื่อให้เวลาในการดำเนินการแข่งขันเป็นไปอย่างกระฉับและเหมาะสมหากมีการเปลี่ยนแปลงใดๆ    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** ต้องตรวจ รายชื่อนักกีฬา รุ่นอายุ รุ่นน้ำหนัก แก้ไข เปลี่ยนแปลงที่ผิดพลาด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-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วันแข่งขัน     เริ่มทำการแข่งขัน เวลา  08.30 น.</w:t>
      </w:r>
    </w:p>
    <w:p w:rsidR="00B01E5B" w:rsidRDefault="00B01E5B" w:rsidP="00556BE5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3660E3" w:rsidRPr="00B01E5B" w:rsidRDefault="003660E3" w:rsidP="00556BE5">
      <w:pPr>
        <w:pStyle w:val="NoSpacing"/>
        <w:rPr>
          <w:rFonts w:ascii="TH Niramit AS" w:hAnsi="TH Niramit AS" w:cs="TH Niramit AS"/>
          <w:sz w:val="32"/>
          <w:szCs w:val="32"/>
          <w:u w:val="single"/>
        </w:rPr>
      </w:pPr>
      <w:r w:rsidRPr="00B01E5B">
        <w:rPr>
          <w:rFonts w:ascii="TH Niramit AS" w:hAnsi="TH Niramit AS" w:cs="TH Niramit AS"/>
          <w:sz w:val="32"/>
          <w:szCs w:val="32"/>
          <w:u w:val="single"/>
          <w:cs/>
        </w:rPr>
        <w:t>ข้อ 2</w:t>
      </w:r>
      <w:r w:rsidR="00B01E5B">
        <w:rPr>
          <w:rFonts w:ascii="TH Niramit AS" w:hAnsi="TH Niramit AS" w:cs="TH Niramit AS"/>
          <w:sz w:val="32"/>
          <w:szCs w:val="32"/>
          <w:u w:val="single"/>
        </w:rPr>
        <w:t>3</w:t>
      </w:r>
      <w:r w:rsidR="00556BE5" w:rsidRPr="00B01E5B">
        <w:rPr>
          <w:rFonts w:ascii="TH Niramit AS" w:hAnsi="TH Niramit AS" w:cs="TH Niramit AS"/>
          <w:sz w:val="32"/>
          <w:szCs w:val="32"/>
          <w:u w:val="single"/>
          <w:cs/>
        </w:rPr>
        <w:t xml:space="preserve"> ประชุมผู้จัดการทีม </w:t>
      </w:r>
    </w:p>
    <w:p w:rsidR="00556BE5" w:rsidRPr="00EF1EC2" w:rsidRDefault="008C676A" w:rsidP="003660E3">
      <w:pPr>
        <w:pStyle w:val="NoSpacing"/>
        <w:ind w:firstLine="720"/>
        <w:rPr>
          <w:rFonts w:ascii="TH Niramit AS" w:hAnsi="TH Niramit AS" w:cs="TH Niramit AS"/>
          <w:color w:val="C00000"/>
          <w:sz w:val="32"/>
          <w:szCs w:val="32"/>
          <w:u w:val="double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วัน</w:t>
      </w:r>
      <w:r w:rsidR="00574ACD" w:rsidRPr="00EF1EC2">
        <w:rPr>
          <w:rFonts w:ascii="TH Niramit AS" w:hAnsi="TH Niramit AS" w:cs="TH Niramit AS"/>
          <w:sz w:val="32"/>
          <w:szCs w:val="32"/>
          <w:cs/>
        </w:rPr>
        <w:t>อาทิตย์ที่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0E25AF">
        <w:rPr>
          <w:rFonts w:ascii="TH Niramit AS" w:hAnsi="TH Niramit AS" w:cs="TH Niramit AS"/>
          <w:sz w:val="32"/>
          <w:szCs w:val="32"/>
        </w:rPr>
        <w:t>1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0E25AF">
        <w:rPr>
          <w:rFonts w:ascii="TH Niramit AS" w:hAnsi="TH Niramit AS" w:cs="TH Niramit AS" w:hint="cs"/>
          <w:sz w:val="32"/>
          <w:szCs w:val="32"/>
          <w:cs/>
        </w:rPr>
        <w:t>ธันวา</w:t>
      </w:r>
      <w:r w:rsidR="00574ACD" w:rsidRPr="00EF1EC2">
        <w:rPr>
          <w:rFonts w:ascii="TH Niramit AS" w:hAnsi="TH Niramit AS" w:cs="TH Niramit AS"/>
          <w:sz w:val="32"/>
          <w:szCs w:val="32"/>
          <w:cs/>
        </w:rPr>
        <w:t>คม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 xml:space="preserve"> 25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>6</w:t>
      </w:r>
      <w:r w:rsidR="001D00C9" w:rsidRPr="00EF1EC2">
        <w:rPr>
          <w:rFonts w:ascii="TH Niramit AS" w:hAnsi="TH Niramit AS" w:cs="TH Niramit AS"/>
          <w:sz w:val="32"/>
          <w:szCs w:val="32"/>
        </w:rPr>
        <w:t>1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เวลา </w:t>
      </w:r>
      <w:r w:rsidR="00742197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8</w:t>
      </w:r>
      <w:r w:rsidR="00223094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.0</w:t>
      </w:r>
      <w:r w:rsidR="00223094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>0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น.กรุณามาประชุมด้วยนะครับเพื่อความรวดเร็วและเรียบร้อยในวันแข่งขัน..ผู้ฝึกสอนหรือผู้จัดการทีมใดไม่สามารถมาได้ กรุณาแจ้งมายังผู้จัด </w:t>
      </w:r>
      <w:r w:rsidR="000E25AF" w:rsidRPr="000E25AF">
        <w:rPr>
          <w:rFonts w:ascii="TH Niramit AS" w:hAnsi="TH Niramit AS" w:cs="TH Niramit AS" w:hint="cs"/>
          <w:color w:val="000000" w:themeColor="text1"/>
          <w:sz w:val="32"/>
          <w:szCs w:val="32"/>
          <w:u w:val="double"/>
          <w:cs/>
        </w:rPr>
        <w:t>ครูบอย</w:t>
      </w:r>
      <w:r w:rsidR="00E43810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 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(</w:t>
      </w:r>
      <w:r w:rsidR="000E25AF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084-500-0814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)</w:t>
      </w:r>
    </w:p>
    <w:p w:rsidR="00556BE5" w:rsidRPr="00EF1EC2" w:rsidRDefault="00556BE5" w:rsidP="00556BE5">
      <w:pPr>
        <w:pStyle w:val="NoSpacing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</w:p>
    <w:p w:rsidR="00883C67" w:rsidRPr="00EF1EC2" w:rsidRDefault="00556BE5" w:rsidP="003660E3">
      <w:pPr>
        <w:pStyle w:val="NoSpacing"/>
        <w:jc w:val="center"/>
        <w:rPr>
          <w:rFonts w:ascii="TH Niramit AS" w:hAnsi="TH Niramit AS" w:cs="TH Niramit AS"/>
          <w:color w:val="C00000"/>
          <w:sz w:val="32"/>
          <w:szCs w:val="32"/>
          <w:u w:val="dash"/>
        </w:rPr>
      </w:pPr>
      <w:r w:rsidRPr="00EF1EC2">
        <w:rPr>
          <w:rFonts w:ascii="TH Niramit AS" w:hAnsi="TH Niramit AS" w:cs="TH Niramit AS"/>
          <w:color w:val="C00000"/>
          <w:sz w:val="32"/>
          <w:szCs w:val="32"/>
          <w:u w:val="dash"/>
          <w:cs/>
        </w:rPr>
        <w:t>(เพื่อความเข้าใจระเบียบการแข่งขันฯ  กรุณาอ่านซ้ำอย่างละเอียดอีกครั้ง)</w:t>
      </w:r>
    </w:p>
    <w:p w:rsidR="00966515" w:rsidRPr="00EF1EC2" w:rsidRDefault="00966515" w:rsidP="001D00C9">
      <w:pPr>
        <w:pStyle w:val="NoSpacing"/>
        <w:rPr>
          <w:rFonts w:ascii="TH Niramit AS" w:hAnsi="TH Niramit AS" w:cs="TH Niramit AS"/>
          <w:sz w:val="32"/>
          <w:szCs w:val="32"/>
        </w:rPr>
      </w:pPr>
    </w:p>
    <w:p w:rsidR="00EE6627" w:rsidRDefault="00EE6627" w:rsidP="003660E3">
      <w:pPr>
        <w:pStyle w:val="NoSpacing"/>
        <w:jc w:val="center"/>
        <w:rPr>
          <w:rFonts w:ascii="TH Niramit AS" w:hAnsi="TH Niramit AS" w:cs="TH Niramit AS"/>
          <w:sz w:val="32"/>
          <w:szCs w:val="32"/>
        </w:rPr>
      </w:pPr>
    </w:p>
    <w:p w:rsidR="00B01E5B" w:rsidRPr="00EF1EC2" w:rsidRDefault="00B01E5B" w:rsidP="003660E3">
      <w:pPr>
        <w:pStyle w:val="NoSpacing"/>
        <w:jc w:val="center"/>
        <w:rPr>
          <w:rFonts w:ascii="TH Niramit AS" w:hAnsi="TH Niramit AS" w:cs="TH Niramit AS" w:hint="cs"/>
          <w:sz w:val="32"/>
          <w:szCs w:val="32"/>
        </w:rPr>
      </w:pPr>
      <w:bookmarkStart w:id="0" w:name="_GoBack"/>
      <w:bookmarkEnd w:id="0"/>
    </w:p>
    <w:p w:rsidR="00966515" w:rsidRPr="00EF1EC2" w:rsidRDefault="00B01E5B" w:rsidP="00574ACD">
      <w:pPr>
        <w:pStyle w:val="NoSpacing"/>
        <w:jc w:val="center"/>
        <w:rPr>
          <w:rFonts w:ascii="TH Niramit AS" w:hAnsi="TH Niramit AS" w:cs="TH Niramit AS"/>
          <w:sz w:val="32"/>
          <w:szCs w:val="32"/>
          <w:cs/>
        </w:rPr>
      </w:pPr>
      <w:r>
        <w:rPr>
          <w:rFonts w:ascii="TH Niramit AS" w:hAnsi="TH Niramit AS" w:cs="TH Niramit AS"/>
          <w:sz w:val="32"/>
          <w:szCs w:val="32"/>
          <w:cs/>
        </w:rPr>
        <w:lastRenderedPageBreak/>
        <w:t>ใบสมัครแข่งขัน</w:t>
      </w:r>
    </w:p>
    <w:p w:rsidR="00FA3C6D" w:rsidRPr="000E25AF" w:rsidRDefault="00FA3C6D" w:rsidP="00FA3C6D">
      <w:pPr>
        <w:pStyle w:val="NoSpacing"/>
        <w:jc w:val="center"/>
        <w:rPr>
          <w:rFonts w:ascii="TH Niramit AS" w:hAnsi="TH Niramit AS" w:cs="TH Niramit AS"/>
          <w:i/>
          <w:iCs/>
          <w:sz w:val="36"/>
          <w:szCs w:val="36"/>
          <w:cs/>
        </w:rPr>
      </w:pPr>
      <w:r w:rsidRPr="000E25AF">
        <w:rPr>
          <w:rFonts w:ascii="TH Niramit AS" w:hAnsi="TH Niramit AS" w:cs="TH Niramit AS"/>
          <w:i/>
          <w:iCs/>
          <w:sz w:val="36"/>
          <w:szCs w:val="36"/>
        </w:rPr>
        <w:t>“</w:t>
      </w:r>
      <w:r w:rsidR="000E25AF" w:rsidRPr="000E25AF">
        <w:rPr>
          <w:rFonts w:ascii="TH Niramit AS" w:hAnsi="TH Niramit AS" w:cs="TH Niramit AS"/>
          <w:i/>
          <w:iCs/>
          <w:sz w:val="36"/>
          <w:szCs w:val="36"/>
          <w:cs/>
        </w:rPr>
        <w:t xml:space="preserve">เทควันโดพะเยาโอเพ่น ครั้งที่ </w:t>
      </w:r>
      <w:r w:rsidR="000E25AF" w:rsidRPr="000E25AF">
        <w:rPr>
          <w:rFonts w:ascii="TH Niramit AS" w:hAnsi="TH Niramit AS" w:cs="TH Niramit AS"/>
          <w:i/>
          <w:iCs/>
          <w:sz w:val="36"/>
          <w:szCs w:val="36"/>
        </w:rPr>
        <w:t>1</w:t>
      </w:r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>”</w:t>
      </w:r>
    </w:p>
    <w:p w:rsidR="00FA3C6D" w:rsidRPr="00EF1EC2" w:rsidRDefault="00FA3C6D" w:rsidP="00FA3C6D">
      <w:pPr>
        <w:pStyle w:val="NoSpacing"/>
        <w:jc w:val="center"/>
        <w:rPr>
          <w:rFonts w:ascii="TH Niramit AS" w:hAnsi="TH Niramit AS" w:cs="TH Niramit AS"/>
          <w:sz w:val="32"/>
          <w:szCs w:val="32"/>
          <w:u w:val="thick"/>
          <w:cs/>
        </w:rPr>
      </w:pP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วัน</w:t>
      </w:r>
      <w:r w:rsidR="000E25AF">
        <w:rPr>
          <w:rFonts w:ascii="TH Niramit AS" w:hAnsi="TH Niramit AS" w:cs="TH Niramit AS" w:hint="cs"/>
          <w:sz w:val="32"/>
          <w:szCs w:val="32"/>
          <w:u w:val="thick"/>
          <w:cs/>
        </w:rPr>
        <w:t>เสาร์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ที่ </w:t>
      </w:r>
      <w:r w:rsidR="000E25AF">
        <w:rPr>
          <w:rFonts w:ascii="TH Niramit AS" w:hAnsi="TH Niramit AS" w:cs="TH Niramit AS"/>
          <w:sz w:val="32"/>
          <w:szCs w:val="32"/>
          <w:u w:val="thick"/>
        </w:rPr>
        <w:t>1</w:t>
      </w:r>
      <w:r w:rsidRPr="00EF1EC2">
        <w:rPr>
          <w:rFonts w:ascii="TH Niramit AS" w:hAnsi="TH Niramit AS" w:cs="TH Niramit AS"/>
          <w:sz w:val="32"/>
          <w:szCs w:val="32"/>
          <w:u w:val="thick"/>
        </w:rPr>
        <w:t xml:space="preserve"> </w:t>
      </w:r>
      <w:r w:rsidR="000E25AF">
        <w:rPr>
          <w:rFonts w:ascii="TH Niramit AS" w:hAnsi="TH Niramit AS" w:cs="TH Niramit AS" w:hint="cs"/>
          <w:sz w:val="32"/>
          <w:szCs w:val="32"/>
          <w:u w:val="thick"/>
          <w:cs/>
        </w:rPr>
        <w:t>ธันว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าคม 2561</w:t>
      </w:r>
    </w:p>
    <w:p w:rsidR="00FA3C6D" w:rsidRPr="00EF1EC2" w:rsidRDefault="000E25AF" w:rsidP="00FA3C6D">
      <w:pPr>
        <w:pStyle w:val="NoSpacing"/>
        <w:pBdr>
          <w:bottom w:val="single" w:sz="4" w:space="1" w:color="auto"/>
        </w:pBdr>
        <w:jc w:val="center"/>
        <w:rPr>
          <w:rFonts w:ascii="TH Niramit AS" w:hAnsi="TH Niramit AS" w:cs="TH Niramit AS"/>
          <w:sz w:val="32"/>
          <w:szCs w:val="32"/>
        </w:rPr>
      </w:pPr>
      <w:r w:rsidRPr="000E25AF">
        <w:rPr>
          <w:rFonts w:ascii="TH Niramit AS" w:hAnsi="TH Niramit AS" w:cs="TH Niramit AS"/>
          <w:sz w:val="32"/>
          <w:szCs w:val="32"/>
          <w:cs/>
        </w:rPr>
        <w:t>ณ อาคารสงวนเสริมศรี มหาวิทยาลัยพะเยา</w:t>
      </w:r>
    </w:p>
    <w:p w:rsidR="00D0076D" w:rsidRPr="00EF1EC2" w:rsidRDefault="00D0076D" w:rsidP="00D0076D">
      <w:pPr>
        <w:jc w:val="right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วันที่</w:t>
      </w:r>
      <w:r w:rsidR="00E43810" w:rsidRPr="00EF1EC2">
        <w:rPr>
          <w:rFonts w:ascii="TH Niramit AS" w:hAnsi="TH Niramit AS" w:cs="TH Niramit AS"/>
          <w:sz w:val="32"/>
          <w:szCs w:val="32"/>
          <w:cs/>
        </w:rPr>
        <w:t>...</w:t>
      </w:r>
      <w:r w:rsidRPr="00EF1EC2">
        <w:rPr>
          <w:rFonts w:ascii="TH Niramit AS" w:hAnsi="TH Niramit AS" w:cs="TH Niramit AS"/>
          <w:sz w:val="32"/>
          <w:szCs w:val="32"/>
          <w:cs/>
        </w:rPr>
        <w:t>...เดือน......</w:t>
      </w:r>
      <w:r w:rsidR="00E43810" w:rsidRPr="00EF1EC2">
        <w:rPr>
          <w:rFonts w:ascii="TH Niramit AS" w:hAnsi="TH Niramit AS" w:cs="TH Niramit AS"/>
          <w:sz w:val="32"/>
          <w:szCs w:val="32"/>
          <w:cs/>
        </w:rPr>
        <w:t>....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>... 25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>6</w:t>
      </w:r>
      <w:r w:rsidR="001D00C9" w:rsidRPr="00EF1EC2">
        <w:rPr>
          <w:rFonts w:ascii="TH Niramit AS" w:hAnsi="TH Niramit AS" w:cs="TH Niramit AS"/>
          <w:sz w:val="32"/>
          <w:szCs w:val="32"/>
        </w:rPr>
        <w:t>1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ียน  คณะกรรมการจัดการแข่งขัน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ื่อง  ขอเข้าร่วมการแข่งขันเทควันโด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สิ่งที่ส่งมาด้วย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1. บัญชีรายชื่อนักกีฬา  2. ใบสมัครพร้อมหลักฐาน</w:t>
      </w:r>
    </w:p>
    <w:p w:rsidR="00966515" w:rsidRPr="00EF1EC2" w:rsidRDefault="00966515" w:rsidP="003C1486">
      <w:pPr>
        <w:jc w:val="thaiDistribute"/>
        <w:rPr>
          <w:rFonts w:ascii="TH Niramit AS" w:eastAsia="Batang" w:hAnsi="TH Niramit AS" w:cs="TH Niramit AS"/>
          <w:sz w:val="32"/>
          <w:szCs w:val="32"/>
          <w:u w:val="dotted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ข้าพเจ้า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ผู้จัดการทีม</w:t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อยู่บ้านเลขที่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หมู่ที่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</w:p>
    <w:p w:rsidR="00966515" w:rsidRPr="00EF1EC2" w:rsidRDefault="00966515" w:rsidP="003C1486">
      <w:pPr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ถนน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ตำบล</w:t>
      </w:r>
      <w:r w:rsidRPr="00EF1EC2">
        <w:rPr>
          <w:rFonts w:ascii="TH Niramit AS" w:eastAsia="Batang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>แขวง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อำเภอ</w:t>
      </w:r>
      <w:r w:rsidRPr="00EF1EC2">
        <w:rPr>
          <w:rFonts w:ascii="TH Niramit AS" w:eastAsia="Batang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>เขต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</w:p>
    <w:p w:rsidR="00966515" w:rsidRPr="00EF1EC2" w:rsidRDefault="00966515" w:rsidP="00966515">
      <w:pPr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จังหวัด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รหัสไปรษณีย์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เบอร์โทรศัพท์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</w:p>
    <w:p w:rsidR="00966515" w:rsidRPr="00EF1EC2" w:rsidRDefault="00966515" w:rsidP="000E25AF">
      <w:pPr>
        <w:jc w:val="thaiDistribute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ขอสมัครส่งนักกีฬา  ตลอดจนเจ้าหน้าที่ประจำทีมให้รักษามารยาทที่ดี  ปฏิบัติตามระเบียบการแข่งขันปฏิบัติตนด้วยน้ำใจนักกีฬา  อย่างเคร่งครัด  และถ้าหากนักกีฬาเกิดการบาดเจ็บหรือได้รับอันตรายจากการแข่งขัน  จะไม่ทำการเรียกร้องค่าเสียหายใด ๆ  ทั้งสิ้นจากการแข่งขันครั้งนี้  ซึ่งนักกีฬาทั้งหมดรับทราบข้อความดังกล่าวข้างต้นนี้แล้ว  และได้ลงลายมือชื่อรับทราบเรียบร้อยแล้ว</w:t>
      </w:r>
    </w:p>
    <w:p w:rsidR="00966515" w:rsidRPr="00EF1EC2" w:rsidRDefault="00966515" w:rsidP="003310F4">
      <w:pPr>
        <w:spacing w:after="360"/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อแสดงความนับถือ</w:t>
      </w:r>
    </w:p>
    <w:p w:rsidR="003310F4" w:rsidRPr="00EF1EC2" w:rsidRDefault="00966515" w:rsidP="003310F4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>.......................................................</w:t>
      </w:r>
    </w:p>
    <w:p w:rsidR="00966515" w:rsidRPr="00EF1EC2" w:rsidRDefault="00966515" w:rsidP="003310F4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>(....................................................)</w:t>
      </w:r>
    </w:p>
    <w:p w:rsidR="00966515" w:rsidRPr="00EF1EC2" w:rsidRDefault="00966515" w:rsidP="00966515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ลงชื่อ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..</w:t>
      </w:r>
      <w:r w:rsidRPr="00EF1EC2">
        <w:rPr>
          <w:rFonts w:ascii="TH Niramit AS" w:eastAsia="Batang" w:hAnsi="TH Niramit AS" w:cs="TH Niramit AS"/>
          <w:sz w:val="32"/>
          <w:szCs w:val="32"/>
        </w:rPr>
        <w:t xml:space="preserve">       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     ลงชื่อ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  ลงชื่อ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…………</w:t>
      </w:r>
    </w:p>
    <w:p w:rsidR="00966515" w:rsidRPr="00EF1EC2" w:rsidRDefault="00966515" w:rsidP="00966515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>(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..</w:t>
      </w:r>
      <w:r w:rsidRPr="00EF1EC2">
        <w:rPr>
          <w:rFonts w:ascii="TH Niramit AS" w:hAnsi="TH Niramit AS" w:cs="TH Niramit AS"/>
          <w:sz w:val="32"/>
          <w:szCs w:val="32"/>
          <w:u w:val="dotted"/>
          <w:cs/>
        </w:rPr>
        <w:t>)</w:t>
      </w:r>
      <w:r w:rsidRPr="00EF1EC2">
        <w:rPr>
          <w:rFonts w:ascii="TH Niramit AS" w:eastAsia="Batang" w:hAnsi="TH Niramit AS" w:cs="TH Niramit AS"/>
          <w:sz w:val="32"/>
          <w:szCs w:val="32"/>
        </w:rPr>
        <w:t xml:space="preserve">                (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>)</w:t>
      </w:r>
      <w:r w:rsidRPr="00EF1EC2">
        <w:rPr>
          <w:rFonts w:ascii="TH Niramit AS" w:eastAsia="Batang" w:hAnsi="TH Niramit AS" w:cs="TH Niramit AS"/>
          <w:sz w:val="32"/>
          <w:szCs w:val="32"/>
        </w:rPr>
        <w:tab/>
        <w:t>(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…………</w:t>
      </w:r>
      <w:r w:rsidRPr="00EF1EC2">
        <w:rPr>
          <w:rFonts w:ascii="TH Niramit AS" w:eastAsia="Batang" w:hAnsi="TH Niramit AS" w:cs="TH Niramit AS"/>
          <w:sz w:val="32"/>
          <w:szCs w:val="32"/>
        </w:rPr>
        <w:t>)</w:t>
      </w:r>
    </w:p>
    <w:p w:rsidR="00181EB5" w:rsidRPr="00EF1EC2" w:rsidRDefault="00966515" w:rsidP="001D00C9">
      <w:pPr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ผู้ควบคุมทีม</w:t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ab/>
        <w:t xml:space="preserve">    </w:t>
      </w:r>
      <w:r w:rsidRPr="00EF1EC2">
        <w:rPr>
          <w:rFonts w:ascii="TH Niramit AS" w:hAnsi="TH Niramit AS" w:cs="TH Niramit AS"/>
          <w:sz w:val="32"/>
          <w:szCs w:val="32"/>
          <w:cs/>
        </w:rPr>
        <w:t>ผู้ช่วยผู้ควบคุมทีม</w:t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       ผู้ช่วยผู้ควบคุมทีม</w:t>
      </w:r>
    </w:p>
    <w:p w:rsidR="00966515" w:rsidRPr="00EF1EC2" w:rsidRDefault="00FA3C6D" w:rsidP="00966515">
      <w:pPr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br w:type="page"/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lastRenderedPageBreak/>
        <w:t>ใบสมัครแข่งขันเทควันโดรายบุคคล</w:t>
      </w:r>
    </w:p>
    <w:p w:rsidR="000E25AF" w:rsidRPr="000E25AF" w:rsidRDefault="000E25AF" w:rsidP="000E25AF">
      <w:pPr>
        <w:pStyle w:val="NoSpacing"/>
        <w:jc w:val="center"/>
        <w:rPr>
          <w:rFonts w:ascii="TH Niramit AS" w:hAnsi="TH Niramit AS" w:cs="TH Niramit AS"/>
          <w:i/>
          <w:iCs/>
          <w:sz w:val="36"/>
          <w:szCs w:val="36"/>
          <w:cs/>
        </w:rPr>
      </w:pPr>
      <w:r w:rsidRPr="000E25AF">
        <w:rPr>
          <w:rFonts w:ascii="TH Niramit AS" w:hAnsi="TH Niramit AS" w:cs="TH Niramit AS"/>
          <w:i/>
          <w:iCs/>
          <w:sz w:val="36"/>
          <w:szCs w:val="36"/>
        </w:rPr>
        <w:t>“</w:t>
      </w:r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 xml:space="preserve">เทควันโดพะเยาโอเพ่น ครั้งที่ </w:t>
      </w:r>
      <w:r w:rsidRPr="000E25AF">
        <w:rPr>
          <w:rFonts w:ascii="TH Niramit AS" w:hAnsi="TH Niramit AS" w:cs="TH Niramit AS"/>
          <w:i/>
          <w:iCs/>
          <w:sz w:val="36"/>
          <w:szCs w:val="36"/>
        </w:rPr>
        <w:t>1</w:t>
      </w:r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>”</w:t>
      </w:r>
    </w:p>
    <w:p w:rsidR="000E25AF" w:rsidRPr="00EF1EC2" w:rsidRDefault="000E25AF" w:rsidP="000E25AF">
      <w:pPr>
        <w:pStyle w:val="NoSpacing"/>
        <w:jc w:val="center"/>
        <w:rPr>
          <w:rFonts w:ascii="TH Niramit AS" w:hAnsi="TH Niramit AS" w:cs="TH Niramit AS"/>
          <w:sz w:val="32"/>
          <w:szCs w:val="32"/>
          <w:u w:val="thick"/>
          <w:cs/>
        </w:rPr>
      </w:pP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วัน</w:t>
      </w:r>
      <w:r>
        <w:rPr>
          <w:rFonts w:ascii="TH Niramit AS" w:hAnsi="TH Niramit AS" w:cs="TH Niramit AS" w:hint="cs"/>
          <w:sz w:val="32"/>
          <w:szCs w:val="32"/>
          <w:u w:val="thick"/>
          <w:cs/>
        </w:rPr>
        <w:t>เสาร์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ที่ </w:t>
      </w:r>
      <w:r>
        <w:rPr>
          <w:rFonts w:ascii="TH Niramit AS" w:hAnsi="TH Niramit AS" w:cs="TH Niramit AS"/>
          <w:sz w:val="32"/>
          <w:szCs w:val="32"/>
          <w:u w:val="thick"/>
        </w:rPr>
        <w:t>1</w:t>
      </w:r>
      <w:r w:rsidRPr="00EF1EC2">
        <w:rPr>
          <w:rFonts w:ascii="TH Niramit AS" w:hAnsi="TH Niramit AS" w:cs="TH Niramit AS"/>
          <w:sz w:val="32"/>
          <w:szCs w:val="32"/>
          <w:u w:val="thick"/>
        </w:rPr>
        <w:t xml:space="preserve"> </w:t>
      </w:r>
      <w:r>
        <w:rPr>
          <w:rFonts w:ascii="TH Niramit AS" w:hAnsi="TH Niramit AS" w:cs="TH Niramit AS" w:hint="cs"/>
          <w:sz w:val="32"/>
          <w:szCs w:val="32"/>
          <w:u w:val="thick"/>
          <w:cs/>
        </w:rPr>
        <w:t>ธันว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าคม 2561</w:t>
      </w:r>
    </w:p>
    <w:p w:rsidR="000E25AF" w:rsidRPr="00EF1EC2" w:rsidRDefault="000E25AF" w:rsidP="000E25AF">
      <w:pPr>
        <w:pStyle w:val="NoSpacing"/>
        <w:pBdr>
          <w:bottom w:val="single" w:sz="4" w:space="1" w:color="auto"/>
        </w:pBdr>
        <w:jc w:val="center"/>
        <w:rPr>
          <w:rFonts w:ascii="TH Niramit AS" w:hAnsi="TH Niramit AS" w:cs="TH Niramit AS"/>
          <w:sz w:val="32"/>
          <w:szCs w:val="32"/>
        </w:rPr>
      </w:pPr>
      <w:r w:rsidRPr="000E25AF">
        <w:rPr>
          <w:rFonts w:ascii="TH Niramit AS" w:hAnsi="TH Niramit AS" w:cs="TH Niramit AS"/>
          <w:sz w:val="32"/>
          <w:szCs w:val="32"/>
          <w:cs/>
        </w:rPr>
        <w:t>ณ อาคารสงวนเสริมศรี มหาวิทยาลัยพะเยา</w:t>
      </w:r>
    </w:p>
    <w:p w:rsidR="00CA404E" w:rsidRPr="00EF1EC2" w:rsidRDefault="00CA404E" w:rsidP="00966515">
      <w:pPr>
        <w:rPr>
          <w:rFonts w:ascii="TH Niramit AS" w:hAnsi="TH Niramit AS" w:cs="TH Niramit AS"/>
          <w:sz w:val="32"/>
          <w:szCs w:val="32"/>
        </w:rPr>
      </w:pP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ียน  คณะกรรมการจัดการแข่งขัน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ื่อง  ขอเข้าร่วมการแข่งขันเทควันโด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สิ่งที่ส่งมาด้วย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1. รูปถ่ายขนาด </w:t>
      </w:r>
      <w:smartTag w:uri="urn:schemas-microsoft-com:office:smarttags" w:element="metricconverter">
        <w:smartTagPr>
          <w:attr w:name="ProductID" w:val="1”"/>
        </w:smartTagPr>
        <w:r w:rsidRPr="00EF1EC2">
          <w:rPr>
            <w:rFonts w:ascii="TH Niramit AS" w:hAnsi="TH Niramit AS" w:cs="TH Niramit AS"/>
            <w:sz w:val="32"/>
            <w:szCs w:val="32"/>
          </w:rPr>
          <w:t>1”</w:t>
        </w:r>
      </w:smartTag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จำนวน </w:t>
      </w:r>
      <w:r w:rsidRPr="00EF1EC2">
        <w:rPr>
          <w:rFonts w:ascii="TH Niramit AS" w:hAnsi="TH Niramit AS" w:cs="TH Niramit AS"/>
          <w:sz w:val="32"/>
          <w:szCs w:val="32"/>
        </w:rPr>
        <w:t xml:space="preserve">2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รูป </w:t>
      </w:r>
    </w:p>
    <w:p w:rsidR="00966515" w:rsidRPr="00EF1EC2" w:rsidRDefault="00966515" w:rsidP="00966515">
      <w:pPr>
        <w:ind w:left="720"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2. สำเนาสูติบัตร สำเนาบัตรประชน หรือสำเนาทะเบียนบ้าน 1 ฉบับ</w:t>
      </w:r>
    </w:p>
    <w:p w:rsidR="00966515" w:rsidRPr="00EF1EC2" w:rsidRDefault="00966515" w:rsidP="000E25AF">
      <w:pPr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้าพเจ้า นาย</w:t>
      </w:r>
      <w:r w:rsidRPr="00EF1EC2">
        <w:rPr>
          <w:rFonts w:ascii="TH Niramit AS" w:hAnsi="TH Niramit AS" w:cs="TH Niramit AS"/>
          <w:sz w:val="32"/>
          <w:szCs w:val="32"/>
        </w:rPr>
        <w:t>,</w:t>
      </w:r>
      <w:r w:rsidRPr="00EF1EC2">
        <w:rPr>
          <w:rFonts w:ascii="TH Niramit AS" w:hAnsi="TH Niramit AS" w:cs="TH Niramit AS"/>
          <w:sz w:val="32"/>
          <w:szCs w:val="32"/>
          <w:cs/>
        </w:rPr>
        <w:t>นาง</w:t>
      </w:r>
      <w:r w:rsidRPr="00EF1EC2">
        <w:rPr>
          <w:rFonts w:ascii="TH Niramit AS" w:hAnsi="TH Niramit AS" w:cs="TH Niramit AS"/>
          <w:sz w:val="32"/>
          <w:szCs w:val="32"/>
        </w:rPr>
        <w:t>,</w:t>
      </w:r>
      <w:r w:rsidRPr="00EF1EC2">
        <w:rPr>
          <w:rFonts w:ascii="TH Niramit AS" w:hAnsi="TH Niramit AS" w:cs="TH Niramit AS"/>
          <w:sz w:val="32"/>
          <w:szCs w:val="32"/>
          <w:cs/>
        </w:rPr>
        <w:t>นางสาว</w:t>
      </w:r>
      <w:r w:rsidRPr="00EF1EC2">
        <w:rPr>
          <w:rFonts w:ascii="TH Niramit AS" w:hAnsi="TH Niramit AS" w:cs="TH Niramit AS"/>
          <w:sz w:val="32"/>
          <w:szCs w:val="32"/>
        </w:rPr>
        <w:t>.......................................................................................</w:t>
      </w:r>
      <w:r w:rsidR="003C1486">
        <w:rPr>
          <w:rFonts w:ascii="TH Niramit AS" w:hAnsi="TH Niramit AS" w:cs="TH Niramit AS"/>
          <w:sz w:val="32"/>
          <w:szCs w:val="32"/>
        </w:rPr>
        <w:t>......</w:t>
      </w:r>
      <w:r w:rsidR="003C1486" w:rsidRPr="00EF1EC2">
        <w:rPr>
          <w:rFonts w:ascii="TH Niramit AS" w:hAnsi="TH Niramit AS" w:cs="TH Niramit AS"/>
          <w:sz w:val="32"/>
          <w:szCs w:val="32"/>
        </w:rPr>
        <w:t>............</w:t>
      </w:r>
      <w:r w:rsidR="003C1486">
        <w:rPr>
          <w:rFonts w:ascii="TH Niramit AS" w:hAnsi="TH Niramit AS" w:cs="TH Niramit AS"/>
          <w:sz w:val="32"/>
          <w:szCs w:val="32"/>
        </w:rPr>
        <w:t>..</w:t>
      </w:r>
      <w:r w:rsidR="003C1486" w:rsidRPr="00EF1EC2">
        <w:rPr>
          <w:rFonts w:ascii="TH Niramit AS" w:hAnsi="TH Niramit AS" w:cs="TH Niramit AS"/>
          <w:sz w:val="32"/>
          <w:szCs w:val="32"/>
        </w:rPr>
        <w:t>...........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ป็นผู้ปกครองของ ดช.</w:t>
      </w:r>
      <w:r w:rsidRPr="00EF1EC2">
        <w:rPr>
          <w:rFonts w:ascii="TH Niramit AS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>ดญ</w:t>
      </w:r>
      <w:r w:rsidRPr="00EF1EC2">
        <w:rPr>
          <w:rFonts w:ascii="TH Niramit AS" w:hAnsi="TH Niramit AS" w:cs="TH Niramit AS"/>
          <w:sz w:val="32"/>
          <w:szCs w:val="32"/>
        </w:rPr>
        <w:t>./</w:t>
      </w:r>
      <w:r w:rsidRPr="00EF1EC2">
        <w:rPr>
          <w:rFonts w:ascii="TH Niramit AS" w:hAnsi="TH Niramit AS" w:cs="TH Niramit AS"/>
          <w:sz w:val="32"/>
          <w:szCs w:val="32"/>
          <w:cs/>
        </w:rPr>
        <w:t>นาย</w:t>
      </w:r>
      <w:r w:rsidRPr="00EF1EC2">
        <w:rPr>
          <w:rFonts w:ascii="TH Niramit AS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นางสาว </w:t>
      </w:r>
      <w:r w:rsidRPr="00EF1EC2">
        <w:rPr>
          <w:rFonts w:ascii="TH Niramit AS" w:hAnsi="TH Niramit AS" w:cs="TH Niramit AS"/>
          <w:sz w:val="32"/>
          <w:szCs w:val="32"/>
        </w:rPr>
        <w:t>................</w:t>
      </w:r>
      <w:r w:rsidRPr="00EF1EC2">
        <w:rPr>
          <w:rFonts w:ascii="TH Niramit AS" w:hAnsi="TH Niramit AS" w:cs="TH Niramit AS"/>
          <w:sz w:val="32"/>
          <w:szCs w:val="32"/>
          <w:cs/>
        </w:rPr>
        <w:t>.........</w:t>
      </w:r>
      <w:r w:rsidR="003C1486">
        <w:rPr>
          <w:rFonts w:ascii="TH Niramit AS" w:hAnsi="TH Niramit AS" w:cs="TH Niramit AS"/>
          <w:sz w:val="32"/>
          <w:szCs w:val="32"/>
        </w:rPr>
        <w:t>................</w:t>
      </w:r>
      <w:r w:rsidRPr="00EF1EC2">
        <w:rPr>
          <w:rFonts w:ascii="TH Niramit AS" w:hAnsi="TH Niramit AS" w:cs="TH Niramit AS"/>
          <w:sz w:val="32"/>
          <w:szCs w:val="32"/>
          <w:cs/>
        </w:rPr>
        <w:t>...</w:t>
      </w:r>
      <w:r w:rsidRPr="00EF1EC2">
        <w:rPr>
          <w:rFonts w:ascii="TH Niramit AS" w:hAnsi="TH Niramit AS" w:cs="TH Niramit AS"/>
          <w:sz w:val="32"/>
          <w:szCs w:val="32"/>
        </w:rPr>
        <w:t xml:space="preserve">......... </w:t>
      </w:r>
      <w:r w:rsidRPr="00EF1EC2">
        <w:rPr>
          <w:rFonts w:ascii="TH Niramit AS" w:hAnsi="TH Niramit AS" w:cs="TH Niramit AS"/>
          <w:sz w:val="32"/>
          <w:szCs w:val="32"/>
          <w:cs/>
        </w:rPr>
        <w:t>เกิดวันที่......</w:t>
      </w:r>
      <w:r w:rsidRPr="00EF1EC2">
        <w:rPr>
          <w:rFonts w:ascii="TH Niramit AS" w:hAnsi="TH Niramit AS" w:cs="TH Niramit AS"/>
          <w:sz w:val="32"/>
          <w:szCs w:val="32"/>
        </w:rPr>
        <w:t>.</w:t>
      </w:r>
      <w:r w:rsidRPr="00EF1EC2">
        <w:rPr>
          <w:rFonts w:ascii="TH Niramit AS" w:hAnsi="TH Niramit AS" w:cs="TH Niramit AS"/>
          <w:sz w:val="32"/>
          <w:szCs w:val="32"/>
          <w:cs/>
        </w:rPr>
        <w:t>เดือน</w:t>
      </w:r>
      <w:r w:rsidRPr="00EF1EC2">
        <w:rPr>
          <w:rFonts w:ascii="TH Niramit AS" w:hAnsi="TH Niramit AS" w:cs="TH Niramit AS"/>
          <w:sz w:val="32"/>
          <w:szCs w:val="32"/>
        </w:rPr>
        <w:t>...........</w:t>
      </w:r>
      <w:r w:rsidRPr="00EF1EC2">
        <w:rPr>
          <w:rFonts w:ascii="TH Niramit AS" w:hAnsi="TH Niramit AS" w:cs="TH Niramit AS"/>
          <w:sz w:val="32"/>
          <w:szCs w:val="32"/>
          <w:cs/>
        </w:rPr>
        <w:t>พ.ศ. ..</w:t>
      </w:r>
      <w:r w:rsidRPr="00EF1EC2">
        <w:rPr>
          <w:rFonts w:ascii="TH Niramit AS" w:hAnsi="TH Niramit AS" w:cs="TH Niramit AS"/>
          <w:sz w:val="32"/>
          <w:szCs w:val="32"/>
        </w:rPr>
        <w:t>........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อายุ</w:t>
      </w:r>
      <w:r w:rsidRPr="00EF1EC2">
        <w:rPr>
          <w:rFonts w:ascii="TH Niramit AS" w:hAnsi="TH Niramit AS" w:cs="TH Niramit AS"/>
          <w:sz w:val="32"/>
          <w:szCs w:val="32"/>
        </w:rPr>
        <w:t>..............</w:t>
      </w:r>
      <w:r w:rsidRPr="00EF1EC2">
        <w:rPr>
          <w:rFonts w:ascii="TH Niramit AS" w:hAnsi="TH Niramit AS" w:cs="TH Niramit AS"/>
          <w:sz w:val="32"/>
          <w:szCs w:val="32"/>
          <w:cs/>
        </w:rPr>
        <w:t>ปี  ซึ่งเป็นนักกีฬาเทควันโดของสถาบัน</w:t>
      </w:r>
      <w:r w:rsidRPr="00EF1EC2">
        <w:rPr>
          <w:rFonts w:ascii="TH Niramit AS" w:hAnsi="TH Niramit AS" w:cs="TH Niramit AS"/>
          <w:sz w:val="32"/>
          <w:szCs w:val="32"/>
        </w:rPr>
        <w:t>...............</w:t>
      </w:r>
      <w:r w:rsidR="003C1486">
        <w:rPr>
          <w:rFonts w:ascii="TH Niramit AS" w:hAnsi="TH Niramit AS" w:cs="TH Niramit AS"/>
          <w:sz w:val="32"/>
          <w:szCs w:val="32"/>
        </w:rPr>
        <w:t>......................</w:t>
      </w:r>
      <w:r w:rsidRPr="00EF1EC2">
        <w:rPr>
          <w:rFonts w:ascii="TH Niramit AS" w:hAnsi="TH Niramit AS" w:cs="TH Niramit AS"/>
          <w:sz w:val="32"/>
          <w:szCs w:val="32"/>
        </w:rPr>
        <w:t>................................................</w:t>
      </w:r>
    </w:p>
    <w:p w:rsidR="00966515" w:rsidRPr="00EF1EC2" w:rsidRDefault="00966515" w:rsidP="00966515">
      <w:pPr>
        <w:spacing w:line="20" w:lineRule="atLeast"/>
        <w:ind w:firstLine="720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อสมัครเข้าร่วมการ</w:t>
      </w:r>
      <w:r w:rsidRPr="003C1486">
        <w:rPr>
          <w:rFonts w:ascii="TH Niramit AS" w:hAnsi="TH Niramit AS" w:cs="TH Niramit AS"/>
          <w:sz w:val="32"/>
          <w:szCs w:val="32"/>
          <w:cs/>
        </w:rPr>
        <w:t>แข่งขัน</w:t>
      </w:r>
      <w:r w:rsidR="003C1486" w:rsidRPr="003C1486">
        <w:rPr>
          <w:rFonts w:ascii="TH Niramit AS" w:hAnsi="TH Niramit AS" w:cs="TH Niramit AS"/>
          <w:sz w:val="32"/>
          <w:szCs w:val="32"/>
        </w:rPr>
        <w:t xml:space="preserve"> </w:t>
      </w:r>
      <w:r w:rsidR="00B810AD" w:rsidRPr="003C1486">
        <w:rPr>
          <w:rFonts w:ascii="TH Niramit AS" w:hAnsi="TH Niramit AS" w:cs="TH Niramit AS"/>
          <w:sz w:val="32"/>
          <w:szCs w:val="32"/>
        </w:rPr>
        <w:t>“</w:t>
      </w:r>
      <w:r w:rsidR="003C1486" w:rsidRPr="003C1486">
        <w:rPr>
          <w:rFonts w:ascii="TH Niramit AS" w:hAnsi="TH Niramit AS" w:cs="TH Niramit AS"/>
          <w:i/>
          <w:iCs/>
          <w:sz w:val="32"/>
          <w:szCs w:val="32"/>
          <w:cs/>
        </w:rPr>
        <w:t xml:space="preserve">เทควันโดพะเยาโอเพ่น ครั้งที่ </w:t>
      </w:r>
      <w:r w:rsidR="003C1486" w:rsidRPr="003C1486">
        <w:rPr>
          <w:rFonts w:ascii="TH Niramit AS" w:hAnsi="TH Niramit AS" w:cs="TH Niramit AS"/>
          <w:i/>
          <w:iCs/>
          <w:sz w:val="32"/>
          <w:szCs w:val="32"/>
        </w:rPr>
        <w:t>1</w:t>
      </w:r>
      <w:r w:rsidR="00B810AD" w:rsidRPr="003C1486">
        <w:rPr>
          <w:rFonts w:ascii="TH Niramit AS" w:hAnsi="TH Niramit AS" w:cs="TH Niramit AS"/>
          <w:sz w:val="32"/>
          <w:szCs w:val="32"/>
          <w:cs/>
        </w:rPr>
        <w:t>”</w:t>
      </w:r>
      <w:r w:rsidR="003C1486" w:rsidRPr="003C1486">
        <w:rPr>
          <w:rFonts w:ascii="TH Niramit AS" w:hAnsi="TH Niramit AS" w:cs="TH Niramit AS"/>
          <w:sz w:val="32"/>
          <w:szCs w:val="32"/>
        </w:rPr>
        <w:t xml:space="preserve"> </w:t>
      </w:r>
      <w:r w:rsidRPr="003C1486">
        <w:rPr>
          <w:rFonts w:ascii="TH Niramit AS" w:hAnsi="TH Niramit AS" w:cs="TH Niramit AS"/>
          <w:sz w:val="32"/>
          <w:szCs w:val="32"/>
          <w:cs/>
        </w:rPr>
        <w:t>ประเภท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ต่อสู้</w:t>
      </w:r>
      <w:r w:rsidRPr="00EF1EC2">
        <w:rPr>
          <w:rFonts w:ascii="TH Niramit AS" w:hAnsi="TH Niramit AS" w:cs="TH Niramit AS"/>
          <w:sz w:val="32"/>
          <w:szCs w:val="32"/>
        </w:rPr>
        <w:t xml:space="preserve"> O </w:t>
      </w:r>
      <w:r w:rsidRPr="00EF1EC2">
        <w:rPr>
          <w:rFonts w:ascii="TH Niramit AS" w:hAnsi="TH Niramit AS" w:cs="TH Niramit AS"/>
          <w:sz w:val="32"/>
          <w:szCs w:val="32"/>
          <w:cs/>
        </w:rPr>
        <w:t>ชาย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หญิง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sz w:val="32"/>
          <w:szCs w:val="32"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ปี รุ่น </w:t>
      </w:r>
      <w:r w:rsidRPr="00EF1EC2">
        <w:rPr>
          <w:rFonts w:ascii="TH Niramit AS" w:hAnsi="TH Niramit AS" w:cs="TH Niramit AS"/>
          <w:sz w:val="32"/>
          <w:szCs w:val="32"/>
        </w:rPr>
        <w:t>.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น้ำหนัก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กิโลกรัม ประเภท  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มือใหม่</w:t>
      </w:r>
      <w:r w:rsidRPr="00EF1EC2">
        <w:rPr>
          <w:rFonts w:ascii="TH Niramit AS" w:hAnsi="TH Niramit AS" w:cs="TH Niramit AS"/>
          <w:sz w:val="32"/>
          <w:szCs w:val="32"/>
        </w:rPr>
        <w:t xml:space="preserve">  O </w:t>
      </w:r>
      <w:r w:rsidRPr="00EF1EC2">
        <w:rPr>
          <w:rFonts w:ascii="TH Niramit AS" w:hAnsi="TH Niramit AS" w:cs="TH Niramit AS"/>
          <w:sz w:val="32"/>
          <w:szCs w:val="32"/>
          <w:cs/>
        </w:rPr>
        <w:t>มือเก่า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ท่ารำ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ชาย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หญิง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sz w:val="32"/>
          <w:szCs w:val="32"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ปี สาย...............ประเภท  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เดี่ยว</w:t>
      </w:r>
      <w:r w:rsidRPr="00EF1EC2">
        <w:rPr>
          <w:rFonts w:ascii="TH Niramit AS" w:hAnsi="TH Niramit AS" w:cs="TH Niramit AS"/>
          <w:sz w:val="32"/>
          <w:szCs w:val="32"/>
        </w:rPr>
        <w:t xml:space="preserve">  O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คู่  </w:t>
      </w:r>
      <w:r w:rsidRPr="00EF1EC2">
        <w:rPr>
          <w:rFonts w:ascii="TH Niramit AS" w:hAnsi="TH Niramit AS" w:cs="TH Niramit AS"/>
          <w:sz w:val="32"/>
          <w:szCs w:val="32"/>
        </w:rPr>
        <w:t xml:space="preserve">   O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ทีม</w:t>
      </w:r>
      <w:r w:rsidRPr="00EF1EC2">
        <w:rPr>
          <w:rFonts w:ascii="TH Niramit AS" w:hAnsi="TH Niramit AS" w:cs="TH Niramit AS"/>
          <w:sz w:val="32"/>
          <w:szCs w:val="32"/>
        </w:rPr>
        <w:t xml:space="preserve">                                                                </w:t>
      </w:r>
    </w:p>
    <w:p w:rsidR="00966515" w:rsidRPr="00EF1EC2" w:rsidRDefault="00966515" w:rsidP="000E25AF">
      <w:pPr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ากเกิดอุบัติเหตุในวันแข่งขันไม่ว่าจากกรณีใด ๆ ก็ตาม ข้า</w:t>
      </w:r>
      <w:r w:rsidR="003C1486">
        <w:rPr>
          <w:rFonts w:ascii="TH Niramit AS" w:hAnsi="TH Niramit AS" w:cs="TH Niramit AS"/>
          <w:sz w:val="32"/>
          <w:szCs w:val="32"/>
          <w:cs/>
        </w:rPr>
        <w:t>พเจ้าจะไม่เรียกร้องค่าเสียหายใด</w:t>
      </w:r>
      <w:r w:rsidRPr="00EF1EC2">
        <w:rPr>
          <w:rFonts w:ascii="TH Niramit AS" w:hAnsi="TH Niramit AS" w:cs="TH Niramit AS"/>
          <w:sz w:val="32"/>
          <w:szCs w:val="32"/>
          <w:cs/>
        </w:rPr>
        <w:t>ๆ</w:t>
      </w:r>
      <w:r w:rsidR="003C1486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หรือเอาผิด กล่าวโทษใด ๆ กับคณะบุคคลในฝ่ายจัดการแข่งขัน จึงขอให้คณะกรรมการจัดการแข่งขันอนุญาตให้ผู้ที่อยู่ใต้การปกครองของข้าพเจ้าเข้าร่วมการแข่งขันด้วย </w:t>
      </w:r>
    </w:p>
    <w:p w:rsidR="003310F4" w:rsidRPr="00EF1EC2" w:rsidRDefault="00966515" w:rsidP="000E25AF">
      <w:pPr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จึงเรียนมาเพื่อทราบและโปรดพิจารณา  </w:t>
      </w:r>
    </w:p>
    <w:p w:rsidR="00966515" w:rsidRPr="00EF1EC2" w:rsidRDefault="00966515" w:rsidP="003310F4">
      <w:pPr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อแสดงความนับถือ</w:t>
      </w:r>
    </w:p>
    <w:p w:rsidR="003310F4" w:rsidRPr="00EF1EC2" w:rsidRDefault="003310F4" w:rsidP="003310F4">
      <w:pPr>
        <w:jc w:val="center"/>
        <w:rPr>
          <w:rFonts w:ascii="TH Niramit AS" w:hAnsi="TH Niramit AS" w:cs="TH Niramit AS"/>
          <w:sz w:val="32"/>
          <w:szCs w:val="32"/>
        </w:rPr>
      </w:pP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  (............................................................</w:t>
      </w:r>
      <w:r w:rsidR="000E25AF">
        <w:rPr>
          <w:rFonts w:ascii="TH Niramit AS" w:hAnsi="TH Niramit AS" w:cs="TH Niramit AS"/>
          <w:sz w:val="32"/>
          <w:szCs w:val="32"/>
        </w:rPr>
        <w:t xml:space="preserve">..)                   </w:t>
      </w:r>
      <w:r w:rsidR="000E25AF" w:rsidRPr="00EF1EC2">
        <w:rPr>
          <w:rFonts w:ascii="TH Niramit AS" w:hAnsi="TH Niramit AS" w:cs="TH Niramit AS"/>
          <w:sz w:val="32"/>
          <w:szCs w:val="32"/>
        </w:rPr>
        <w:t>(............................</w:t>
      </w:r>
      <w:r w:rsidR="000E25AF">
        <w:rPr>
          <w:rFonts w:ascii="TH Niramit AS" w:hAnsi="TH Niramit AS" w:cs="TH Niramit AS"/>
          <w:sz w:val="32"/>
          <w:szCs w:val="32"/>
        </w:rPr>
        <w:t>........</w:t>
      </w:r>
      <w:r w:rsidR="000E25AF" w:rsidRPr="00EF1EC2">
        <w:rPr>
          <w:rFonts w:ascii="TH Niramit AS" w:hAnsi="TH Niramit AS" w:cs="TH Niramit AS"/>
          <w:sz w:val="32"/>
          <w:szCs w:val="32"/>
        </w:rPr>
        <w:t>........</w:t>
      </w:r>
      <w:r w:rsidR="000E25AF">
        <w:rPr>
          <w:rFonts w:ascii="TH Niramit AS" w:hAnsi="TH Niramit AS" w:cs="TH Niramit AS"/>
          <w:sz w:val="32"/>
          <w:szCs w:val="32"/>
        </w:rPr>
        <w:t>.......</w:t>
      </w:r>
      <w:r w:rsidR="000E25AF" w:rsidRPr="00EF1EC2">
        <w:rPr>
          <w:rFonts w:ascii="TH Niramit AS" w:hAnsi="TH Niramit AS" w:cs="TH Niramit AS"/>
          <w:sz w:val="32"/>
          <w:szCs w:val="32"/>
        </w:rPr>
        <w:t xml:space="preserve">...............)  </w:t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</w:rPr>
        <w:tab/>
        <w:t xml:space="preserve">                                                                    </w:t>
      </w:r>
    </w:p>
    <w:p w:rsidR="00181EB5" w:rsidRPr="00EF1EC2" w:rsidRDefault="00966515" w:rsidP="003310F4">
      <w:pPr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         </w:t>
      </w:r>
      <w:r w:rsidR="003310F4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นักกีฬา</w:t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="00B810A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</w:rPr>
        <w:tab/>
        <w:t xml:space="preserve">         </w:t>
      </w:r>
      <w:r w:rsidR="00B810A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3310F4" w:rsidRPr="00EF1EC2">
        <w:rPr>
          <w:rFonts w:ascii="TH Niramit AS" w:hAnsi="TH Niramit AS" w:cs="TH Niramit AS"/>
          <w:sz w:val="32"/>
          <w:szCs w:val="32"/>
        </w:rPr>
        <w:tab/>
      </w:r>
      <w:r w:rsidR="003310F4" w:rsidRPr="00EF1EC2">
        <w:rPr>
          <w:rFonts w:ascii="TH Niramit AS" w:hAnsi="TH Niramit AS" w:cs="TH Niramit AS"/>
          <w:sz w:val="32"/>
          <w:szCs w:val="32"/>
        </w:rPr>
        <w:tab/>
      </w:r>
      <w:r w:rsidR="000E25AF">
        <w:rPr>
          <w:rFonts w:ascii="TH Niramit AS" w:hAnsi="TH Niramit AS" w:cs="TH Niramit AS" w:hint="cs"/>
          <w:sz w:val="32"/>
          <w:szCs w:val="32"/>
          <w:cs/>
        </w:rPr>
        <w:t xml:space="preserve">      </w:t>
      </w:r>
      <w:r w:rsidR="000E25AF">
        <w:rPr>
          <w:rFonts w:ascii="TH Niramit AS" w:hAnsi="TH Niramit AS" w:cs="TH Niramit AS"/>
          <w:sz w:val="32"/>
          <w:szCs w:val="32"/>
        </w:rPr>
        <w:t xml:space="preserve">     </w:t>
      </w:r>
      <w:r w:rsidR="000E25AF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ผู้ปกครอง</w:t>
      </w:r>
    </w:p>
    <w:p w:rsidR="00966515" w:rsidRPr="00EF1EC2" w:rsidRDefault="00B810AD" w:rsidP="00966515">
      <w:pPr>
        <w:ind w:left="-851"/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br w:type="page"/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lastRenderedPageBreak/>
        <w:t>บัญชีรายชื่อนักกีฬา</w:t>
      </w:r>
      <w:r w:rsidR="003C1486">
        <w:rPr>
          <w:rFonts w:ascii="TH Niramit AS" w:hAnsi="TH Niramit AS" w:cs="TH Niramit AS"/>
          <w:sz w:val="32"/>
          <w:szCs w:val="32"/>
        </w:rPr>
        <w:t xml:space="preserve"> </w:t>
      </w:r>
      <w:r w:rsidR="00966515" w:rsidRPr="00EF1EC2">
        <w:rPr>
          <w:rFonts w:ascii="TH Niramit AS" w:hAnsi="TH Niramit AS" w:cs="TH Niramit AS"/>
          <w:sz w:val="32"/>
          <w:szCs w:val="32"/>
        </w:rPr>
        <w:t>(</w:t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t>เคียวรูกิ</w:t>
      </w:r>
      <w:r w:rsidR="00966515" w:rsidRPr="00EF1EC2">
        <w:rPr>
          <w:rFonts w:ascii="TH Niramit AS" w:hAnsi="TH Niramit AS" w:cs="TH Niramit AS"/>
          <w:sz w:val="32"/>
          <w:szCs w:val="32"/>
        </w:rPr>
        <w:t xml:space="preserve">) </w:t>
      </w:r>
    </w:p>
    <w:p w:rsidR="000E25AF" w:rsidRDefault="00966515" w:rsidP="000E25AF">
      <w:pPr>
        <w:ind w:left="-851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          </w:t>
      </w:r>
      <w:r w:rsidRPr="00EF1EC2">
        <w:rPr>
          <w:rFonts w:ascii="TH Niramit AS" w:hAnsi="TH Niramit AS" w:cs="TH Niramit AS"/>
          <w:sz w:val="32"/>
          <w:szCs w:val="32"/>
          <w:cs/>
        </w:rPr>
        <w:t>ทีม</w:t>
      </w:r>
      <w:r w:rsidRPr="00EF1EC2">
        <w:rPr>
          <w:rFonts w:ascii="TH Niramit AS" w:hAnsi="TH Niramit AS" w:cs="TH Niramit AS"/>
          <w:sz w:val="32"/>
          <w:szCs w:val="32"/>
        </w:rPr>
        <w:t xml:space="preserve">..................................................... </w:t>
      </w:r>
    </w:p>
    <w:p w:rsidR="00966515" w:rsidRPr="00EF1EC2" w:rsidRDefault="00966515" w:rsidP="000E25AF">
      <w:pPr>
        <w:ind w:left="-851" w:firstLine="851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ฝึกสอน....................................... โทร..........................................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จัดการทีม.................................... โทร..............................................</w:t>
      </w:r>
    </w:p>
    <w:tbl>
      <w:tblPr>
        <w:tblW w:w="10328" w:type="dxa"/>
        <w:jc w:val="center"/>
        <w:tblLayout w:type="fixed"/>
        <w:tblLook w:val="0000" w:firstRow="0" w:lastRow="0" w:firstColumn="0" w:lastColumn="0" w:noHBand="0" w:noVBand="0"/>
      </w:tblPr>
      <w:tblGrid>
        <w:gridCol w:w="812"/>
        <w:gridCol w:w="2950"/>
        <w:gridCol w:w="2126"/>
        <w:gridCol w:w="1619"/>
        <w:gridCol w:w="968"/>
        <w:gridCol w:w="1003"/>
        <w:gridCol w:w="850"/>
      </w:tblGrid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ลำดับ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ื่อ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-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ประเภท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รุ่น</w:t>
            </w: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น้ำหนัก</w:t>
            </w: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ทีม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ระดับ</w:t>
            </w: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2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3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4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5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6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7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8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9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0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</w:tbl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u w:val="single"/>
        </w:rPr>
      </w:pPr>
    </w:p>
    <w:p w:rsidR="00966515" w:rsidRPr="00EF1EC2" w:rsidRDefault="00966515" w:rsidP="00966515">
      <w:pPr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หมายเหตุ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สามารถตรวจสอบ รุ่นหรือน้ำหนักได้จากระเบียบการฯ  หากมีนักกีฬามากกว่าหนึ่งคนในรุ่นอายุ และน้ำหนักเดียวกันให้แยกส่งนักกีฬาในทีมใหม่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</w:p>
    <w:p w:rsidR="00966515" w:rsidRPr="00EF1EC2" w:rsidRDefault="00B810AD" w:rsidP="003310F4">
      <w:pPr>
        <w:jc w:val="center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</w:rPr>
        <w:br w:type="page"/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lastRenderedPageBreak/>
        <w:t xml:space="preserve">ใบสรุปรายชื่อ    </w:t>
      </w:r>
      <w:r w:rsidR="00966515" w:rsidRPr="00EF1EC2">
        <w:rPr>
          <w:rFonts w:ascii="TH Niramit AS" w:hAnsi="TH Niramit AS" w:cs="TH Niramit AS"/>
          <w:sz w:val="32"/>
          <w:szCs w:val="32"/>
          <w:u w:val="single"/>
          <w:cs/>
        </w:rPr>
        <w:t>พุมเซ่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ทีม .........................................................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ฝึกสอน........................................................................ โทร......................................</w:t>
      </w:r>
    </w:p>
    <w:p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จัดการทีม..................................................................... โทร.....................................</w:t>
      </w:r>
    </w:p>
    <w:tbl>
      <w:tblPr>
        <w:tblpPr w:leftFromText="180" w:rightFromText="180" w:vertAnchor="text" w:horzAnchor="margin" w:tblpXSpec="center" w:tblpY="288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3240"/>
        <w:gridCol w:w="720"/>
        <w:gridCol w:w="900"/>
        <w:gridCol w:w="1260"/>
        <w:gridCol w:w="1440"/>
        <w:gridCol w:w="1931"/>
      </w:tblGrid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ลำดับ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ทีมย่อย</w:t>
            </w: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เพศ</w:t>
            </w: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ลำดับขั้นสาย</w:t>
            </w: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ประเภทโชว์ 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Breaking</w:t>
            </w: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 0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u w:val="single"/>
                <w:cs/>
              </w:rPr>
              <w:t>ตัวอย่าง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ด.ช.กกกก       ขขขขขขข</w:t>
            </w: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A</w:t>
            </w: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าย</w:t>
            </w: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 xml:space="preserve">3 – 4 </w:t>
            </w: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พุมเซ่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 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0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u w:val="single"/>
                <w:cs/>
              </w:rPr>
              <w:t>ตัวอย่าง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นาย.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dddd        mmm</w:t>
            </w: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A</w:t>
            </w: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าย</w:t>
            </w: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5-17</w:t>
            </w: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swing back kick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2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3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4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5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6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7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8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9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>
        <w:tc>
          <w:tcPr>
            <w:tcW w:w="5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1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0</w:t>
            </w:r>
          </w:p>
        </w:tc>
        <w:tc>
          <w:tcPr>
            <w:tcW w:w="32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</w:tbl>
    <w:p w:rsidR="00966515" w:rsidRPr="00EF1EC2" w:rsidRDefault="00966515" w:rsidP="00966515">
      <w:pPr>
        <w:ind w:firstLine="720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หมายเหตุ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กรุณากรอกรายละเอียดในทะเบียนนักกีฬาให้ถูกต้อง ทีมใดกรอกเอกสารไม่ถูกต้อง ทางคณะกรรมการจะตัดสิทธิ์ไม่ให้เข้าร่วมการแข่งขัน</w:t>
      </w:r>
    </w:p>
    <w:sectPr w:rsidR="00966515" w:rsidRPr="00EF1EC2" w:rsidSect="00FF2E1E">
      <w:headerReference w:type="default" r:id="rId13"/>
      <w:pgSz w:w="11906" w:h="16838"/>
      <w:pgMar w:top="568" w:right="849" w:bottom="42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67F6" w:rsidRDefault="00C367F6" w:rsidP="00CC4291">
      <w:pPr>
        <w:spacing w:after="0" w:line="240" w:lineRule="auto"/>
      </w:pPr>
      <w:r>
        <w:separator/>
      </w:r>
    </w:p>
  </w:endnote>
  <w:endnote w:type="continuationSeparator" w:id="0">
    <w:p w:rsidR="00C367F6" w:rsidRDefault="00C367F6" w:rsidP="00CC4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67F6" w:rsidRDefault="00C367F6" w:rsidP="00CC4291">
      <w:pPr>
        <w:spacing w:after="0" w:line="240" w:lineRule="auto"/>
      </w:pPr>
      <w:r>
        <w:separator/>
      </w:r>
    </w:p>
  </w:footnote>
  <w:footnote w:type="continuationSeparator" w:id="0">
    <w:p w:rsidR="00C367F6" w:rsidRDefault="00C367F6" w:rsidP="00CC42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36CF" w:rsidRDefault="00C367F6">
    <w:pPr>
      <w:pStyle w:val="Header"/>
    </w:pPr>
    <w:r>
      <w:rPr>
        <w:noProof/>
        <w:lang w:eastAsia="zh-TW"/>
      </w:rPr>
      <w:pict>
        <v:rect id="_x0000_s2050" style="position:absolute;margin-left:556.75pt;margin-top:414.3pt;width:38.55pt;height:25.95pt;z-index:251657728;mso-width-percent:800;mso-position-horizontal-relative:page;mso-position-vertical-relative:page;mso-width-percent:800;mso-width-relative:right-margin-area" o:allowincell="f" stroked="f">
          <v:textbox style="mso-next-textbox:#_x0000_s2050">
            <w:txbxContent>
              <w:p w:rsidR="00AA36CF" w:rsidRPr="00CC4291" w:rsidRDefault="00AA36CF">
                <w:pPr>
                  <w:pBdr>
                    <w:bottom w:val="single" w:sz="4" w:space="1" w:color="auto"/>
                  </w:pBdr>
                </w:pPr>
                <w:r>
                  <w:fldChar w:fldCharType="begin"/>
                </w:r>
                <w:r>
                  <w:instrText xml:space="preserve"> PAGE   \* MERGEFORMAT </w:instrText>
                </w:r>
                <w:r>
                  <w:fldChar w:fldCharType="separate"/>
                </w:r>
                <w:r w:rsidR="00B01E5B" w:rsidRPr="00B01E5B">
                  <w:rPr>
                    <w:rFonts w:cs="Calibri"/>
                    <w:noProof/>
                    <w:szCs w:val="22"/>
                    <w:lang w:val="th-TH"/>
                  </w:rPr>
                  <w:t>7</w:t>
                </w:r>
                <w:r>
                  <w:rPr>
                    <w:rFonts w:cs="Calibri"/>
                    <w:noProof/>
                    <w:lang w:val="th-TH"/>
                  </w:rPr>
                  <w:fldChar w:fldCharType="end"/>
                </w:r>
              </w:p>
            </w:txbxContent>
          </v:textbox>
          <w10:wrap anchorx="page" anchory="margin"/>
        </v: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944FE4"/>
    <w:multiLevelType w:val="hybridMultilevel"/>
    <w:tmpl w:val="A636163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8E728EC"/>
    <w:multiLevelType w:val="hybridMultilevel"/>
    <w:tmpl w:val="82C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1D51D6"/>
    <w:multiLevelType w:val="hybridMultilevel"/>
    <w:tmpl w:val="83409120"/>
    <w:lvl w:ilvl="0" w:tplc="52AAA03A">
      <w:start w:val="20"/>
      <w:numFmt w:val="bullet"/>
      <w:lvlText w:val="-"/>
      <w:lvlJc w:val="left"/>
      <w:pPr>
        <w:ind w:left="1080" w:hanging="360"/>
      </w:pPr>
      <w:rPr>
        <w:rFonts w:ascii="Cordia New" w:eastAsia="Cordia New" w:hAnsi="Cordia New" w:cs="Cordia New" w:hint="default"/>
        <w:b/>
        <w:sz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W1MDEzNTUxNgABJR2l4NTi4sz8PJAC01oAbckMaywAAAA="/>
  </w:docVars>
  <w:rsids>
    <w:rsidRoot w:val="00556BE5"/>
    <w:rsid w:val="000061C1"/>
    <w:rsid w:val="0000706B"/>
    <w:rsid w:val="00021766"/>
    <w:rsid w:val="00023B31"/>
    <w:rsid w:val="00030456"/>
    <w:rsid w:val="00037225"/>
    <w:rsid w:val="00055B94"/>
    <w:rsid w:val="00064A90"/>
    <w:rsid w:val="00071349"/>
    <w:rsid w:val="00091055"/>
    <w:rsid w:val="000A4302"/>
    <w:rsid w:val="000E25AF"/>
    <w:rsid w:val="00106745"/>
    <w:rsid w:val="001146C7"/>
    <w:rsid w:val="001334FD"/>
    <w:rsid w:val="00133951"/>
    <w:rsid w:val="00134A42"/>
    <w:rsid w:val="00141337"/>
    <w:rsid w:val="00150567"/>
    <w:rsid w:val="00153720"/>
    <w:rsid w:val="00165098"/>
    <w:rsid w:val="0016578B"/>
    <w:rsid w:val="00181EB5"/>
    <w:rsid w:val="00192693"/>
    <w:rsid w:val="001A1C51"/>
    <w:rsid w:val="001B2E3D"/>
    <w:rsid w:val="001B6136"/>
    <w:rsid w:val="001D00C9"/>
    <w:rsid w:val="001E11AC"/>
    <w:rsid w:val="00201699"/>
    <w:rsid w:val="00223094"/>
    <w:rsid w:val="00230070"/>
    <w:rsid w:val="00240CF7"/>
    <w:rsid w:val="00250856"/>
    <w:rsid w:val="00250AF9"/>
    <w:rsid w:val="002805D8"/>
    <w:rsid w:val="002951ED"/>
    <w:rsid w:val="00297208"/>
    <w:rsid w:val="002A4A00"/>
    <w:rsid w:val="002D6588"/>
    <w:rsid w:val="002F0BD4"/>
    <w:rsid w:val="00305ED9"/>
    <w:rsid w:val="00306420"/>
    <w:rsid w:val="0031753F"/>
    <w:rsid w:val="003310F4"/>
    <w:rsid w:val="00344B13"/>
    <w:rsid w:val="00351E92"/>
    <w:rsid w:val="003660E3"/>
    <w:rsid w:val="003778F0"/>
    <w:rsid w:val="003951F5"/>
    <w:rsid w:val="003B6ED5"/>
    <w:rsid w:val="003C1486"/>
    <w:rsid w:val="003C4733"/>
    <w:rsid w:val="003F3F2E"/>
    <w:rsid w:val="0040659E"/>
    <w:rsid w:val="00407271"/>
    <w:rsid w:val="00425E3C"/>
    <w:rsid w:val="004314FF"/>
    <w:rsid w:val="00436517"/>
    <w:rsid w:val="00443B26"/>
    <w:rsid w:val="00446D62"/>
    <w:rsid w:val="0046161A"/>
    <w:rsid w:val="00493E62"/>
    <w:rsid w:val="004B7F00"/>
    <w:rsid w:val="0050218F"/>
    <w:rsid w:val="00512E52"/>
    <w:rsid w:val="005415B7"/>
    <w:rsid w:val="00556BE5"/>
    <w:rsid w:val="00574ACD"/>
    <w:rsid w:val="005D1E7D"/>
    <w:rsid w:val="005D6152"/>
    <w:rsid w:val="005F53A1"/>
    <w:rsid w:val="006134DF"/>
    <w:rsid w:val="00620D95"/>
    <w:rsid w:val="006455D2"/>
    <w:rsid w:val="0067024F"/>
    <w:rsid w:val="006777DD"/>
    <w:rsid w:val="00681BAD"/>
    <w:rsid w:val="006A2F77"/>
    <w:rsid w:val="006A4C78"/>
    <w:rsid w:val="006C2766"/>
    <w:rsid w:val="006E2DCC"/>
    <w:rsid w:val="006E3DCF"/>
    <w:rsid w:val="006F6415"/>
    <w:rsid w:val="00742197"/>
    <w:rsid w:val="007527DF"/>
    <w:rsid w:val="00755400"/>
    <w:rsid w:val="00771160"/>
    <w:rsid w:val="00787885"/>
    <w:rsid w:val="007C4F72"/>
    <w:rsid w:val="007D21D5"/>
    <w:rsid w:val="007E40BB"/>
    <w:rsid w:val="007F28CB"/>
    <w:rsid w:val="00821834"/>
    <w:rsid w:val="00831E7C"/>
    <w:rsid w:val="00881E88"/>
    <w:rsid w:val="00883C67"/>
    <w:rsid w:val="008C676A"/>
    <w:rsid w:val="008E0546"/>
    <w:rsid w:val="00911C99"/>
    <w:rsid w:val="00913578"/>
    <w:rsid w:val="0096132C"/>
    <w:rsid w:val="00962DC8"/>
    <w:rsid w:val="00966515"/>
    <w:rsid w:val="00984DA7"/>
    <w:rsid w:val="009A5891"/>
    <w:rsid w:val="009C6ADE"/>
    <w:rsid w:val="009D18DD"/>
    <w:rsid w:val="009E516E"/>
    <w:rsid w:val="00A207AF"/>
    <w:rsid w:val="00AA36CF"/>
    <w:rsid w:val="00AA42CE"/>
    <w:rsid w:val="00AB0852"/>
    <w:rsid w:val="00AD54A3"/>
    <w:rsid w:val="00AD6F10"/>
    <w:rsid w:val="00AF269D"/>
    <w:rsid w:val="00B01E5B"/>
    <w:rsid w:val="00B07ED5"/>
    <w:rsid w:val="00B410C3"/>
    <w:rsid w:val="00B72E40"/>
    <w:rsid w:val="00B810AD"/>
    <w:rsid w:val="00BB3EE9"/>
    <w:rsid w:val="00BC3FFA"/>
    <w:rsid w:val="00BE7706"/>
    <w:rsid w:val="00BF3962"/>
    <w:rsid w:val="00C04F3E"/>
    <w:rsid w:val="00C05A50"/>
    <w:rsid w:val="00C14DE7"/>
    <w:rsid w:val="00C27F59"/>
    <w:rsid w:val="00C367F6"/>
    <w:rsid w:val="00C377C9"/>
    <w:rsid w:val="00C5611C"/>
    <w:rsid w:val="00C93C38"/>
    <w:rsid w:val="00C94F90"/>
    <w:rsid w:val="00C96ABD"/>
    <w:rsid w:val="00CA404E"/>
    <w:rsid w:val="00CB7E10"/>
    <w:rsid w:val="00CC2046"/>
    <w:rsid w:val="00CC4291"/>
    <w:rsid w:val="00CD55C1"/>
    <w:rsid w:val="00CE5532"/>
    <w:rsid w:val="00CF08D0"/>
    <w:rsid w:val="00D0076D"/>
    <w:rsid w:val="00D2202A"/>
    <w:rsid w:val="00D26060"/>
    <w:rsid w:val="00D277D2"/>
    <w:rsid w:val="00D5021D"/>
    <w:rsid w:val="00DA6E6D"/>
    <w:rsid w:val="00E02C00"/>
    <w:rsid w:val="00E1243A"/>
    <w:rsid w:val="00E15E3B"/>
    <w:rsid w:val="00E31D2D"/>
    <w:rsid w:val="00E35B1B"/>
    <w:rsid w:val="00E43810"/>
    <w:rsid w:val="00E46338"/>
    <w:rsid w:val="00E5283C"/>
    <w:rsid w:val="00E8671B"/>
    <w:rsid w:val="00EB5B0D"/>
    <w:rsid w:val="00EC0EDB"/>
    <w:rsid w:val="00ED1421"/>
    <w:rsid w:val="00EE6627"/>
    <w:rsid w:val="00EF1EC2"/>
    <w:rsid w:val="00F21FF4"/>
    <w:rsid w:val="00F56A63"/>
    <w:rsid w:val="00F6473D"/>
    <w:rsid w:val="00F728FA"/>
    <w:rsid w:val="00F760B7"/>
    <w:rsid w:val="00F91CE4"/>
    <w:rsid w:val="00FA3C6D"/>
    <w:rsid w:val="00FC0724"/>
    <w:rsid w:val="00FC5D4B"/>
    <w:rsid w:val="00FE3254"/>
    <w:rsid w:val="00FF2E1E"/>
    <w:rsid w:val="00FF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."/>
  <w:listSeparator w:val=","/>
  <w15:docId w15:val="{E519E747-2F05-441E-B975-82E29D851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76A"/>
    <w:pPr>
      <w:spacing w:after="200" w:line="276" w:lineRule="auto"/>
    </w:pPr>
    <w:rPr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6BE5"/>
    <w:rPr>
      <w:sz w:val="22"/>
      <w:szCs w:val="28"/>
    </w:rPr>
  </w:style>
  <w:style w:type="character" w:styleId="Hyperlink">
    <w:name w:val="Hyperlink"/>
    <w:uiPriority w:val="99"/>
    <w:unhideWhenUsed/>
    <w:rsid w:val="003660E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429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C4291"/>
    <w:rPr>
      <w:sz w:val="22"/>
      <w:szCs w:val="28"/>
    </w:rPr>
  </w:style>
  <w:style w:type="paragraph" w:styleId="Footer">
    <w:name w:val="footer"/>
    <w:basedOn w:val="Normal"/>
    <w:link w:val="FooterChar"/>
    <w:uiPriority w:val="99"/>
    <w:semiHidden/>
    <w:unhideWhenUsed/>
    <w:rsid w:val="00CC429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CC4291"/>
    <w:rPr>
      <w:sz w:val="22"/>
      <w:szCs w:val="28"/>
    </w:rPr>
  </w:style>
  <w:style w:type="paragraph" w:styleId="ListParagraph">
    <w:name w:val="List Paragraph"/>
    <w:basedOn w:val="Normal"/>
    <w:uiPriority w:val="34"/>
    <w:qFormat/>
    <w:rsid w:val="00821834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78B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6578B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7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https://scontent.fbkk13-1.fna.fbcdn.net/v/t1.0-9/935577_1386958658213856_508818264_n.jpg?_nc_cat=0&amp;oh=59f4a406b9969d89ac8b2d5908d42f9c&amp;oe=5BE18344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A9ED5-DB10-4897-8B48-F507689C8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9</Pages>
  <Words>4024</Words>
  <Characters>22940</Characters>
  <Application>Microsoft Office Word</Application>
  <DocSecurity>0</DocSecurity>
  <Lines>191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ะเบียบการแข่งขันกีฬาเทควันโด</vt:lpstr>
      <vt:lpstr>ระเบียบการแข่งขันกีฬาเทควันโด</vt:lpstr>
    </vt:vector>
  </TitlesOfParts>
  <Company/>
  <LinksUpToDate>false</LinksUpToDate>
  <CharactersWithSpaces>26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เบียบการแข่งขันกีฬาเทควันโด</dc:title>
  <dc:creator>MSI</dc:creator>
  <cp:lastModifiedBy>Anurak</cp:lastModifiedBy>
  <cp:revision>20</cp:revision>
  <cp:lastPrinted>2018-07-11T04:25:00Z</cp:lastPrinted>
  <dcterms:created xsi:type="dcterms:W3CDTF">2018-07-10T08:24:00Z</dcterms:created>
  <dcterms:modified xsi:type="dcterms:W3CDTF">2018-07-16T04:06:00Z</dcterms:modified>
</cp:coreProperties>
</file>